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36" w:type="dxa"/>
        <w:jc w:val="center"/>
        <w:tblBorders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99"/>
        <w:gridCol w:w="5238"/>
        <w:gridCol w:w="2399"/>
      </w:tblGrid>
      <w:tr w:rsidR="00C4748D" w:rsidRPr="00C4748D" w14:paraId="56AC0DAD" w14:textId="77777777" w:rsidTr="00204F84">
        <w:trPr>
          <w:trHeight w:val="2159"/>
          <w:jc w:val="center"/>
        </w:trPr>
        <w:tc>
          <w:tcPr>
            <w:tcW w:w="2399" w:type="dxa"/>
            <w:shd w:val="clear" w:color="auto" w:fill="auto"/>
          </w:tcPr>
          <w:p w14:paraId="4C141842" w14:textId="77777777" w:rsidR="00BC6733" w:rsidRPr="00C4748D" w:rsidRDefault="00BC6733" w:rsidP="00DB2365">
            <w:pPr>
              <w:ind w:left="-270"/>
              <w:jc w:val="center"/>
            </w:pPr>
            <w:r w:rsidRPr="00C4748D">
              <w:rPr>
                <w:noProof/>
                <w:lang w:val="ro-RO" w:eastAsia="ro-RO"/>
              </w:rPr>
              <w:drawing>
                <wp:inline distT="0" distB="0" distL="0" distR="0" wp14:anchorId="2C02C21D" wp14:editId="00DD9740">
                  <wp:extent cx="1419225" cy="1409700"/>
                  <wp:effectExtent l="19050" t="0" r="9525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225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8" w:type="dxa"/>
            <w:shd w:val="clear" w:color="auto" w:fill="auto"/>
          </w:tcPr>
          <w:p w14:paraId="39F36748" w14:textId="77777777" w:rsidR="00BC6733" w:rsidRPr="00C4748D" w:rsidRDefault="00BC6733" w:rsidP="00DB2365">
            <w:pPr>
              <w:jc w:val="center"/>
              <w:rPr>
                <w:b/>
                <w:sz w:val="18"/>
                <w:szCs w:val="18"/>
              </w:rPr>
            </w:pPr>
          </w:p>
          <w:p w14:paraId="49CDFDB0" w14:textId="77777777" w:rsidR="00BC6733" w:rsidRPr="00C4748D" w:rsidRDefault="00BC6733" w:rsidP="00DB2365">
            <w:pPr>
              <w:spacing w:before="120"/>
              <w:jc w:val="center"/>
              <w:rPr>
                <w:b/>
                <w:bCs/>
                <w:lang w:val="it-IT"/>
              </w:rPr>
            </w:pPr>
            <w:r w:rsidRPr="00C4748D">
              <w:rPr>
                <w:b/>
                <w:bCs/>
                <w:lang w:val="it-IT"/>
              </w:rPr>
              <w:t>UNIVERSITATEA „VASILE ALECSANDRI” DIN BACĂU</w:t>
            </w:r>
          </w:p>
          <w:p w14:paraId="7E8A1C2E" w14:textId="77777777" w:rsidR="00BC6733" w:rsidRPr="00C4748D" w:rsidRDefault="00BC6733" w:rsidP="00DB2365">
            <w:pPr>
              <w:spacing w:after="60"/>
              <w:jc w:val="center"/>
              <w:rPr>
                <w:b/>
                <w:lang w:val="it-IT"/>
              </w:rPr>
            </w:pPr>
            <w:r w:rsidRPr="00C4748D">
              <w:rPr>
                <w:b/>
                <w:lang w:val="it-IT"/>
              </w:rPr>
              <w:t>Facultatea de Științe</w:t>
            </w:r>
          </w:p>
          <w:p w14:paraId="13680959" w14:textId="77777777" w:rsidR="00BC6733" w:rsidRPr="00C4748D" w:rsidRDefault="00BC6733" w:rsidP="00DB2365">
            <w:pPr>
              <w:jc w:val="center"/>
              <w:rPr>
                <w:b/>
                <w:bCs/>
                <w:sz w:val="18"/>
                <w:szCs w:val="18"/>
                <w:lang w:val="it-IT"/>
              </w:rPr>
            </w:pPr>
            <w:r w:rsidRPr="00C4748D">
              <w:rPr>
                <w:b/>
                <w:bCs/>
                <w:sz w:val="18"/>
                <w:szCs w:val="18"/>
                <w:lang w:val="it-IT"/>
              </w:rPr>
              <w:t>Str. Calea Mărăşeşti, nr. 157, Bacău, 600115</w:t>
            </w:r>
          </w:p>
          <w:p w14:paraId="193B5FE5" w14:textId="77777777" w:rsidR="00BC6733" w:rsidRPr="00C4748D" w:rsidRDefault="00BC6733" w:rsidP="00DB2365">
            <w:pPr>
              <w:jc w:val="center"/>
              <w:rPr>
                <w:b/>
                <w:bCs/>
                <w:sz w:val="18"/>
                <w:szCs w:val="18"/>
              </w:rPr>
            </w:pPr>
            <w:r w:rsidRPr="00C4748D">
              <w:rPr>
                <w:b/>
                <w:bCs/>
                <w:sz w:val="18"/>
                <w:szCs w:val="18"/>
              </w:rPr>
              <w:t>Tel. ++40-234-542411, tel./ fax ++40-234-588935</w:t>
            </w:r>
          </w:p>
          <w:p w14:paraId="15DA8F63" w14:textId="77777777" w:rsidR="00BC6733" w:rsidRPr="00C4748D" w:rsidRDefault="005A48E6" w:rsidP="00DB2365">
            <w:pPr>
              <w:keepNext/>
              <w:jc w:val="center"/>
              <w:outlineLvl w:val="0"/>
              <w:rPr>
                <w:b/>
                <w:bCs/>
                <w:iCs/>
                <w:sz w:val="18"/>
                <w:szCs w:val="18"/>
              </w:rPr>
            </w:pPr>
            <w:hyperlink r:id="rId8" w:history="1">
              <w:r w:rsidR="00BC6733" w:rsidRPr="00C4748D">
                <w:rPr>
                  <w:b/>
                  <w:bCs/>
                  <w:iCs/>
                  <w:sz w:val="18"/>
                  <w:szCs w:val="18"/>
                  <w:u w:val="single"/>
                </w:rPr>
                <w:t>www.ub.ro</w:t>
              </w:r>
            </w:hyperlink>
            <w:r w:rsidR="00BC6733" w:rsidRPr="00C4748D">
              <w:rPr>
                <w:b/>
                <w:bCs/>
                <w:iCs/>
                <w:sz w:val="18"/>
                <w:szCs w:val="18"/>
              </w:rPr>
              <w:t>; e-mail: sdppd@ub.ro</w:t>
            </w:r>
          </w:p>
          <w:p w14:paraId="7CBB8F78" w14:textId="77777777" w:rsidR="00BC6733" w:rsidRPr="00C4748D" w:rsidRDefault="00BC6733" w:rsidP="00DB2365">
            <w:pPr>
              <w:jc w:val="center"/>
            </w:pPr>
          </w:p>
        </w:tc>
        <w:tc>
          <w:tcPr>
            <w:tcW w:w="2399" w:type="dxa"/>
            <w:shd w:val="clear" w:color="auto" w:fill="auto"/>
          </w:tcPr>
          <w:p w14:paraId="427BEBE0" w14:textId="77777777" w:rsidR="00BC6733" w:rsidRPr="00C4748D" w:rsidRDefault="00BC6733" w:rsidP="00DB2365"/>
          <w:p w14:paraId="2714BED4" w14:textId="77777777" w:rsidR="00BC6733" w:rsidRPr="00C4748D" w:rsidRDefault="00BC6733" w:rsidP="00DB2365"/>
          <w:p w14:paraId="61E9854F" w14:textId="77777777" w:rsidR="00BC6733" w:rsidRPr="00C4748D" w:rsidRDefault="00BC6733" w:rsidP="00DB2365">
            <w:pPr>
              <w:jc w:val="center"/>
            </w:pPr>
            <w:r w:rsidRPr="00C4748D">
              <w:rPr>
                <w:noProof/>
                <w:lang w:val="ro-RO" w:eastAsia="ro-RO"/>
              </w:rPr>
              <w:drawing>
                <wp:inline distT="0" distB="0" distL="0" distR="0" wp14:anchorId="50001504" wp14:editId="2E331F16">
                  <wp:extent cx="787488" cy="838200"/>
                  <wp:effectExtent l="19050" t="0" r="0" b="0"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grayscl/>
                            <a:biLevel thresh="5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973" cy="844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9587DB" w14:textId="77777777" w:rsidR="000771D3" w:rsidRPr="00C4748D" w:rsidRDefault="000771D3" w:rsidP="002538F6">
      <w:pPr>
        <w:jc w:val="center"/>
        <w:rPr>
          <w:b/>
          <w:lang w:val="it-IT"/>
        </w:rPr>
      </w:pPr>
      <w:r w:rsidRPr="00C4748D">
        <w:rPr>
          <w:b/>
          <w:lang w:val="it-IT"/>
        </w:rPr>
        <w:t>ORAR</w:t>
      </w:r>
    </w:p>
    <w:p w14:paraId="0089A684" w14:textId="77777777" w:rsidR="000771D3" w:rsidRPr="00C4748D" w:rsidRDefault="00AD6C70" w:rsidP="000771D3">
      <w:pPr>
        <w:jc w:val="center"/>
        <w:rPr>
          <w:b/>
          <w:lang w:val="it-IT"/>
        </w:rPr>
      </w:pPr>
      <w:r w:rsidRPr="00C4748D">
        <w:rPr>
          <w:b/>
          <w:lang w:val="it-IT"/>
        </w:rPr>
        <w:t>Postuniversitar, Nivelul I</w:t>
      </w:r>
      <w:r w:rsidR="007360F6" w:rsidRPr="00C4748D">
        <w:rPr>
          <w:b/>
          <w:lang w:val="it-IT"/>
        </w:rPr>
        <w:t>I</w:t>
      </w:r>
    </w:p>
    <w:p w14:paraId="3BC5D425" w14:textId="77777777" w:rsidR="000771D3" w:rsidRPr="00C4748D" w:rsidRDefault="00A47E18" w:rsidP="000771D3">
      <w:pPr>
        <w:jc w:val="center"/>
        <w:rPr>
          <w:b/>
          <w:lang w:val="ro-RO"/>
        </w:rPr>
      </w:pPr>
      <w:r w:rsidRPr="00C4748D">
        <w:rPr>
          <w:b/>
          <w:lang w:val="ro-RO"/>
        </w:rPr>
        <w:t>Anul universitar 20</w:t>
      </w:r>
      <w:r w:rsidR="00FE2DDC" w:rsidRPr="00C4748D">
        <w:rPr>
          <w:b/>
          <w:lang w:val="ro-RO"/>
        </w:rPr>
        <w:t>2</w:t>
      </w:r>
      <w:r w:rsidR="00A127A8" w:rsidRPr="00C4748D">
        <w:rPr>
          <w:b/>
          <w:lang w:val="ro-RO"/>
        </w:rPr>
        <w:t>2</w:t>
      </w:r>
      <w:r w:rsidRPr="00C4748D">
        <w:rPr>
          <w:b/>
          <w:lang w:val="ro-RO"/>
        </w:rPr>
        <w:t>-20</w:t>
      </w:r>
      <w:r w:rsidR="008C077C" w:rsidRPr="00C4748D">
        <w:rPr>
          <w:b/>
          <w:lang w:val="ro-RO"/>
        </w:rPr>
        <w:t>2</w:t>
      </w:r>
      <w:r w:rsidR="00A127A8" w:rsidRPr="00C4748D">
        <w:rPr>
          <w:b/>
          <w:lang w:val="ro-RO"/>
        </w:rPr>
        <w:t>3</w:t>
      </w:r>
    </w:p>
    <w:p w14:paraId="2F686024" w14:textId="77777777" w:rsidR="000771D3" w:rsidRPr="00C4748D" w:rsidRDefault="000771D3" w:rsidP="00893E89">
      <w:pPr>
        <w:jc w:val="center"/>
        <w:rPr>
          <w:b/>
          <w:lang w:val="ro-RO"/>
        </w:rPr>
      </w:pPr>
      <w:r w:rsidRPr="00C4748D">
        <w:rPr>
          <w:b/>
          <w:lang w:val="ro-RO"/>
        </w:rPr>
        <w:t>Semestrul</w:t>
      </w:r>
      <w:r w:rsidR="008C077C" w:rsidRPr="00C4748D">
        <w:rPr>
          <w:b/>
          <w:lang w:val="ro-RO"/>
        </w:rPr>
        <w:t xml:space="preserve"> I</w:t>
      </w:r>
      <w:r w:rsidR="0025434D" w:rsidRPr="00C4748D">
        <w:rPr>
          <w:b/>
          <w:lang w:val="ro-RO"/>
        </w:rPr>
        <w:t>I</w:t>
      </w:r>
    </w:p>
    <w:p w14:paraId="523D1C12" w14:textId="77777777" w:rsidR="000771D3" w:rsidRPr="00C4748D" w:rsidRDefault="000771D3" w:rsidP="000771D3"/>
    <w:tbl>
      <w:tblPr>
        <w:tblW w:w="109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7"/>
        <w:gridCol w:w="799"/>
        <w:gridCol w:w="3572"/>
        <w:gridCol w:w="3261"/>
        <w:gridCol w:w="1701"/>
        <w:gridCol w:w="851"/>
      </w:tblGrid>
      <w:tr w:rsidR="00C4748D" w:rsidRPr="00FE4BD9" w14:paraId="4F7A620D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AB3F6" w14:textId="77777777" w:rsidR="000771D3" w:rsidRPr="00FE4BD9" w:rsidRDefault="00FF2364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/>
                <w:sz w:val="22"/>
                <w:szCs w:val="22"/>
              </w:rPr>
              <w:t>Nr. s</w:t>
            </w:r>
            <w:r w:rsidR="003B78C9" w:rsidRPr="00FE4BD9">
              <w:rPr>
                <w:b/>
                <w:sz w:val="22"/>
                <w:szCs w:val="22"/>
                <w:lang w:val="ro-RO"/>
              </w:rPr>
              <w:t>ă</w:t>
            </w:r>
            <w:r w:rsidR="000771D3" w:rsidRPr="00FE4BD9">
              <w:rPr>
                <w:b/>
                <w:sz w:val="22"/>
                <w:szCs w:val="22"/>
              </w:rPr>
              <w:t>pt.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9A8A" w14:textId="77777777" w:rsidR="000771D3" w:rsidRPr="00FE4BD9" w:rsidRDefault="000771D3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/>
                <w:sz w:val="22"/>
                <w:szCs w:val="22"/>
              </w:rPr>
              <w:t>Data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867C" w14:textId="77777777" w:rsidR="000771D3" w:rsidRPr="00FE4BD9" w:rsidRDefault="000771D3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/>
                <w:sz w:val="22"/>
                <w:szCs w:val="22"/>
              </w:rPr>
              <w:t>Disciplina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B2188" w14:textId="77777777" w:rsidR="000771D3" w:rsidRPr="00FE4BD9" w:rsidRDefault="00ED126B">
            <w:pPr>
              <w:jc w:val="center"/>
              <w:rPr>
                <w:b/>
                <w:sz w:val="22"/>
                <w:szCs w:val="22"/>
                <w:lang w:val="it-IT"/>
              </w:rPr>
            </w:pPr>
            <w:r w:rsidRPr="00FE4BD9">
              <w:rPr>
                <w:b/>
                <w:sz w:val="22"/>
                <w:szCs w:val="22"/>
                <w:lang w:val="it-IT"/>
              </w:rPr>
              <w:t>Numele</w:t>
            </w:r>
            <w:r w:rsidR="00F05F82" w:rsidRPr="00FE4BD9">
              <w:rPr>
                <w:b/>
                <w:sz w:val="22"/>
                <w:szCs w:val="22"/>
                <w:lang w:val="it-IT"/>
              </w:rPr>
              <w:t xml:space="preserve"> </w:t>
            </w:r>
            <w:r w:rsidRPr="00FE4BD9">
              <w:rPr>
                <w:b/>
                <w:sz w:val="22"/>
                <w:szCs w:val="22"/>
                <w:lang w:val="it-IT"/>
              </w:rPr>
              <w:t>și</w:t>
            </w:r>
            <w:r w:rsidR="00F05F82" w:rsidRPr="00FE4BD9">
              <w:rPr>
                <w:b/>
                <w:sz w:val="22"/>
                <w:szCs w:val="22"/>
                <w:lang w:val="it-IT"/>
              </w:rPr>
              <w:t xml:space="preserve"> </w:t>
            </w:r>
            <w:r w:rsidRPr="00FE4BD9">
              <w:rPr>
                <w:b/>
                <w:sz w:val="22"/>
                <w:szCs w:val="22"/>
                <w:lang w:val="it-IT"/>
              </w:rPr>
              <w:t>prenumele</w:t>
            </w:r>
            <w:r w:rsidR="00F05F82" w:rsidRPr="00FE4BD9">
              <w:rPr>
                <w:b/>
                <w:sz w:val="22"/>
                <w:szCs w:val="22"/>
                <w:lang w:val="it-IT"/>
              </w:rPr>
              <w:t xml:space="preserve"> </w:t>
            </w:r>
            <w:r w:rsidRPr="00FE4BD9">
              <w:rPr>
                <w:b/>
                <w:sz w:val="22"/>
                <w:szCs w:val="22"/>
                <w:lang w:val="it-IT"/>
              </w:rPr>
              <w:t>cadrului</w:t>
            </w:r>
            <w:r w:rsidR="00F05F82" w:rsidRPr="00FE4BD9">
              <w:rPr>
                <w:b/>
                <w:sz w:val="22"/>
                <w:szCs w:val="22"/>
                <w:lang w:val="it-IT"/>
              </w:rPr>
              <w:t xml:space="preserve"> </w:t>
            </w:r>
            <w:r w:rsidR="00AE1986" w:rsidRPr="00FE4BD9">
              <w:rPr>
                <w:b/>
                <w:sz w:val="22"/>
                <w:szCs w:val="22"/>
                <w:lang w:val="it-IT"/>
              </w:rPr>
              <w:t>didactic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23A1E" w14:textId="77777777" w:rsidR="00697C53" w:rsidRPr="00FE4BD9" w:rsidRDefault="00ED126B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/>
                <w:sz w:val="22"/>
                <w:szCs w:val="22"/>
              </w:rPr>
              <w:t>Intervalul</w:t>
            </w:r>
          </w:p>
          <w:p w14:paraId="6BEC7753" w14:textId="77777777" w:rsidR="000771D3" w:rsidRPr="00FE4BD9" w:rsidRDefault="00AC1A4D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/>
                <w:sz w:val="22"/>
                <w:szCs w:val="22"/>
              </w:rPr>
              <w:t>o</w:t>
            </w:r>
            <w:r w:rsidR="00ED126B" w:rsidRPr="00FE4BD9">
              <w:rPr>
                <w:b/>
                <w:sz w:val="22"/>
                <w:szCs w:val="22"/>
              </w:rPr>
              <w:t>r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909A" w14:textId="77777777" w:rsidR="000771D3" w:rsidRPr="00FE4BD9" w:rsidRDefault="000771D3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/>
                <w:sz w:val="22"/>
                <w:szCs w:val="22"/>
              </w:rPr>
              <w:t>Sala</w:t>
            </w:r>
          </w:p>
        </w:tc>
      </w:tr>
      <w:tr w:rsidR="00C4748D" w:rsidRPr="00FE4BD9" w14:paraId="72DCFE2F" w14:textId="77777777" w:rsidTr="00AC1A4D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105B1A" w14:textId="77777777" w:rsidR="00AD3B7C" w:rsidRPr="00FE4BD9" w:rsidRDefault="00AD3B7C" w:rsidP="00B55E7E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/>
                <w:sz w:val="22"/>
                <w:szCs w:val="22"/>
              </w:rPr>
              <w:t>1.</w:t>
            </w: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82CDA66" w14:textId="77777777" w:rsidR="00AD3B7C" w:rsidRPr="00FE4BD9" w:rsidRDefault="00AD3B7C" w:rsidP="00B55E7E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27.02</w:t>
            </w:r>
          </w:p>
          <w:p w14:paraId="7F83A7C5" w14:textId="7A3F4451" w:rsidR="00AD3B7C" w:rsidRPr="00FE4BD9" w:rsidRDefault="00AD3B7C" w:rsidP="00B55E7E">
            <w:pPr>
              <w:rPr>
                <w:sz w:val="22"/>
                <w:szCs w:val="22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C81AA9" w14:textId="77777777" w:rsidR="00AD3B7C" w:rsidRPr="00FE4BD9" w:rsidRDefault="00AD3B7C" w:rsidP="00B55E7E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B3CD64" w14:textId="77777777" w:rsidR="00AD3B7C" w:rsidRPr="00FE4BD9" w:rsidRDefault="00AD3B7C" w:rsidP="00B55E7E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B42E2" w14:textId="77777777" w:rsidR="00AD3B7C" w:rsidRPr="00FE4BD9" w:rsidRDefault="00AD3B7C" w:rsidP="00B55E7E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13-19 </w:t>
            </w:r>
          </w:p>
          <w:p w14:paraId="39A18B81" w14:textId="77777777" w:rsidR="00AD3B7C" w:rsidRPr="00FE4BD9" w:rsidRDefault="00AD3B7C" w:rsidP="00B55E7E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(4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19E92" w14:textId="267C075C" w:rsidR="00AD3B7C" w:rsidRPr="00FE4BD9" w:rsidRDefault="00AD3B7C" w:rsidP="00B55E7E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</w:t>
            </w:r>
            <w:r w:rsidR="000A68EA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C4748D" w:rsidRPr="00FE4BD9" w14:paraId="41FE8C8D" w14:textId="77777777" w:rsidTr="00817A92">
        <w:trPr>
          <w:jc w:val="center"/>
        </w:trPr>
        <w:tc>
          <w:tcPr>
            <w:tcW w:w="72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1C5D20" w14:textId="77777777" w:rsidR="00AD3B7C" w:rsidRPr="00FE4BD9" w:rsidRDefault="00AD3B7C" w:rsidP="00AD3B7C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2D56EF" w14:textId="77777777" w:rsidR="00AD3B7C" w:rsidRPr="00FE4BD9" w:rsidRDefault="00AD3B7C" w:rsidP="00AD3B7C">
            <w:pPr>
              <w:rPr>
                <w:sz w:val="22"/>
                <w:szCs w:val="22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6D0583" w14:textId="662167B1" w:rsidR="00AD3B7C" w:rsidRPr="00FE4BD9" w:rsidRDefault="00AD3B7C" w:rsidP="00AD3B7C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pt-BR"/>
              </w:rPr>
              <w:t xml:space="preserve">Practica </w:t>
            </w:r>
            <w:r w:rsidRPr="00FE4BD9">
              <w:rPr>
                <w:sz w:val="22"/>
                <w:szCs w:val="22"/>
              </w:rPr>
              <w:t>pedagogică (Socio-</w:t>
            </w:r>
            <w:r w:rsidR="00820A4E" w:rsidRPr="00FE4BD9">
              <w:rPr>
                <w:sz w:val="22"/>
                <w:szCs w:val="22"/>
              </w:rPr>
              <w:t>u</w:t>
            </w:r>
            <w:r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941A4" w14:textId="2650F1EE" w:rsidR="00AD3B7C" w:rsidRPr="00FE4BD9" w:rsidRDefault="00AD3B7C" w:rsidP="00AD3B7C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7FC41" w14:textId="620CB45D" w:rsidR="00AD3B7C" w:rsidRPr="00FE4BD9" w:rsidRDefault="00AD3B7C" w:rsidP="00AD3B7C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2-13</w:t>
            </w:r>
            <w:r w:rsidR="006D1F3F">
              <w:rPr>
                <w:bCs/>
                <w:sz w:val="22"/>
                <w:szCs w:val="22"/>
              </w:rPr>
              <w:t xml:space="preserve"> (1P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534FD" w14:textId="17A1E561" w:rsidR="00AD3B7C" w:rsidRPr="00FE4BD9" w:rsidRDefault="00AD3B7C" w:rsidP="00AD3B7C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</w:t>
            </w:r>
            <w:r w:rsidR="0026024C" w:rsidRPr="00FE4BD9">
              <w:rPr>
                <w:sz w:val="22"/>
                <w:szCs w:val="22"/>
              </w:rPr>
              <w:t>225</w:t>
            </w:r>
          </w:p>
        </w:tc>
      </w:tr>
      <w:tr w:rsidR="00C4748D" w:rsidRPr="00FE4BD9" w14:paraId="57246DB0" w14:textId="77777777" w:rsidTr="00AC1A4D">
        <w:trPr>
          <w:trHeight w:val="221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10454A" w14:textId="77777777" w:rsidR="002573C1" w:rsidRPr="00FE4BD9" w:rsidRDefault="002573C1" w:rsidP="00727E7C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3EF73B" w14:textId="1CD09B38" w:rsidR="002573C1" w:rsidRPr="00FE4BD9" w:rsidRDefault="002573C1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pt-BR"/>
              </w:rPr>
              <w:t>28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F79FD" w14:textId="08097A86" w:rsidR="002573C1" w:rsidRPr="00FE4BD9" w:rsidRDefault="002573C1" w:rsidP="00727E7C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2A075C" w:rsidRPr="00FE4BD9">
              <w:rPr>
                <w:sz w:val="22"/>
                <w:szCs w:val="22"/>
              </w:rPr>
              <w:t>domeniului (</w:t>
            </w:r>
            <w:r w:rsidRPr="00FE4BD9">
              <w:rPr>
                <w:sz w:val="22"/>
                <w:szCs w:val="22"/>
              </w:rPr>
              <w:t>S</w:t>
            </w:r>
            <w:r w:rsidR="002A075C" w:rsidRPr="00FE4BD9">
              <w:rPr>
                <w:sz w:val="22"/>
                <w:szCs w:val="22"/>
              </w:rPr>
              <w:t>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2A075C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17936F" w14:textId="708C726E" w:rsidR="002573C1" w:rsidRPr="00FE4BD9" w:rsidRDefault="002573C1" w:rsidP="00727E7C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05E12" w14:textId="7B45E1AD" w:rsidR="002573C1" w:rsidRPr="00FE4BD9" w:rsidRDefault="002573C1" w:rsidP="00727E7C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 xml:space="preserve">11-13 </w:t>
            </w:r>
            <w:r w:rsidR="005752C2" w:rsidRPr="00FE4BD9">
              <w:rPr>
                <w:bCs/>
                <w:sz w:val="22"/>
                <w:szCs w:val="22"/>
              </w:rPr>
              <w:t>(2</w:t>
            </w:r>
            <w:r w:rsidRPr="00FE4BD9">
              <w:rPr>
                <w:bCs/>
                <w:sz w:val="22"/>
                <w:szCs w:val="22"/>
              </w:rPr>
              <w:t>C</w:t>
            </w:r>
            <w:r w:rsidR="005752C2" w:rsidRPr="00FE4BD9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5D260" w14:textId="4058FC27" w:rsidR="002573C1" w:rsidRPr="00FE4BD9" w:rsidRDefault="008067C5" w:rsidP="00727E7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55795347" w14:textId="77777777" w:rsidTr="00A218D4">
        <w:trPr>
          <w:trHeight w:val="221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6E36BE" w14:textId="77777777" w:rsidR="002573C1" w:rsidRPr="00FE4BD9" w:rsidRDefault="002573C1" w:rsidP="002573C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36C794" w14:textId="574568C1" w:rsidR="002573C1" w:rsidRPr="00FE4BD9" w:rsidRDefault="002573C1" w:rsidP="002573C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934738" w14:textId="31A3BE1D" w:rsidR="002573C1" w:rsidRPr="00FE4BD9" w:rsidRDefault="002573C1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Educație interculturală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1FF524" w14:textId="71C136CC" w:rsidR="002573C1" w:rsidRPr="00FE4BD9" w:rsidRDefault="002573C1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3458" w14:textId="1B2F17E4" w:rsidR="002573C1" w:rsidRPr="00FE4BD9" w:rsidRDefault="002573C1" w:rsidP="00EF348B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9</w:t>
            </w:r>
            <w:r w:rsidR="00EF348B" w:rsidRPr="00FE4BD9">
              <w:rPr>
                <w:bCs/>
                <w:sz w:val="22"/>
                <w:szCs w:val="22"/>
              </w:rPr>
              <w:t xml:space="preserve"> </w:t>
            </w:r>
            <w:r w:rsidRPr="00FE4BD9">
              <w:rPr>
                <w:bCs/>
                <w:sz w:val="22"/>
                <w:szCs w:val="22"/>
              </w:rPr>
              <w:t>(2C+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0D006" w14:textId="5637D773" w:rsidR="002573C1" w:rsidRPr="00FE4BD9" w:rsidRDefault="000A68EA" w:rsidP="002573C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4C4882" w:rsidRPr="00FE4BD9" w14:paraId="0826B796" w14:textId="77777777" w:rsidTr="00833901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90D759" w14:textId="77777777" w:rsidR="004C4882" w:rsidRPr="00FE4BD9" w:rsidRDefault="004C4882" w:rsidP="004C4882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24613" w14:textId="77777777" w:rsidR="004C4882" w:rsidRPr="00FE4BD9" w:rsidRDefault="004C4882" w:rsidP="004C4882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pt-BR"/>
              </w:rPr>
              <w:t>1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673173" w14:textId="4BB9AB41" w:rsidR="004C4882" w:rsidRPr="00FE4BD9" w:rsidRDefault="004C4882" w:rsidP="004C4882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Practica pedagogică (Liter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E0EE02" w14:textId="40B558D2" w:rsidR="004C4882" w:rsidRPr="00FE4BD9" w:rsidRDefault="004C4882" w:rsidP="004C4882">
            <w:pPr>
              <w:jc w:val="both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78569" w14:textId="19986203" w:rsidR="004C4882" w:rsidRPr="00FE4BD9" w:rsidRDefault="004C4882" w:rsidP="004C4882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6</w:t>
            </w:r>
            <w:r w:rsidR="006D1F3F">
              <w:rPr>
                <w:bCs/>
                <w:sz w:val="22"/>
                <w:szCs w:val="22"/>
              </w:rPr>
              <w:t xml:space="preserve"> (3P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6004E" w14:textId="517154BE" w:rsidR="004C4882" w:rsidRPr="00FE4BD9" w:rsidRDefault="004C4882" w:rsidP="004C4882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5F6D7DA7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5DA3B9" w14:textId="77777777" w:rsidR="002573C1" w:rsidRPr="00FE4BD9" w:rsidRDefault="002573C1" w:rsidP="002573C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ECCD2" w14:textId="77777777" w:rsidR="002573C1" w:rsidRPr="00FE4BD9" w:rsidRDefault="002573C1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pt-BR"/>
              </w:rPr>
              <w:t>2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45B3F" w14:textId="77777777" w:rsidR="002573C1" w:rsidRPr="00FE4BD9" w:rsidRDefault="002573C1" w:rsidP="002573C1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D5A41" w14:textId="77777777" w:rsidR="002573C1" w:rsidRPr="00FE4BD9" w:rsidRDefault="002573C1" w:rsidP="002573C1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C2555" w14:textId="77777777" w:rsidR="002573C1" w:rsidRPr="00FE4BD9" w:rsidRDefault="002573C1" w:rsidP="002573C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13727" w14:textId="200180ED" w:rsidR="002573C1" w:rsidRPr="00FE4BD9" w:rsidRDefault="00616073" w:rsidP="002573C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0C2FBCD5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4D5FF0" w14:textId="77777777" w:rsidR="002573C1" w:rsidRPr="00FE4BD9" w:rsidRDefault="002573C1" w:rsidP="002573C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66BC8" w14:textId="77777777" w:rsidR="002573C1" w:rsidRPr="00FE4BD9" w:rsidRDefault="002573C1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3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19939" w14:textId="77777777" w:rsidR="002573C1" w:rsidRPr="00FE4BD9" w:rsidRDefault="002573C1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Psihopedagogia adolescenților, tinerilor și adulțilo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FD0B6" w14:textId="77777777" w:rsidR="002573C1" w:rsidRPr="00FE4BD9" w:rsidRDefault="002573C1" w:rsidP="002573C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6A804" w14:textId="77777777" w:rsidR="002573C1" w:rsidRPr="00FE4BD9" w:rsidRDefault="002573C1" w:rsidP="002573C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fr-FR"/>
              </w:rPr>
              <w:t>13-19 (6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86963" w14:textId="2D6C50DB" w:rsidR="002573C1" w:rsidRPr="00FE4BD9" w:rsidRDefault="00026804" w:rsidP="002573C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71B2E36A" w14:textId="77777777" w:rsidTr="00AC1A4D">
        <w:trPr>
          <w:trHeight w:val="70"/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7B57EEE" w14:textId="77777777" w:rsidR="002573C1" w:rsidRPr="00FE4BD9" w:rsidRDefault="002573C1" w:rsidP="002573C1">
            <w:pPr>
              <w:ind w:left="360" w:hanging="360"/>
              <w:jc w:val="center"/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08D3673A" w14:textId="77777777" w:rsidR="002573C1" w:rsidRPr="00FE4BD9" w:rsidRDefault="002573C1" w:rsidP="002573C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12BCBCD" w14:textId="77777777" w:rsidR="002573C1" w:rsidRPr="00FE4BD9" w:rsidRDefault="002573C1" w:rsidP="002573C1">
            <w:pPr>
              <w:rPr>
                <w:b/>
                <w:sz w:val="16"/>
                <w:szCs w:val="16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83645FF" w14:textId="77777777" w:rsidR="002573C1" w:rsidRPr="00FE4BD9" w:rsidRDefault="002573C1" w:rsidP="002573C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5282F43" w14:textId="77777777" w:rsidR="002573C1" w:rsidRPr="00FE4BD9" w:rsidRDefault="002573C1" w:rsidP="002573C1">
            <w:pPr>
              <w:jc w:val="center"/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01A9FF46" w14:textId="77777777" w:rsidR="002573C1" w:rsidRPr="00FE4BD9" w:rsidRDefault="002573C1" w:rsidP="002573C1">
            <w:pPr>
              <w:rPr>
                <w:sz w:val="16"/>
                <w:szCs w:val="16"/>
                <w:lang w:val="pt-BR"/>
              </w:rPr>
            </w:pPr>
          </w:p>
        </w:tc>
      </w:tr>
      <w:tr w:rsidR="00C4748D" w:rsidRPr="00FE4BD9" w14:paraId="4C8D70E1" w14:textId="77777777" w:rsidTr="00A218D4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CB422E" w14:textId="77777777" w:rsidR="002573C1" w:rsidRPr="00FE4BD9" w:rsidRDefault="002573C1" w:rsidP="002573C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  <w:r w:rsidRPr="00FE4BD9">
              <w:rPr>
                <w:b/>
                <w:sz w:val="22"/>
                <w:szCs w:val="22"/>
                <w:lang w:val="pt-BR"/>
              </w:rPr>
              <w:t>2.</w:t>
            </w:r>
          </w:p>
          <w:p w14:paraId="6EB6E102" w14:textId="77777777" w:rsidR="002573C1" w:rsidRPr="00FE4BD9" w:rsidRDefault="002573C1" w:rsidP="002573C1">
            <w:pPr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E30521" w14:textId="77777777" w:rsidR="002573C1" w:rsidRPr="00FE4BD9" w:rsidRDefault="002573C1" w:rsidP="002573C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6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48C97C" w14:textId="77777777" w:rsidR="002573C1" w:rsidRPr="00FE4BD9" w:rsidRDefault="002573C1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6675AF" w14:textId="77777777" w:rsidR="002573C1" w:rsidRPr="00FE4BD9" w:rsidRDefault="002573C1" w:rsidP="002573C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D9A09" w14:textId="77777777" w:rsidR="002573C1" w:rsidRPr="00FE4BD9" w:rsidRDefault="002573C1" w:rsidP="002573C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13-19 </w:t>
            </w:r>
          </w:p>
          <w:p w14:paraId="78CB0E7A" w14:textId="77777777" w:rsidR="002573C1" w:rsidRPr="00FE4BD9" w:rsidRDefault="002573C1" w:rsidP="002573C1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(4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75BE7" w14:textId="649D4A65" w:rsidR="002573C1" w:rsidRPr="00FE4BD9" w:rsidRDefault="00614A6D" w:rsidP="002573C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</w:t>
            </w:r>
            <w:r w:rsidR="000A68EA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C4748D" w:rsidRPr="00FE4BD9" w14:paraId="0229DB88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CBCB1E" w14:textId="77777777" w:rsidR="002573C1" w:rsidRPr="00FE4BD9" w:rsidRDefault="002573C1" w:rsidP="002573C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3C20E1" w14:textId="77777777" w:rsidR="002573C1" w:rsidRPr="00FE4BD9" w:rsidRDefault="002573C1" w:rsidP="002573C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7.03</w:t>
            </w:r>
          </w:p>
          <w:p w14:paraId="24C62F8E" w14:textId="77777777" w:rsidR="002573C1" w:rsidRPr="00FE4BD9" w:rsidRDefault="002573C1" w:rsidP="002573C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1B2FED" w14:textId="26F7D02C" w:rsidR="002573C1" w:rsidRPr="00FE4BD9" w:rsidRDefault="002573C1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2A075C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2A075C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0A9307" w14:textId="391F0DB0" w:rsidR="002573C1" w:rsidRPr="00FE4BD9" w:rsidRDefault="002573C1" w:rsidP="002573C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E9D91" w14:textId="038DA7D9" w:rsidR="002573C1" w:rsidRPr="00FE4BD9" w:rsidRDefault="002573C1" w:rsidP="002573C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 xml:space="preserve">11-13 </w:t>
            </w:r>
            <w:r w:rsidR="00953D4B" w:rsidRPr="00FE4BD9">
              <w:rPr>
                <w:bCs/>
                <w:sz w:val="22"/>
                <w:szCs w:val="22"/>
              </w:rPr>
              <w:t>(2</w:t>
            </w:r>
            <w:r w:rsidRPr="00FE4BD9">
              <w:rPr>
                <w:bCs/>
                <w:sz w:val="22"/>
                <w:szCs w:val="22"/>
              </w:rPr>
              <w:t>C</w:t>
            </w:r>
            <w:r w:rsidR="00953D4B" w:rsidRPr="00FE4BD9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F7C8D" w14:textId="30CE2D99" w:rsidR="002573C1" w:rsidRPr="00FE4BD9" w:rsidRDefault="008067C5" w:rsidP="002573C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3EB9C638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CB693A" w14:textId="77777777" w:rsidR="0013612F" w:rsidRPr="00FE4BD9" w:rsidRDefault="0013612F" w:rsidP="0013612F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0A6B2" w14:textId="77777777" w:rsidR="0013612F" w:rsidRPr="00FE4BD9" w:rsidRDefault="0013612F" w:rsidP="0013612F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57BF39" w14:textId="03A5CEC6" w:rsidR="0013612F" w:rsidRPr="00FE4BD9" w:rsidRDefault="0013612F" w:rsidP="0013612F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Educație interculturală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4FCF44" w14:textId="0AFA340F" w:rsidR="0013612F" w:rsidRPr="00FE4BD9" w:rsidRDefault="0013612F" w:rsidP="0013612F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F2A37" w14:textId="2E871152" w:rsidR="0013612F" w:rsidRPr="00FE4BD9" w:rsidRDefault="0013612F" w:rsidP="00EF348B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9</w:t>
            </w:r>
            <w:r w:rsidR="00EF348B" w:rsidRPr="00FE4BD9">
              <w:rPr>
                <w:bCs/>
                <w:sz w:val="22"/>
                <w:szCs w:val="22"/>
              </w:rPr>
              <w:t xml:space="preserve"> </w:t>
            </w:r>
            <w:r w:rsidRPr="00FE4BD9">
              <w:rPr>
                <w:bCs/>
                <w:sz w:val="22"/>
                <w:szCs w:val="22"/>
              </w:rPr>
              <w:t>(2C+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33089" w14:textId="43832F63" w:rsidR="0013612F" w:rsidRPr="00FE4BD9" w:rsidRDefault="000A68EA" w:rsidP="0013612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162FAE6A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F63300" w14:textId="77777777" w:rsidR="002573C1" w:rsidRPr="00FE4BD9" w:rsidRDefault="002573C1" w:rsidP="002573C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F6CFA" w14:textId="77777777" w:rsidR="002573C1" w:rsidRPr="00FE4BD9" w:rsidRDefault="002573C1" w:rsidP="002573C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8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D494E6" w14:textId="5FB8BD98" w:rsidR="002573C1" w:rsidRPr="00FE4BD9" w:rsidRDefault="001375F6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idactica domeniului (Ec. +MI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32D7" w14:textId="7FEA8274" w:rsidR="002573C1" w:rsidRPr="00FE4BD9" w:rsidRDefault="001375F6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univ.dr. Daniela SOLOM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4289" w14:textId="28ADBFA7" w:rsidR="002573C1" w:rsidRPr="00FE4BD9" w:rsidRDefault="001375F6" w:rsidP="002573C1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 xml:space="preserve">12-19 </w:t>
            </w:r>
            <w:r w:rsidR="006850B1" w:rsidRPr="00FE4BD9">
              <w:rPr>
                <w:bCs/>
                <w:sz w:val="22"/>
                <w:szCs w:val="22"/>
              </w:rPr>
              <w:t>(5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D7934" w14:textId="25047885" w:rsidR="002573C1" w:rsidRPr="00FE4BD9" w:rsidRDefault="001375F6" w:rsidP="002573C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115</w:t>
            </w:r>
          </w:p>
        </w:tc>
      </w:tr>
      <w:tr w:rsidR="00C4748D" w:rsidRPr="00FE4BD9" w14:paraId="448E1489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2FD183" w14:textId="77777777" w:rsidR="00F019FC" w:rsidRPr="00FE4BD9" w:rsidRDefault="00F019FC" w:rsidP="002573C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54835" w14:textId="77777777" w:rsidR="00F019FC" w:rsidRPr="00FE4BD9" w:rsidRDefault="00F019FC" w:rsidP="002573C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300D3E" w14:textId="1ED559F2" w:rsidR="00F019FC" w:rsidRPr="00FE4BD9" w:rsidRDefault="00F43900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Practica pedagogică (Științ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8E443" w14:textId="604BC55A" w:rsidR="00F019FC" w:rsidRPr="00FE4BD9" w:rsidRDefault="00F43900" w:rsidP="002573C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Conf. univ. dr. Popescu Carm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97E8F" w14:textId="3B9A578E" w:rsidR="00F019FC" w:rsidRPr="00FE4BD9" w:rsidRDefault="00F43900" w:rsidP="002573C1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6</w:t>
            </w:r>
            <w:r w:rsidR="00C8219C">
              <w:rPr>
                <w:bCs/>
                <w:sz w:val="22"/>
                <w:szCs w:val="22"/>
              </w:rPr>
              <w:t xml:space="preserve"> (3</w:t>
            </w:r>
            <w:r w:rsidR="006D1F3F">
              <w:rPr>
                <w:bCs/>
                <w:sz w:val="22"/>
                <w:szCs w:val="22"/>
              </w:rPr>
              <w:t>P</w:t>
            </w:r>
            <w:r w:rsidR="00C8219C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911D7" w14:textId="31D7AE58" w:rsidR="00F019FC" w:rsidRPr="00FE4BD9" w:rsidRDefault="00F43900" w:rsidP="002573C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18</w:t>
            </w:r>
          </w:p>
        </w:tc>
      </w:tr>
      <w:tr w:rsidR="00C4748D" w:rsidRPr="00FE4BD9" w14:paraId="3A3C590F" w14:textId="77777777" w:rsidTr="00CB3BCC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EAA828" w14:textId="77777777" w:rsidR="006C4671" w:rsidRPr="00FE4BD9" w:rsidRDefault="006C4671" w:rsidP="006C467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1C600" w14:textId="77777777" w:rsidR="006C4671" w:rsidRPr="00FE4BD9" w:rsidRDefault="006C4671" w:rsidP="006C467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559BB6" w14:textId="5185769C" w:rsidR="006C4671" w:rsidRPr="00FE4BD9" w:rsidRDefault="006C4671" w:rsidP="006C467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Practică pedagogică 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340F3" w14:textId="0824179E" w:rsidR="006C4671" w:rsidRPr="00FE4BD9" w:rsidRDefault="006C4671" w:rsidP="006C467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F8E16" w14:textId="6BAAACD0" w:rsidR="006C4671" w:rsidRPr="00FE4BD9" w:rsidRDefault="006C4671" w:rsidP="006C467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5-17 (2P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AA1C2" w14:textId="0DB48C0B" w:rsidR="006C4671" w:rsidRPr="00FE4BD9" w:rsidRDefault="006C4671" w:rsidP="006C467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607DAB27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316D2A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5C07E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9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26929E" w14:textId="4FB58384" w:rsidR="006850B1" w:rsidRPr="00FE4BD9" w:rsidRDefault="006850B1" w:rsidP="006850B1">
            <w:pPr>
              <w:jc w:val="both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Didactica domeniului (Ec. +MI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38001" w14:textId="018335CD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>Lect.univ.dr. Daniela SOLOM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28093" w14:textId="21B39A98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2-19 (5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B7BEB" w14:textId="023E77A4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115</w:t>
            </w:r>
          </w:p>
        </w:tc>
      </w:tr>
      <w:tr w:rsidR="00C4748D" w:rsidRPr="00FE4BD9" w14:paraId="6F5CCC71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1BEDA1" w14:textId="77777777" w:rsidR="00F41DCD" w:rsidRPr="00FE4BD9" w:rsidRDefault="00F41DCD" w:rsidP="00F41DCD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819FF" w14:textId="77777777" w:rsidR="00F41DCD" w:rsidRPr="00FE4BD9" w:rsidRDefault="00F41DCD" w:rsidP="00F41DCD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8A23AD" w14:textId="15C921DC" w:rsidR="00F41DCD" w:rsidRPr="00FE4BD9" w:rsidRDefault="00F41DCD" w:rsidP="00F41DCD">
            <w:pPr>
              <w:jc w:val="both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actică pedagogică </w:t>
            </w:r>
            <w:r w:rsidR="00B405E6" w:rsidRPr="00FE4BD9">
              <w:rPr>
                <w:sz w:val="22"/>
                <w:szCs w:val="22"/>
              </w:rPr>
              <w:t>(</w:t>
            </w:r>
            <w:r w:rsidR="002A075C" w:rsidRPr="00FE4BD9">
              <w:rPr>
                <w:sz w:val="22"/>
                <w:szCs w:val="22"/>
              </w:rPr>
              <w:t>Inginerie</w:t>
            </w:r>
            <w:r w:rsidR="00B405E6" w:rsidRPr="00FE4BD9">
              <w:rPr>
                <w:sz w:val="22"/>
                <w:szCs w:val="22"/>
              </w:rPr>
              <w:t>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78E18" w14:textId="23279E17" w:rsidR="00F41DCD" w:rsidRPr="00FE4BD9" w:rsidRDefault="00F41DCD" w:rsidP="00F41DCD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1E49" w14:textId="761D538B" w:rsidR="00F41DCD" w:rsidRPr="00FE4BD9" w:rsidRDefault="00F41DCD" w:rsidP="00F41DCD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0-1</w:t>
            </w:r>
            <w:r w:rsidR="00A218D4" w:rsidRPr="00FE4BD9">
              <w:rPr>
                <w:sz w:val="22"/>
                <w:szCs w:val="22"/>
              </w:rPr>
              <w:t>1</w:t>
            </w:r>
            <w:r w:rsidR="003A3EDA" w:rsidRPr="00FE4BD9">
              <w:rPr>
                <w:sz w:val="22"/>
                <w:szCs w:val="22"/>
              </w:rPr>
              <w:t>(1P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DC21F" w14:textId="1681DFEB" w:rsidR="00F41DCD" w:rsidRPr="00FE4BD9" w:rsidRDefault="00F41DCD" w:rsidP="00F41DCD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36E50660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1BF932" w14:textId="77777777" w:rsidR="00A218D4" w:rsidRPr="00FE4BD9" w:rsidRDefault="00A218D4" w:rsidP="00A218D4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3CD9B" w14:textId="77777777" w:rsidR="00A218D4" w:rsidRPr="00FE4BD9" w:rsidRDefault="00A218D4" w:rsidP="00A218D4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637001" w14:textId="2BAEF3CC" w:rsidR="00A218D4" w:rsidRPr="00FE4BD9" w:rsidRDefault="00A218D4" w:rsidP="00A218D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idactica domeniului</w:t>
            </w:r>
            <w:r w:rsidR="007C36AA" w:rsidRPr="00FE4BD9">
              <w:rPr>
                <w:sz w:val="22"/>
                <w:szCs w:val="22"/>
              </w:rPr>
              <w:t xml:space="preserve"> </w:t>
            </w:r>
            <w:r w:rsidR="002A075C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8ECA" w14:textId="44C444D1" w:rsidR="00A218D4" w:rsidRPr="00FE4BD9" w:rsidRDefault="00A218D4" w:rsidP="00A218D4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E863F" w14:textId="1DE477E5" w:rsidR="00A218D4" w:rsidRPr="00FE4BD9" w:rsidRDefault="00A218D4" w:rsidP="003A3EDA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1-15</w:t>
            </w:r>
            <w:r w:rsidR="003A3EDA" w:rsidRPr="00FE4BD9">
              <w:rPr>
                <w:sz w:val="22"/>
                <w:szCs w:val="22"/>
              </w:rPr>
              <w:t xml:space="preserve"> (4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0DCD7" w14:textId="2B7D3601" w:rsidR="00A218D4" w:rsidRPr="00FE4BD9" w:rsidRDefault="00A218D4" w:rsidP="00A218D4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2D3637EC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326001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99B2A6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0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674B31" w14:textId="5E2995B5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idactica domeniului (Ec. +MI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7C2E" w14:textId="7C61289A" w:rsidR="006850B1" w:rsidRPr="00FE4BD9" w:rsidRDefault="006850B1" w:rsidP="006850B1">
            <w:pPr>
              <w:rPr>
                <w:b/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Lect.univ.dr. Daniela SOLOM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4C169" w14:textId="365F92B5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2-19 (5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CA4AC" w14:textId="0B8BFFDA" w:rsidR="006850B1" w:rsidRPr="00FE4BD9" w:rsidRDefault="006850B1" w:rsidP="006850B1">
            <w:pPr>
              <w:jc w:val="center"/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>C115</w:t>
            </w:r>
          </w:p>
        </w:tc>
      </w:tr>
      <w:tr w:rsidR="00C4748D" w:rsidRPr="00FE4BD9" w14:paraId="2AA1BC10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666842AC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48D2A09E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368A8F6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126BDDB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64E6840" w14:textId="77777777" w:rsidR="006850B1" w:rsidRPr="00FE4BD9" w:rsidRDefault="006850B1" w:rsidP="006850B1">
            <w:pPr>
              <w:jc w:val="center"/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9025C75" w14:textId="77777777" w:rsidR="006850B1" w:rsidRPr="00FE4BD9" w:rsidRDefault="006850B1" w:rsidP="006850B1">
            <w:pPr>
              <w:rPr>
                <w:sz w:val="16"/>
                <w:szCs w:val="16"/>
                <w:lang w:val="pt-BR"/>
              </w:rPr>
            </w:pPr>
          </w:p>
        </w:tc>
      </w:tr>
      <w:tr w:rsidR="00C4748D" w:rsidRPr="00FE4BD9" w14:paraId="4C8196E1" w14:textId="77777777" w:rsidTr="00A218D4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B87733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  <w:r w:rsidRPr="00FE4BD9">
              <w:rPr>
                <w:b/>
                <w:sz w:val="22"/>
                <w:szCs w:val="22"/>
                <w:lang w:val="pt-BR"/>
              </w:rPr>
              <w:t>3.</w:t>
            </w: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C19AA5" w14:textId="3357E8EC" w:rsidR="00A218D4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3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691D9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25E681" w14:textId="77777777" w:rsidR="006850B1" w:rsidRPr="00FE4BD9" w:rsidRDefault="006850B1" w:rsidP="006850B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D74D" w14:textId="7A1B493C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</w:t>
            </w:r>
            <w:r w:rsidR="00703716">
              <w:rPr>
                <w:sz w:val="22"/>
                <w:szCs w:val="22"/>
              </w:rPr>
              <w:t>3</w:t>
            </w:r>
            <w:r w:rsidRPr="00FE4BD9">
              <w:rPr>
                <w:sz w:val="22"/>
                <w:szCs w:val="22"/>
              </w:rPr>
              <w:t>-1</w:t>
            </w:r>
            <w:r w:rsidR="00703716">
              <w:rPr>
                <w:sz w:val="22"/>
                <w:szCs w:val="22"/>
              </w:rPr>
              <w:t>6</w:t>
            </w:r>
            <w:r w:rsidRPr="00FE4BD9">
              <w:rPr>
                <w:sz w:val="22"/>
                <w:szCs w:val="22"/>
              </w:rPr>
              <w:t xml:space="preserve"> </w:t>
            </w:r>
          </w:p>
          <w:p w14:paraId="5138894D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83122" w14:textId="7B01605C" w:rsidR="006850B1" w:rsidRPr="00FE4BD9" w:rsidRDefault="00614A6D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</w:t>
            </w:r>
            <w:r w:rsidR="000A68EA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E2009F" w:rsidRPr="00FE4BD9" w14:paraId="5348F808" w14:textId="77777777" w:rsidTr="002E7665">
        <w:trPr>
          <w:jc w:val="center"/>
        </w:trPr>
        <w:tc>
          <w:tcPr>
            <w:tcW w:w="72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8C73F2" w14:textId="77777777" w:rsidR="00E2009F" w:rsidRPr="00FE4BD9" w:rsidRDefault="00E2009F" w:rsidP="00E2009F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48DADD" w14:textId="77777777" w:rsidR="00E2009F" w:rsidRPr="00FE4BD9" w:rsidRDefault="00E2009F" w:rsidP="00E2009F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0122DC" w14:textId="67632FEC" w:rsidR="00E2009F" w:rsidRPr="00FE4BD9" w:rsidRDefault="00E2009F" w:rsidP="00E2009F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actica pedagogică (Științe econ.)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30BD7" w14:textId="448BF6AF" w:rsidR="00E2009F" w:rsidRPr="00FE4BD9" w:rsidRDefault="00E2009F" w:rsidP="00E2009F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Conf. univ. dr. Mionescu Rox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A209B" w14:textId="20C7667F" w:rsidR="00E2009F" w:rsidRPr="00FE4BD9" w:rsidRDefault="00E2009F" w:rsidP="00E2009F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2-15</w:t>
            </w:r>
            <w:r w:rsidR="006D1F3F">
              <w:rPr>
                <w:bCs/>
                <w:sz w:val="22"/>
                <w:szCs w:val="22"/>
              </w:rPr>
              <w:t xml:space="preserve"> (3P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1AA8F" w14:textId="62AFB5D7" w:rsidR="00E2009F" w:rsidRPr="00FE4BD9" w:rsidRDefault="000A68EA" w:rsidP="00E2009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15</w:t>
            </w:r>
          </w:p>
        </w:tc>
      </w:tr>
      <w:tr w:rsidR="00C4748D" w:rsidRPr="00FE4BD9" w14:paraId="4DF0D41F" w14:textId="77777777" w:rsidTr="00A218D4">
        <w:trPr>
          <w:jc w:val="center"/>
        </w:trPr>
        <w:tc>
          <w:tcPr>
            <w:tcW w:w="72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546B9D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B149B1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64D51C" w14:textId="721DCEC6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2A075C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2A075C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50436D" w14:textId="1F63D8B2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858A" w14:textId="2C68E4ED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8-20 (2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AC9EA" w14:textId="5DF0B3CC" w:rsidR="006850B1" w:rsidRPr="00FE4BD9" w:rsidRDefault="0026024C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482A42A4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86120E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8D115B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4.03</w:t>
            </w:r>
          </w:p>
          <w:p w14:paraId="0C6F59A3" w14:textId="4E8F86C4" w:rsidR="00A218D4" w:rsidRPr="00FE4BD9" w:rsidRDefault="00A218D4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CE7EAF" w14:textId="1894C6C3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2A075C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2A075C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DEC974" w14:textId="2EFE8DB4" w:rsidR="006850B1" w:rsidRPr="00FE4BD9" w:rsidRDefault="006850B1" w:rsidP="006850B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06864" w14:textId="0FE727E9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3 (2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18F7C" w14:textId="7EC8C60E" w:rsidR="006850B1" w:rsidRPr="00FE4BD9" w:rsidRDefault="00FA21B0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3CA45146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B6BEA4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BC7CDC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0ED140" w14:textId="4390106D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Educație interculturală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7E491C" w14:textId="08D30A9B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78E3E" w14:textId="52FF82E1" w:rsidR="006850B1" w:rsidRPr="00FE4BD9" w:rsidRDefault="006850B1" w:rsidP="00EF348B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9</w:t>
            </w:r>
            <w:r w:rsidR="00EF348B" w:rsidRPr="00FE4BD9">
              <w:rPr>
                <w:bCs/>
                <w:sz w:val="22"/>
                <w:szCs w:val="22"/>
              </w:rPr>
              <w:t xml:space="preserve"> </w:t>
            </w:r>
            <w:r w:rsidRPr="00FE4BD9">
              <w:rPr>
                <w:bCs/>
                <w:sz w:val="22"/>
                <w:szCs w:val="22"/>
              </w:rPr>
              <w:t>(2C+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8968B" w14:textId="09DFF424" w:rsidR="006850B1" w:rsidRPr="00FE4BD9" w:rsidRDefault="000A68EA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7253CE85" w14:textId="77777777" w:rsidTr="00DC6E0F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E28A7D" w14:textId="77777777" w:rsidR="006C4671" w:rsidRPr="00FE4BD9" w:rsidRDefault="006C4671" w:rsidP="006C467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7D645" w14:textId="77777777" w:rsidR="006C4671" w:rsidRPr="00FE4BD9" w:rsidRDefault="006C4671" w:rsidP="006C467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13EE62" w14:textId="79590682" w:rsidR="006C4671" w:rsidRPr="00FE4BD9" w:rsidRDefault="006C4671" w:rsidP="006C467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idactica domeniului 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CECDC" w14:textId="675B9618" w:rsidR="006C4671" w:rsidRPr="00FE4BD9" w:rsidRDefault="006C4671" w:rsidP="006C467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783CB" w14:textId="3F9A1413" w:rsidR="006C4671" w:rsidRPr="00FE4BD9" w:rsidRDefault="006C4671" w:rsidP="006C467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1-13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F4B6" w14:textId="1500F253" w:rsidR="006C4671" w:rsidRPr="00FE4BD9" w:rsidRDefault="006C4671" w:rsidP="006C467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6BD05C91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26AD72" w14:textId="77777777" w:rsidR="00A218D4" w:rsidRPr="00FE4BD9" w:rsidRDefault="00A218D4" w:rsidP="00A218D4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89BE6" w14:textId="605D1053" w:rsidR="00A218D4" w:rsidRPr="00FE4BD9" w:rsidRDefault="00A218D4" w:rsidP="00A218D4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5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E183D8" w14:textId="1EAF9DAD" w:rsidR="00A218D4" w:rsidRPr="00FE4BD9" w:rsidRDefault="00A218D4" w:rsidP="00A218D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idactica domeniului</w:t>
            </w:r>
            <w:r w:rsidR="007C36AA" w:rsidRPr="00FE4BD9">
              <w:rPr>
                <w:sz w:val="22"/>
                <w:szCs w:val="22"/>
              </w:rPr>
              <w:t xml:space="preserve">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BE5A3" w14:textId="02B1A070" w:rsidR="00A218D4" w:rsidRPr="00FE4BD9" w:rsidRDefault="00A218D4" w:rsidP="00A218D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574D6" w14:textId="7B411ED8" w:rsidR="00A218D4" w:rsidRPr="00FE4BD9" w:rsidRDefault="00A218D4" w:rsidP="00A218D4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5-17</w:t>
            </w:r>
            <w:r w:rsidR="003A3EDA" w:rsidRPr="00FE4BD9">
              <w:rPr>
                <w:sz w:val="22"/>
                <w:szCs w:val="22"/>
              </w:rPr>
              <w:t xml:space="preserve">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FE852" w14:textId="73BCA077" w:rsidR="00A218D4" w:rsidRPr="00FE4BD9" w:rsidRDefault="00A218D4" w:rsidP="00A218D4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3EF4EC32" w14:textId="77777777" w:rsidTr="00EF348B">
        <w:trPr>
          <w:trHeight w:val="126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C33EDB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5E53D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6.03</w:t>
            </w:r>
          </w:p>
          <w:p w14:paraId="544F4268" w14:textId="5DC3F3CB" w:rsidR="00A218D4" w:rsidRPr="00FE4BD9" w:rsidRDefault="00A218D4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6A5E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48924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E009F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AA5BC" w14:textId="25803C91" w:rsidR="006850B1" w:rsidRPr="00FE4BD9" w:rsidRDefault="00616073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79DBA180" w14:textId="77777777" w:rsidTr="00A218D4">
        <w:trPr>
          <w:trHeight w:val="125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61E44" w14:textId="77777777" w:rsidR="00A218D4" w:rsidRPr="00FE4BD9" w:rsidRDefault="00A218D4" w:rsidP="00A218D4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40A51" w14:textId="77777777" w:rsidR="00A218D4" w:rsidRPr="00FE4BD9" w:rsidRDefault="00A218D4" w:rsidP="00A218D4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5CA9AE" w14:textId="770AEAEF" w:rsidR="00A218D4" w:rsidRPr="00FE4BD9" w:rsidRDefault="00A218D4" w:rsidP="00A218D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idactica domeniului</w:t>
            </w:r>
            <w:r w:rsidR="007C36AA" w:rsidRPr="00FE4BD9">
              <w:rPr>
                <w:sz w:val="22"/>
                <w:szCs w:val="22"/>
              </w:rPr>
              <w:t xml:space="preserve">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5367" w14:textId="21C3AFA5" w:rsidR="00A218D4" w:rsidRPr="00FE4BD9" w:rsidRDefault="00A218D4" w:rsidP="00A218D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A4C12" w14:textId="0C49481F" w:rsidR="00A218D4" w:rsidRPr="00FE4BD9" w:rsidRDefault="00A218D4" w:rsidP="00A218D4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1-13</w:t>
            </w:r>
            <w:r w:rsidR="003A3EDA" w:rsidRPr="00FE4BD9">
              <w:rPr>
                <w:sz w:val="22"/>
                <w:szCs w:val="22"/>
              </w:rPr>
              <w:t xml:space="preserve">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5041C" w14:textId="149219D4" w:rsidR="00A218D4" w:rsidRPr="00FE4BD9" w:rsidRDefault="00A218D4" w:rsidP="00A218D4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440EF9A5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CFAB1A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E3EB2C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7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C1D205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A2FE41" w14:textId="77777777" w:rsidR="006850B1" w:rsidRPr="00FE4BD9" w:rsidRDefault="006850B1" w:rsidP="006850B1">
            <w:pPr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0E7F2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EEAB5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C4748D" w:rsidRPr="00FE4BD9" w14:paraId="133728E1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0D8C0B42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0988E0F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078EC04D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0A73FE34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1EEBB529" w14:textId="77777777" w:rsidR="006850B1" w:rsidRPr="00FE4BD9" w:rsidRDefault="006850B1" w:rsidP="006850B1">
            <w:pPr>
              <w:jc w:val="center"/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3919613" w14:textId="77777777" w:rsidR="006850B1" w:rsidRPr="00FE4BD9" w:rsidRDefault="006850B1" w:rsidP="006850B1">
            <w:pPr>
              <w:rPr>
                <w:sz w:val="16"/>
                <w:szCs w:val="16"/>
                <w:lang w:val="pt-BR"/>
              </w:rPr>
            </w:pPr>
          </w:p>
        </w:tc>
      </w:tr>
      <w:tr w:rsidR="00C4748D" w:rsidRPr="00FE4BD9" w14:paraId="0AD47B26" w14:textId="77777777" w:rsidTr="00A218D4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27E846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  <w:r w:rsidRPr="00FE4BD9">
              <w:rPr>
                <w:b/>
                <w:sz w:val="22"/>
                <w:szCs w:val="22"/>
                <w:lang w:val="pt-BR"/>
              </w:rPr>
              <w:t>4.</w:t>
            </w: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29C125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0.03</w:t>
            </w:r>
          </w:p>
          <w:p w14:paraId="0406A98A" w14:textId="416CA503" w:rsidR="00A218D4" w:rsidRPr="00FE4BD9" w:rsidRDefault="00A218D4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A2BA06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C73613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22BBA" w14:textId="5638ACA5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</w:t>
            </w:r>
            <w:r w:rsidR="00703716">
              <w:rPr>
                <w:sz w:val="22"/>
                <w:szCs w:val="22"/>
              </w:rPr>
              <w:t>3</w:t>
            </w:r>
            <w:r w:rsidRPr="00FE4BD9">
              <w:rPr>
                <w:sz w:val="22"/>
                <w:szCs w:val="22"/>
              </w:rPr>
              <w:t>-1</w:t>
            </w:r>
            <w:r w:rsidR="00703716">
              <w:rPr>
                <w:sz w:val="22"/>
                <w:szCs w:val="22"/>
              </w:rPr>
              <w:t>6</w:t>
            </w:r>
            <w:r w:rsidRPr="00FE4BD9">
              <w:rPr>
                <w:sz w:val="22"/>
                <w:szCs w:val="22"/>
              </w:rPr>
              <w:t xml:space="preserve"> </w:t>
            </w:r>
          </w:p>
          <w:p w14:paraId="23045A96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3E210" w14:textId="45B51472" w:rsidR="006850B1" w:rsidRPr="00FE4BD9" w:rsidRDefault="00614A6D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</w:t>
            </w:r>
            <w:r w:rsidR="000A68EA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C4748D" w:rsidRPr="00FE4BD9" w14:paraId="38667A96" w14:textId="77777777" w:rsidTr="00A218D4">
        <w:trPr>
          <w:jc w:val="center"/>
        </w:trPr>
        <w:tc>
          <w:tcPr>
            <w:tcW w:w="72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D64AC5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FF2456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21B6A1" w14:textId="351E8E12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2A075C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2A075C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6831F5" w14:textId="752FE0FF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133F6" w14:textId="0BFE1AE2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8-20 (2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3216F" w14:textId="38E98192" w:rsidR="006850B1" w:rsidRPr="00FE4BD9" w:rsidRDefault="0026024C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6D9FA7ED" w14:textId="77777777" w:rsidTr="00A218D4">
        <w:trPr>
          <w:jc w:val="center"/>
        </w:trPr>
        <w:tc>
          <w:tcPr>
            <w:tcW w:w="72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8513AF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722ABA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1.03</w:t>
            </w:r>
          </w:p>
          <w:p w14:paraId="5050E0DD" w14:textId="00033E02" w:rsidR="00A218D4" w:rsidRPr="00FE4BD9" w:rsidRDefault="00A218D4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CF5248" w14:textId="24A7D4E8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2A075C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2A075C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945F63" w14:textId="6EAF2ECD" w:rsidR="006850B1" w:rsidRPr="00FE4BD9" w:rsidRDefault="006850B1" w:rsidP="006850B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28468" w14:textId="4F170D20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3 (2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E820A" w14:textId="1BC31235" w:rsidR="006850B1" w:rsidRPr="00FE4BD9" w:rsidRDefault="001E7137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51B47B0C" w14:textId="77777777" w:rsidTr="00A218D4">
        <w:trPr>
          <w:jc w:val="center"/>
        </w:trPr>
        <w:tc>
          <w:tcPr>
            <w:tcW w:w="72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88D47B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4C47BA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688AA0" w14:textId="1C8B5082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Educație interculturală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9B1715" w14:textId="279C5B2D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15D3F" w14:textId="7478C00F" w:rsidR="006850B1" w:rsidRPr="00FE4BD9" w:rsidRDefault="006850B1" w:rsidP="00EF348B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9</w:t>
            </w:r>
            <w:r w:rsidR="00EF348B" w:rsidRPr="00FE4BD9">
              <w:rPr>
                <w:bCs/>
                <w:sz w:val="22"/>
                <w:szCs w:val="22"/>
              </w:rPr>
              <w:t xml:space="preserve"> </w:t>
            </w:r>
            <w:r w:rsidRPr="00FE4BD9">
              <w:rPr>
                <w:bCs/>
                <w:sz w:val="22"/>
                <w:szCs w:val="22"/>
              </w:rPr>
              <w:t>(2C+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2DA7A" w14:textId="7BEDBE98" w:rsidR="006850B1" w:rsidRPr="00FE4BD9" w:rsidRDefault="000A68EA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5FDFCB6B" w14:textId="77777777" w:rsidTr="00010625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0B6A7B" w14:textId="77777777" w:rsidR="00EF348B" w:rsidRPr="00FE4BD9" w:rsidRDefault="00EF348B" w:rsidP="00EF348B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0E977" w14:textId="77777777" w:rsidR="00EF348B" w:rsidRPr="00FE4BD9" w:rsidRDefault="00EF348B" w:rsidP="00EF348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0972F1" w14:textId="6DA77793" w:rsidR="00EF348B" w:rsidRPr="00FE4BD9" w:rsidRDefault="00EF348B" w:rsidP="00EF348B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idactica domeniului 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B52EE" w14:textId="4CA32BC0" w:rsidR="00EF348B" w:rsidRPr="00FE4BD9" w:rsidRDefault="00EF348B" w:rsidP="00EF348B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43F5" w14:textId="2AD24D94" w:rsidR="00EF348B" w:rsidRPr="00FE4BD9" w:rsidRDefault="00EF348B" w:rsidP="00EF348B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1-13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1037E" w14:textId="60F6DEA9" w:rsidR="00EF348B" w:rsidRPr="00FE4BD9" w:rsidRDefault="00EF348B" w:rsidP="00EF348B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16EA0EAB" w14:textId="77777777" w:rsidTr="00EF348B">
        <w:trPr>
          <w:trHeight w:val="163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8BAF20" w14:textId="77777777" w:rsidR="007C36AA" w:rsidRPr="00FE4BD9" w:rsidRDefault="007C36AA" w:rsidP="007C36AA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A1DA4" w14:textId="02467D0B" w:rsidR="007C36AA" w:rsidRPr="00FE4BD9" w:rsidRDefault="007C36AA" w:rsidP="007C36AA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2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DFED33" w14:textId="19C05340" w:rsidR="00EF348B" w:rsidRPr="00FE4BD9" w:rsidRDefault="007C36AA" w:rsidP="007C36AA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EF348B" w:rsidRPr="00FE4BD9">
              <w:rPr>
                <w:sz w:val="22"/>
                <w:szCs w:val="22"/>
              </w:rPr>
              <w:t>–</w:t>
            </w:r>
            <w:r w:rsidRPr="00FE4BD9">
              <w:rPr>
                <w:sz w:val="22"/>
                <w:szCs w:val="22"/>
              </w:rPr>
              <w:t xml:space="preserve"> Ing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BA873" w14:textId="2764CC46" w:rsidR="007C36AA" w:rsidRPr="00FE4BD9" w:rsidRDefault="007C36AA" w:rsidP="007C36AA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2555" w14:textId="7C0C5AC2" w:rsidR="007C36AA" w:rsidRPr="00FE4BD9" w:rsidRDefault="007C36AA" w:rsidP="007C36A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5-17</w:t>
            </w:r>
            <w:r w:rsidR="003A3EDA" w:rsidRPr="00FE4BD9">
              <w:rPr>
                <w:sz w:val="22"/>
                <w:szCs w:val="22"/>
              </w:rPr>
              <w:t xml:space="preserve">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71AC0" w14:textId="7150E861" w:rsidR="007C36AA" w:rsidRPr="00FE4BD9" w:rsidRDefault="007C36AA" w:rsidP="007C36A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01ADDFCC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18493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4DFB5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3.03</w:t>
            </w:r>
          </w:p>
          <w:p w14:paraId="6887B5B2" w14:textId="05F14CA3" w:rsidR="00A218D4" w:rsidRPr="00FE4BD9" w:rsidRDefault="00A218D4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5253A4" w14:textId="45F5D76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>Didactica domeniului (Ec. +MI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F9C96" w14:textId="03555A5F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univ.dr. Daniela SOLOM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6F072" w14:textId="7C789AB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2-19 (5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329F8" w14:textId="39D46521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115</w:t>
            </w:r>
          </w:p>
        </w:tc>
      </w:tr>
      <w:tr w:rsidR="00C4748D" w:rsidRPr="00FE4BD9" w14:paraId="453B7EE1" w14:textId="77777777" w:rsidTr="003447B6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6F3A47" w14:textId="77777777" w:rsidR="007C36AA" w:rsidRPr="00FE4BD9" w:rsidRDefault="007C36AA" w:rsidP="007C36AA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B6CDD" w14:textId="77777777" w:rsidR="007C36AA" w:rsidRPr="00FE4BD9" w:rsidRDefault="007C36AA" w:rsidP="007C36AA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2C5E86" w14:textId="1F052BA6" w:rsidR="007C36AA" w:rsidRPr="00FE4BD9" w:rsidRDefault="007C36AA" w:rsidP="007C36AA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1C29" w14:textId="4C1CE654" w:rsidR="007C36AA" w:rsidRPr="00FE4BD9" w:rsidRDefault="007C36AA" w:rsidP="007C36AA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C36CC" w14:textId="7A39E27A" w:rsidR="007C36AA" w:rsidRPr="00FE4BD9" w:rsidRDefault="007C36AA" w:rsidP="007C36AA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11-15</w:t>
            </w:r>
            <w:r w:rsidR="003A3EDA" w:rsidRPr="00FE4BD9">
              <w:rPr>
                <w:sz w:val="22"/>
                <w:szCs w:val="22"/>
              </w:rPr>
              <w:t xml:space="preserve"> (4C)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0B25" w14:textId="6FE65327" w:rsidR="007C36AA" w:rsidRPr="00FE4BD9" w:rsidRDefault="007C36AA" w:rsidP="007C36A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28A7BF50" w14:textId="77777777" w:rsidTr="00A218D4">
        <w:trPr>
          <w:trHeight w:val="241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DC3FEF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8D989B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4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2431A1" w14:textId="6BAEE140" w:rsidR="006850B1" w:rsidRPr="00FE4BD9" w:rsidRDefault="006850B1" w:rsidP="006850B1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Didactica domeniului (Ec. +MI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08D42" w14:textId="2F0440E6" w:rsidR="006850B1" w:rsidRPr="00FE4BD9" w:rsidRDefault="006850B1" w:rsidP="006850B1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Lect.univ.dr. Daniela SOLOM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7F76B" w14:textId="513A79B7" w:rsidR="006850B1" w:rsidRPr="00FE4BD9" w:rsidRDefault="006850B1" w:rsidP="006850B1">
            <w:pPr>
              <w:jc w:val="center"/>
              <w:rPr>
                <w:sz w:val="22"/>
                <w:szCs w:val="22"/>
                <w:shd w:val="clear" w:color="auto" w:fill="FFFFFF"/>
              </w:rPr>
            </w:pPr>
            <w:r w:rsidRPr="00FE4BD9">
              <w:rPr>
                <w:bCs/>
                <w:sz w:val="22"/>
                <w:szCs w:val="22"/>
              </w:rPr>
              <w:t>12-19 (5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B8C07" w14:textId="4B5C4A3B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115</w:t>
            </w:r>
          </w:p>
        </w:tc>
      </w:tr>
      <w:tr w:rsidR="00C4748D" w:rsidRPr="00FE4BD9" w14:paraId="2EBC5F40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46632093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63E5904D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8DDBF33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6DFCF093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1BA62AB8" w14:textId="77777777" w:rsidR="006850B1" w:rsidRPr="00FE4BD9" w:rsidRDefault="006850B1" w:rsidP="006850B1">
            <w:pPr>
              <w:jc w:val="center"/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0C19D4C" w14:textId="77777777" w:rsidR="006850B1" w:rsidRPr="00FE4BD9" w:rsidRDefault="006850B1" w:rsidP="006850B1">
            <w:pPr>
              <w:rPr>
                <w:sz w:val="16"/>
                <w:szCs w:val="16"/>
                <w:lang w:val="fr-FR"/>
              </w:rPr>
            </w:pPr>
          </w:p>
        </w:tc>
      </w:tr>
      <w:tr w:rsidR="00C4748D" w:rsidRPr="00FE4BD9" w14:paraId="1F9D1133" w14:textId="77777777" w:rsidTr="00A218D4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9EF0A5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fr-FR"/>
              </w:rPr>
            </w:pPr>
            <w:r w:rsidRPr="00FE4BD9">
              <w:rPr>
                <w:b/>
                <w:sz w:val="22"/>
                <w:szCs w:val="22"/>
              </w:rPr>
              <w:t>5.</w:t>
            </w: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99387E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7.03</w:t>
            </w:r>
          </w:p>
          <w:p w14:paraId="6B82ADF9" w14:textId="1515BF47" w:rsidR="007C36AA" w:rsidRPr="00FE4BD9" w:rsidRDefault="007C36AA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5926F7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388ECB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40AB7" w14:textId="77777777" w:rsidR="00703716" w:rsidRPr="00FE4BD9" w:rsidRDefault="00703716" w:rsidP="00703716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FE4BD9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6</w:t>
            </w:r>
            <w:r w:rsidRPr="00FE4BD9">
              <w:rPr>
                <w:sz w:val="22"/>
                <w:szCs w:val="22"/>
              </w:rPr>
              <w:t xml:space="preserve"> </w:t>
            </w:r>
          </w:p>
          <w:p w14:paraId="054D367F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05796" w14:textId="5A856631" w:rsidR="006850B1" w:rsidRPr="00FE4BD9" w:rsidRDefault="00614A6D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</w:t>
            </w:r>
            <w:r w:rsidR="000A68EA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C4748D" w:rsidRPr="00FE4BD9" w14:paraId="1C5C9377" w14:textId="77777777" w:rsidTr="00A218D4">
        <w:trPr>
          <w:jc w:val="center"/>
        </w:trPr>
        <w:tc>
          <w:tcPr>
            <w:tcW w:w="72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17D4A2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451EC5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BA5631" w14:textId="10E9D116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895B8F" w14:textId="18C83ECE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A5AE9" w14:textId="08D5C703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8-20 (2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E6DF1" w14:textId="4C82F5CE" w:rsidR="006850B1" w:rsidRPr="00FE4BD9" w:rsidRDefault="009D34A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0EF321AA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9A72B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B2BF0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8.03</w:t>
            </w:r>
          </w:p>
          <w:p w14:paraId="727F0E0F" w14:textId="7E57CF82" w:rsidR="007C36AA" w:rsidRPr="00FE4BD9" w:rsidRDefault="007C36AA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4B55CE" w14:textId="4133769C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277928" w14:textId="78A7071B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46A28" w14:textId="225F762C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3 (2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96C0E" w14:textId="0C1F8617" w:rsidR="006850B1" w:rsidRPr="00FE4BD9" w:rsidRDefault="001E7137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594B951B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C700A2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01E39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41C3D" w14:textId="4109A58D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Educație interculturală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FC3E74" w14:textId="2A20F940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D05D" w14:textId="08A19D8F" w:rsidR="006850B1" w:rsidRPr="00FE4BD9" w:rsidRDefault="006850B1" w:rsidP="00EF348B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9</w:t>
            </w:r>
            <w:r w:rsidR="00EF348B" w:rsidRPr="00FE4BD9">
              <w:rPr>
                <w:bCs/>
                <w:sz w:val="22"/>
                <w:szCs w:val="22"/>
              </w:rPr>
              <w:t xml:space="preserve"> </w:t>
            </w:r>
            <w:r w:rsidRPr="00FE4BD9">
              <w:rPr>
                <w:bCs/>
                <w:sz w:val="22"/>
                <w:szCs w:val="22"/>
              </w:rPr>
              <w:t>(2C+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A7306" w14:textId="4AAE470F" w:rsidR="006850B1" w:rsidRPr="00FE4BD9" w:rsidRDefault="000A68EA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444018A3" w14:textId="77777777" w:rsidTr="0085272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F42AA" w14:textId="77777777" w:rsidR="007C36AA" w:rsidRPr="00FE4BD9" w:rsidRDefault="007C36AA" w:rsidP="007C36AA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D2750" w14:textId="77777777" w:rsidR="007C36AA" w:rsidRPr="00FE4BD9" w:rsidRDefault="007C36AA" w:rsidP="007C36AA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29DA57" w14:textId="4E429F60" w:rsidR="007C36AA" w:rsidRPr="00FE4BD9" w:rsidRDefault="007C36AA" w:rsidP="007C36AA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A10E1" w14:textId="62878321" w:rsidR="007C36AA" w:rsidRPr="00FE4BD9" w:rsidRDefault="007C36AA" w:rsidP="007C36AA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63B7A" w14:textId="0102C62E" w:rsidR="007C36AA" w:rsidRPr="00FE4BD9" w:rsidRDefault="007C36AA" w:rsidP="007C36A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1-13</w:t>
            </w:r>
            <w:r w:rsidR="003A3EDA" w:rsidRPr="00FE4BD9">
              <w:rPr>
                <w:sz w:val="22"/>
                <w:szCs w:val="22"/>
              </w:rPr>
              <w:t xml:space="preserve">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48E33" w14:textId="3D0CCC38" w:rsidR="007C36AA" w:rsidRPr="00FE4BD9" w:rsidRDefault="007C36AA" w:rsidP="007C36A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2CF85BE3" w14:textId="77777777" w:rsidTr="00A218D4">
        <w:trPr>
          <w:trHeight w:val="120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FE0472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F1C4AD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9.03</w:t>
            </w:r>
          </w:p>
          <w:p w14:paraId="50FD8472" w14:textId="09C0A614" w:rsidR="007C36AA" w:rsidRPr="00FE4BD9" w:rsidRDefault="007C36AA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EECFF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Psihopedagogia adolescenților, tinerilor și adulțilo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6B57A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BDB1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fr-FR"/>
              </w:rPr>
              <w:t>13-19 (6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162E3B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79E65393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E9CDC2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B3895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30.03</w:t>
            </w:r>
          </w:p>
          <w:p w14:paraId="7A877173" w14:textId="3EB00217" w:rsidR="007C36AA" w:rsidRPr="00FE4BD9" w:rsidRDefault="007C36AA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5126" w14:textId="77777777" w:rsidR="006850B1" w:rsidRPr="00FE4BD9" w:rsidRDefault="006850B1" w:rsidP="006850B1">
            <w:pPr>
              <w:rPr>
                <w:sz w:val="22"/>
                <w:szCs w:val="22"/>
                <w:shd w:val="clear" w:color="auto" w:fill="FFFFFF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DE8C2" w14:textId="77777777" w:rsidR="006850B1" w:rsidRPr="00FE4BD9" w:rsidRDefault="006850B1" w:rsidP="006850B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73F07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shd w:val="clear" w:color="auto" w:fill="FFFFFF"/>
              </w:rPr>
            </w:pPr>
            <w:r w:rsidRPr="00FE4BD9">
              <w:rPr>
                <w:sz w:val="22"/>
                <w:szCs w:val="22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9E6C1" w14:textId="43A05640" w:rsidR="006850B1" w:rsidRPr="00FE4BD9" w:rsidRDefault="00616073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4CDAFE87" w14:textId="77777777" w:rsidTr="00ED41D2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2129F6" w14:textId="77777777" w:rsidR="007C36AA" w:rsidRPr="00FE4BD9" w:rsidRDefault="007C36AA" w:rsidP="007C36AA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38A13" w14:textId="77777777" w:rsidR="007C36AA" w:rsidRPr="00FE4BD9" w:rsidRDefault="007C36AA" w:rsidP="007C36AA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E4CE39" w14:textId="45053A5B" w:rsidR="007C36AA" w:rsidRPr="00FE4BD9" w:rsidRDefault="007C36AA" w:rsidP="007C36AA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839F2" w14:textId="2B0D78E5" w:rsidR="007C36AA" w:rsidRPr="00FE4BD9" w:rsidRDefault="007C36AA" w:rsidP="007C36AA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3DF90" w14:textId="6279965F" w:rsidR="007C36AA" w:rsidRPr="00FE4BD9" w:rsidRDefault="007C36AA" w:rsidP="007C36AA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11-13</w:t>
            </w:r>
            <w:r w:rsidR="003A3EDA" w:rsidRPr="00FE4BD9">
              <w:rPr>
                <w:sz w:val="22"/>
                <w:szCs w:val="22"/>
              </w:rPr>
              <w:t xml:space="preserve">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491D1" w14:textId="415F2B5B" w:rsidR="007C36AA" w:rsidRPr="00FE4BD9" w:rsidRDefault="007C36AA" w:rsidP="007C36A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3615C9E5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9AE1CB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51BFC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31.03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F7A7A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A4B53" w14:textId="77777777" w:rsidR="006850B1" w:rsidRPr="00FE4BD9" w:rsidRDefault="006850B1" w:rsidP="006850B1">
            <w:pPr>
              <w:rPr>
                <w:b/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8810E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13-19 (6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B97A7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C4748D" w:rsidRPr="00FE4BD9" w14:paraId="7D4C34F3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CEF2E87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ED8F729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648EE57D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906E784" w14:textId="77777777" w:rsidR="006850B1" w:rsidRPr="00FE4BD9" w:rsidRDefault="006850B1" w:rsidP="006850B1">
            <w:pPr>
              <w:rPr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8EC9D7F" w14:textId="77777777" w:rsidR="006850B1" w:rsidRPr="00FE4BD9" w:rsidRDefault="006850B1" w:rsidP="006850B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8631C94" w14:textId="77777777" w:rsidR="006850B1" w:rsidRPr="00FE4BD9" w:rsidRDefault="006850B1" w:rsidP="006850B1">
            <w:pPr>
              <w:rPr>
                <w:sz w:val="16"/>
                <w:szCs w:val="16"/>
              </w:rPr>
            </w:pPr>
          </w:p>
        </w:tc>
      </w:tr>
      <w:tr w:rsidR="00C4748D" w:rsidRPr="00FE4BD9" w14:paraId="13948573" w14:textId="77777777" w:rsidTr="00A218D4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9850A6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/>
                <w:sz w:val="22"/>
                <w:szCs w:val="22"/>
                <w:lang w:val="fr-FR"/>
              </w:rPr>
              <w:t>6.</w:t>
            </w:r>
          </w:p>
          <w:p w14:paraId="415AF29B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fr-FR"/>
              </w:rPr>
            </w:pPr>
          </w:p>
          <w:p w14:paraId="5919F95A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0F1F7E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3.04</w:t>
            </w:r>
          </w:p>
          <w:p w14:paraId="547FD1C1" w14:textId="014D085F" w:rsidR="007C36AA" w:rsidRPr="00FE4BD9" w:rsidRDefault="007C36AA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9EADB5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7AD55D" w14:textId="77777777" w:rsidR="006850B1" w:rsidRPr="00FE4BD9" w:rsidRDefault="006850B1" w:rsidP="006850B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2C33A" w14:textId="77777777" w:rsidR="00703716" w:rsidRPr="00FE4BD9" w:rsidRDefault="00703716" w:rsidP="00703716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FE4BD9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6</w:t>
            </w:r>
            <w:r w:rsidRPr="00FE4BD9">
              <w:rPr>
                <w:sz w:val="22"/>
                <w:szCs w:val="22"/>
              </w:rPr>
              <w:t xml:space="preserve"> </w:t>
            </w:r>
          </w:p>
          <w:p w14:paraId="3B536C2C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9B013" w14:textId="2708EB6F" w:rsidR="006850B1" w:rsidRPr="00FE4BD9" w:rsidRDefault="00614A6D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</w:t>
            </w:r>
            <w:r w:rsidR="00BE409D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C4748D" w:rsidRPr="00FE4BD9" w14:paraId="2F4BBC81" w14:textId="77777777" w:rsidTr="00A218D4">
        <w:trPr>
          <w:jc w:val="center"/>
        </w:trPr>
        <w:tc>
          <w:tcPr>
            <w:tcW w:w="72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A105A2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61D8F8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CD4FA6" w14:textId="1B3492AA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757DED" w14:textId="093C00FD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CD939" w14:textId="53C0F295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3 (2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61762" w14:textId="571CAC30" w:rsidR="006850B1" w:rsidRPr="00FE4BD9" w:rsidRDefault="009D34A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080632B6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D03743" w14:textId="77777777" w:rsidR="003A3EDA" w:rsidRPr="00FE4BD9" w:rsidRDefault="003A3EDA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81D5D" w14:textId="77777777" w:rsidR="003A3EDA" w:rsidRPr="00FE4BD9" w:rsidRDefault="003A3EDA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4.04</w:t>
            </w:r>
          </w:p>
          <w:p w14:paraId="25E4DECE" w14:textId="0346DA17" w:rsidR="003A3EDA" w:rsidRPr="00FE4BD9" w:rsidRDefault="003A3EDA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445A07" w14:textId="7A2F53DC" w:rsidR="003A3EDA" w:rsidRPr="00FE4BD9" w:rsidRDefault="003A3EDA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3EAC89" w14:textId="08140F3A" w:rsidR="003A3EDA" w:rsidRPr="00FE4BD9" w:rsidRDefault="003A3EDA" w:rsidP="006850B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068" w14:textId="76A0AACB" w:rsidR="003A3EDA" w:rsidRPr="00FE4BD9" w:rsidRDefault="003A3EDA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3 (2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90C34" w14:textId="147AB56C" w:rsidR="003A3EDA" w:rsidRPr="00FE4BD9" w:rsidRDefault="00BE409D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442278B7" w14:textId="77777777" w:rsidTr="00EF348B">
        <w:trPr>
          <w:trHeight w:val="87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D4217E" w14:textId="77777777" w:rsidR="003A3EDA" w:rsidRPr="00FE4BD9" w:rsidRDefault="003A3EDA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5D384" w14:textId="77777777" w:rsidR="003A3EDA" w:rsidRPr="00FE4BD9" w:rsidRDefault="003A3EDA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60226F" w14:textId="1B92F2F3" w:rsidR="003A3EDA" w:rsidRPr="00FE4BD9" w:rsidRDefault="003A3EDA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Educație interculturală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15A7A2" w14:textId="6F7F135D" w:rsidR="003A3EDA" w:rsidRPr="00FE4BD9" w:rsidRDefault="003A3EDA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CCB3E" w14:textId="2B42151B" w:rsidR="003A3EDA" w:rsidRPr="00FE4BD9" w:rsidRDefault="003A3EDA" w:rsidP="00EF348B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9</w:t>
            </w:r>
            <w:r w:rsidR="00EF348B" w:rsidRPr="00FE4BD9">
              <w:rPr>
                <w:bCs/>
                <w:sz w:val="22"/>
                <w:szCs w:val="22"/>
              </w:rPr>
              <w:t xml:space="preserve"> </w:t>
            </w:r>
            <w:r w:rsidRPr="00FE4BD9">
              <w:rPr>
                <w:bCs/>
                <w:sz w:val="22"/>
                <w:szCs w:val="22"/>
              </w:rPr>
              <w:t>(2C+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DE338" w14:textId="428EACDA" w:rsidR="003A3EDA" w:rsidRPr="00FE4BD9" w:rsidRDefault="00BE409D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7B8090A1" w14:textId="77777777" w:rsidTr="00E952EE">
        <w:trPr>
          <w:trHeight w:val="271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C2C967" w14:textId="77777777" w:rsidR="003A3EDA" w:rsidRPr="00FE4BD9" w:rsidRDefault="003A3EDA" w:rsidP="003A3EDA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54530" w14:textId="77777777" w:rsidR="003A3EDA" w:rsidRPr="00FE4BD9" w:rsidRDefault="003A3EDA" w:rsidP="003A3EDA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2C3B4B" w14:textId="33C9EEBF" w:rsidR="003A3EDA" w:rsidRPr="00FE4BD9" w:rsidRDefault="003A3EDA" w:rsidP="003A3EDA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BAC01" w14:textId="18893453" w:rsidR="003A3EDA" w:rsidRPr="00FE4BD9" w:rsidRDefault="003A3EDA" w:rsidP="003A3EDA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24A3B" w14:textId="6D8A952C" w:rsidR="003A3EDA" w:rsidRPr="00FE4BD9" w:rsidRDefault="003A3EDA" w:rsidP="003A3EDA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1-13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65ED3" w14:textId="0C485E20" w:rsidR="003A3EDA" w:rsidRPr="00FE4BD9" w:rsidRDefault="003A3EDA" w:rsidP="003A3ED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6419FC77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7DE61C" w14:textId="77777777" w:rsidR="003A3EDA" w:rsidRPr="00FE4BD9" w:rsidRDefault="003A3EDA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EDCEC" w14:textId="77777777" w:rsidR="003A3EDA" w:rsidRPr="00FE4BD9" w:rsidRDefault="003A3EDA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5.04</w:t>
            </w:r>
          </w:p>
          <w:p w14:paraId="6DF1BF79" w14:textId="502952F6" w:rsidR="003A3EDA" w:rsidRPr="00FE4BD9" w:rsidRDefault="003A3EDA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4B762C" w14:textId="2B4D93F7" w:rsidR="003A3EDA" w:rsidRPr="00FE4BD9" w:rsidRDefault="003A3EDA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idactica domeniului (Ec. +MI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16181" w14:textId="5A322745" w:rsidR="003A3EDA" w:rsidRPr="00FE4BD9" w:rsidRDefault="003A3EDA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univ.dr. Daniela SOLOM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84E1" w14:textId="4D9ADE1C" w:rsidR="003A3EDA" w:rsidRPr="00FE4BD9" w:rsidRDefault="003A3EDA" w:rsidP="006850B1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2-19 (3C, 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47E9D" w14:textId="594E7242" w:rsidR="003A3EDA" w:rsidRPr="00FE4BD9" w:rsidRDefault="003A3EDA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115</w:t>
            </w:r>
          </w:p>
        </w:tc>
      </w:tr>
      <w:tr w:rsidR="00C4748D" w:rsidRPr="00FE4BD9" w14:paraId="40B117F1" w14:textId="77777777" w:rsidTr="008A02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D8D829" w14:textId="77777777" w:rsidR="003A3EDA" w:rsidRPr="00FE4BD9" w:rsidRDefault="003A3EDA" w:rsidP="003A3EDA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95863" w14:textId="77777777" w:rsidR="003A3EDA" w:rsidRPr="00FE4BD9" w:rsidRDefault="003A3EDA" w:rsidP="003A3EDA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F0B059" w14:textId="70B1DD80" w:rsidR="003A3EDA" w:rsidRPr="00FE4BD9" w:rsidRDefault="003A3EDA" w:rsidP="003A3EDA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A0CC4" w14:textId="24BBB3DF" w:rsidR="003A3EDA" w:rsidRPr="00FE4BD9" w:rsidRDefault="003A3EDA" w:rsidP="003A3EDA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88B27" w14:textId="4858ECAD" w:rsidR="003A3EDA" w:rsidRPr="00FE4BD9" w:rsidRDefault="003A3EDA" w:rsidP="003A3EDA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5-17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F29BE" w14:textId="4DF17A84" w:rsidR="003A3EDA" w:rsidRPr="00FE4BD9" w:rsidRDefault="003A3EDA" w:rsidP="003A3ED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6BB29531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F73A3F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C46E2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6.04</w:t>
            </w:r>
          </w:p>
          <w:p w14:paraId="4E8254A2" w14:textId="5C608BF4" w:rsidR="007C36AA" w:rsidRPr="00FE4BD9" w:rsidRDefault="007C36AA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AB35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600BA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8568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8DC92" w14:textId="6CAB5266" w:rsidR="006850B1" w:rsidRPr="00FE4BD9" w:rsidRDefault="00616073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28F068D3" w14:textId="77777777" w:rsidTr="000A1331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1275EE" w14:textId="77777777" w:rsidR="003A3EDA" w:rsidRPr="00FE4BD9" w:rsidRDefault="003A3EDA" w:rsidP="003A3EDA">
            <w:pPr>
              <w:ind w:left="360" w:hanging="36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3127E" w14:textId="77777777" w:rsidR="003A3EDA" w:rsidRPr="00FE4BD9" w:rsidRDefault="003A3EDA" w:rsidP="003A3EDA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2915E3" w14:textId="683A6BA4" w:rsidR="003A3EDA" w:rsidRPr="00FE4BD9" w:rsidRDefault="003A3EDA" w:rsidP="003A3EDA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95C17" w14:textId="13FD1208" w:rsidR="003A3EDA" w:rsidRPr="00FE4BD9" w:rsidRDefault="003A3EDA" w:rsidP="003A3EDA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EA1CB" w14:textId="6136E25C" w:rsidR="003A3EDA" w:rsidRPr="00FE4BD9" w:rsidRDefault="003A3EDA" w:rsidP="003A3ED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1-13 (2 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1AE80" w14:textId="74045FE2" w:rsidR="003A3EDA" w:rsidRPr="00FE4BD9" w:rsidRDefault="003A3EDA" w:rsidP="003A3EDA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2943A341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F2381A" w14:textId="77777777" w:rsidR="006850B1" w:rsidRPr="00FE4BD9" w:rsidRDefault="006850B1" w:rsidP="006850B1">
            <w:pPr>
              <w:ind w:left="360" w:hanging="360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5F01EE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7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9E20C" w14:textId="77777777" w:rsidR="006850B1" w:rsidRPr="00FE4BD9" w:rsidRDefault="006850B1" w:rsidP="006850B1">
            <w:pPr>
              <w:rPr>
                <w:bCs/>
                <w:sz w:val="22"/>
                <w:szCs w:val="22"/>
                <w:lang w:val="pt-B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1D75B" w14:textId="77777777" w:rsidR="006850B1" w:rsidRPr="00FE4BD9" w:rsidRDefault="006850B1" w:rsidP="006850B1">
            <w:pPr>
              <w:rPr>
                <w:bCs/>
                <w:sz w:val="22"/>
                <w:szCs w:val="22"/>
                <w:lang w:val="pt-B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F6E3E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4EC22" w14:textId="77777777" w:rsidR="006850B1" w:rsidRPr="00FE4BD9" w:rsidRDefault="006850B1" w:rsidP="006850B1">
            <w:pPr>
              <w:jc w:val="center"/>
              <w:rPr>
                <w:bCs/>
                <w:sz w:val="22"/>
                <w:szCs w:val="22"/>
                <w:lang w:val="pt-BR"/>
              </w:rPr>
            </w:pPr>
          </w:p>
        </w:tc>
      </w:tr>
      <w:tr w:rsidR="00C4748D" w:rsidRPr="00FE4BD9" w14:paraId="10EE84D6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DB7E407" w14:textId="77777777" w:rsidR="006850B1" w:rsidRPr="00FE4BD9" w:rsidRDefault="006850B1" w:rsidP="006850B1">
            <w:pPr>
              <w:ind w:left="360" w:hanging="360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12B3CC38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16AE3492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4238FAB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34B69AA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0F2170BC" w14:textId="77777777" w:rsidR="006850B1" w:rsidRPr="00FE4BD9" w:rsidRDefault="006850B1" w:rsidP="006850B1">
            <w:pPr>
              <w:rPr>
                <w:sz w:val="16"/>
                <w:szCs w:val="16"/>
                <w:lang w:val="pt-BR"/>
              </w:rPr>
            </w:pPr>
          </w:p>
        </w:tc>
      </w:tr>
      <w:tr w:rsidR="00C4748D" w:rsidRPr="00FE4BD9" w14:paraId="1264D5DA" w14:textId="77777777" w:rsidTr="00A218D4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6AC37C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FE4BD9">
              <w:rPr>
                <w:b/>
                <w:sz w:val="22"/>
                <w:szCs w:val="22"/>
                <w:lang w:val="pt-BR"/>
              </w:rPr>
              <w:t>7.</w:t>
            </w:r>
          </w:p>
          <w:p w14:paraId="7FDA394B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pt-BR"/>
              </w:rPr>
            </w:pPr>
          </w:p>
          <w:p w14:paraId="71D4FCDC" w14:textId="77777777" w:rsidR="006850B1" w:rsidRPr="00FE4BD9" w:rsidRDefault="006850B1" w:rsidP="006850B1">
            <w:pPr>
              <w:ind w:left="142" w:hanging="142"/>
              <w:jc w:val="center"/>
              <w:rPr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57BBD6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0.04</w:t>
            </w:r>
          </w:p>
          <w:p w14:paraId="12F585A0" w14:textId="7EE60666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140EC8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880FAF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E7E53" w14:textId="28EDA51D" w:rsidR="006850B1" w:rsidRPr="00FE4BD9" w:rsidRDefault="00703716" w:rsidP="00703716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FE4BD9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6</w:t>
            </w:r>
            <w:r w:rsidRPr="00FE4BD9">
              <w:rPr>
                <w:sz w:val="22"/>
                <w:szCs w:val="22"/>
              </w:rPr>
              <w:t xml:space="preserve"> </w:t>
            </w:r>
          </w:p>
          <w:p w14:paraId="7ED0F025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9ABE9" w14:textId="650FB32C" w:rsidR="006850B1" w:rsidRPr="00FE4BD9" w:rsidRDefault="00614A6D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</w:t>
            </w:r>
            <w:r w:rsidR="00BE409D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C4748D" w:rsidRPr="00FE4BD9" w14:paraId="0E285819" w14:textId="77777777" w:rsidTr="002D6311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60C489" w14:textId="77777777" w:rsidR="008D3113" w:rsidRPr="00FE4BD9" w:rsidRDefault="008D3113" w:rsidP="008D3113">
            <w:pPr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6792C7" w14:textId="77777777" w:rsidR="008D3113" w:rsidRPr="00FE4BD9" w:rsidRDefault="008D3113" w:rsidP="008D3113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1.04</w:t>
            </w:r>
          </w:p>
          <w:p w14:paraId="22608367" w14:textId="5990736F" w:rsidR="008D3113" w:rsidRPr="00FE4BD9" w:rsidRDefault="008D3113" w:rsidP="008D3113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9DD2C4" w14:textId="539DA113" w:rsidR="008D3113" w:rsidRPr="00FE4BD9" w:rsidRDefault="008D3113" w:rsidP="008D3113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BACEE" w14:textId="713C7F4D" w:rsidR="008D3113" w:rsidRPr="00FE4BD9" w:rsidRDefault="008D3113" w:rsidP="008D3113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5E686" w14:textId="4165F832" w:rsidR="008D3113" w:rsidRPr="00FE4BD9" w:rsidRDefault="008D3113" w:rsidP="008D3113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1-15 (4 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98821" w14:textId="6985F70F" w:rsidR="008D3113" w:rsidRPr="00FE4BD9" w:rsidRDefault="008D3113" w:rsidP="008D3113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79B62701" w14:textId="77777777" w:rsidTr="00762897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6CB542" w14:textId="77777777" w:rsidR="008D3113" w:rsidRPr="00FE4BD9" w:rsidRDefault="008D3113" w:rsidP="006850B1">
            <w:pPr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726D23" w14:textId="32DDC8A8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D1881E" w14:textId="1C8A8321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5FCDC7" w14:textId="23814BB2" w:rsidR="008D3113" w:rsidRPr="00FE4BD9" w:rsidRDefault="008D3113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4D6" w14:textId="198D12A1" w:rsidR="008D3113" w:rsidRPr="00FE4BD9" w:rsidRDefault="008D3113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5 (4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FDB8A" w14:textId="62CC2063" w:rsidR="008D3113" w:rsidRPr="00FE4BD9" w:rsidRDefault="008067C5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6712372D" w14:textId="77777777" w:rsidTr="00D2681C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034487" w14:textId="77777777" w:rsidR="008D3113" w:rsidRPr="00FE4BD9" w:rsidRDefault="008D3113" w:rsidP="008D3113">
            <w:pPr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68CFEE" w14:textId="7F7C27AE" w:rsidR="008D3113" w:rsidRPr="00FE4BD9" w:rsidRDefault="008D3113" w:rsidP="008D3113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2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FD8B9E" w14:textId="6ACF5359" w:rsidR="008D3113" w:rsidRPr="00FE4BD9" w:rsidRDefault="008D3113" w:rsidP="008D3113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2020A" w14:textId="79BDEED3" w:rsidR="008D3113" w:rsidRPr="00FE4BD9" w:rsidRDefault="008D3113" w:rsidP="008D3113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2B13" w14:textId="453E9A4B" w:rsidR="008D3113" w:rsidRPr="00FE4BD9" w:rsidRDefault="008D3113" w:rsidP="008D3113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5-17 (2 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2520B" w14:textId="58967858" w:rsidR="008D3113" w:rsidRPr="00FE4BD9" w:rsidRDefault="008D3113" w:rsidP="008D3113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21FA141C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DBA89E" w14:textId="77777777" w:rsidR="008D3113" w:rsidRPr="00FE4BD9" w:rsidRDefault="008D3113" w:rsidP="006850B1">
            <w:pPr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DC9397" w14:textId="77777777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3.04</w:t>
            </w:r>
          </w:p>
          <w:p w14:paraId="45E0851F" w14:textId="1C84D146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FDA4A" w14:textId="77777777" w:rsidR="008D3113" w:rsidRPr="00FE4BD9" w:rsidRDefault="008D3113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63587" w14:textId="77777777" w:rsidR="008D3113" w:rsidRPr="00FE4BD9" w:rsidRDefault="008D3113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0646B" w14:textId="77777777" w:rsidR="008D3113" w:rsidRPr="00FE4BD9" w:rsidRDefault="008D3113" w:rsidP="006850B1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937AF" w14:textId="70B820B8" w:rsidR="008D3113" w:rsidRPr="00FE4BD9" w:rsidRDefault="008067C5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55B82E4D" w14:textId="77777777" w:rsidTr="00E76771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DA79C5" w14:textId="77777777" w:rsidR="008D3113" w:rsidRPr="00FE4BD9" w:rsidRDefault="008D3113" w:rsidP="008D3113">
            <w:pPr>
              <w:jc w:val="center"/>
              <w:rPr>
                <w:b/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7E41FA" w14:textId="77777777" w:rsidR="008D3113" w:rsidRPr="00FE4BD9" w:rsidRDefault="008D3113" w:rsidP="008D3113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B5CB45" w14:textId="330AAA9C" w:rsidR="008D3113" w:rsidRPr="00FE4BD9" w:rsidRDefault="008D3113" w:rsidP="008D3113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3D96D" w14:textId="119FAAA7" w:rsidR="008D3113" w:rsidRPr="00FE4BD9" w:rsidRDefault="008D3113" w:rsidP="008D3113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90FC1" w14:textId="0343180A" w:rsidR="008D3113" w:rsidRPr="00FE4BD9" w:rsidRDefault="008D3113" w:rsidP="008D3113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11-13 (2 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E1AD5" w14:textId="1E0ACB93" w:rsidR="008D3113" w:rsidRPr="00FE4BD9" w:rsidRDefault="008D3113" w:rsidP="008D3113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458D6842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E2405B" w14:textId="77777777" w:rsidR="006850B1" w:rsidRPr="00FE4BD9" w:rsidRDefault="006850B1" w:rsidP="006850B1">
            <w:pPr>
              <w:ind w:left="142" w:hanging="142"/>
              <w:jc w:val="center"/>
              <w:rPr>
                <w:sz w:val="22"/>
                <w:szCs w:val="22"/>
                <w:lang w:val="pt-B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CB8FCB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4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582315" w14:textId="77777777" w:rsidR="006850B1" w:rsidRPr="00FE4BD9" w:rsidRDefault="006850B1" w:rsidP="006850B1">
            <w:pPr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ro-RO"/>
              </w:rPr>
              <w:t>LIBE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46A947" w14:textId="77777777" w:rsidR="006850B1" w:rsidRPr="00FE4BD9" w:rsidRDefault="006850B1" w:rsidP="006850B1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90207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2F9C56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C4748D" w:rsidRPr="00FE4BD9" w14:paraId="6317292D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CE57DB9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6B150290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0103EC8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A454ADC" w14:textId="77777777" w:rsidR="006850B1" w:rsidRPr="00FE4BD9" w:rsidRDefault="006850B1" w:rsidP="006850B1">
            <w:pPr>
              <w:rPr>
                <w:b/>
                <w:sz w:val="16"/>
                <w:szCs w:val="16"/>
                <w:lang w:val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F55A959" w14:textId="77777777" w:rsidR="006850B1" w:rsidRPr="00FE4BD9" w:rsidRDefault="006850B1" w:rsidP="006850B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44E837D" w14:textId="77777777" w:rsidR="006850B1" w:rsidRPr="00FE4BD9" w:rsidRDefault="006850B1" w:rsidP="006850B1">
            <w:pPr>
              <w:rPr>
                <w:sz w:val="16"/>
                <w:szCs w:val="16"/>
              </w:rPr>
            </w:pPr>
          </w:p>
        </w:tc>
      </w:tr>
      <w:tr w:rsidR="00C4748D" w:rsidRPr="00FE4BD9" w14:paraId="7BFEBCAD" w14:textId="77777777" w:rsidTr="00AC1A4D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938A3A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b/>
                <w:sz w:val="22"/>
                <w:szCs w:val="22"/>
              </w:rPr>
              <w:t>8.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2A959B" w14:textId="467651C3" w:rsidR="008D3113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7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BA4089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IBE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4AB0D1" w14:textId="77777777" w:rsidR="006850B1" w:rsidRPr="00FE4BD9" w:rsidRDefault="006850B1" w:rsidP="006850B1">
            <w:pPr>
              <w:rPr>
                <w:bCs/>
                <w:sz w:val="22"/>
                <w:szCs w:val="22"/>
                <w:lang w:val="pt-B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E3517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7943C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24AE8C6C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9934DA" w14:textId="77777777" w:rsidR="008D3113" w:rsidRPr="00FE4BD9" w:rsidRDefault="008D3113" w:rsidP="006850B1">
            <w:pPr>
              <w:ind w:left="142" w:hanging="142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B21889" w14:textId="77777777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8.04</w:t>
            </w:r>
          </w:p>
          <w:p w14:paraId="6E8D80B6" w14:textId="442B80E1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8FA726" w14:textId="0F1FA9B0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0C3F56" w14:textId="43DBE411" w:rsidR="008D3113" w:rsidRPr="00FE4BD9" w:rsidRDefault="008D3113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69A9C" w14:textId="62083A16" w:rsidR="008D3113" w:rsidRPr="00FE4BD9" w:rsidRDefault="008D3113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5 (4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640BD" w14:textId="265978FA" w:rsidR="008D3113" w:rsidRPr="00FE4BD9" w:rsidRDefault="00BE409D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020D8543" w14:textId="77777777" w:rsidTr="0030217B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136210" w14:textId="77777777" w:rsidR="008D3113" w:rsidRPr="00FE4BD9" w:rsidRDefault="008D3113" w:rsidP="008D3113">
            <w:pPr>
              <w:ind w:left="142" w:hanging="142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A5BD1B" w14:textId="77777777" w:rsidR="008D3113" w:rsidRPr="00FE4BD9" w:rsidRDefault="008D3113" w:rsidP="008D3113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547E9D" w14:textId="1DBC0250" w:rsidR="008D3113" w:rsidRPr="00FE4BD9" w:rsidRDefault="008D3113" w:rsidP="008D3113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A23A7" w14:textId="15E93F22" w:rsidR="008D3113" w:rsidRPr="00FE4BD9" w:rsidRDefault="008D3113" w:rsidP="008D3113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969C" w14:textId="3027C263" w:rsidR="008D3113" w:rsidRPr="00FE4BD9" w:rsidRDefault="008D3113" w:rsidP="008D3113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1-15 (4 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CA973" w14:textId="00590AF0" w:rsidR="008D3113" w:rsidRPr="00FE4BD9" w:rsidRDefault="008D3113" w:rsidP="008D3113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57D05526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4DC514" w14:textId="77777777" w:rsidR="008D3113" w:rsidRPr="00FE4BD9" w:rsidRDefault="008D3113" w:rsidP="006850B1">
            <w:pPr>
              <w:ind w:left="142" w:hanging="142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FD58A8" w14:textId="77777777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9.04</w:t>
            </w:r>
          </w:p>
          <w:p w14:paraId="5D8E72CB" w14:textId="53FC05D0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07B" w14:textId="77777777" w:rsidR="008D3113" w:rsidRPr="00FE4BD9" w:rsidRDefault="008D3113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Psihopedagogia adolescenților, tinerilor și adulțilo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8C665" w14:textId="77777777" w:rsidR="008D3113" w:rsidRPr="00FE4BD9" w:rsidRDefault="008D3113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BDA7" w14:textId="77777777" w:rsidR="008D3113" w:rsidRPr="00FE4BD9" w:rsidRDefault="008D3113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fr-FR"/>
              </w:rPr>
              <w:t>13-19 (6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B628C" w14:textId="77777777" w:rsidR="008D3113" w:rsidRPr="00FE4BD9" w:rsidRDefault="008D3113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3B0451F1" w14:textId="77777777" w:rsidTr="00701B5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5F66CC" w14:textId="77777777" w:rsidR="00143654" w:rsidRPr="00FE4BD9" w:rsidRDefault="00143654" w:rsidP="00143654">
            <w:pPr>
              <w:ind w:left="142" w:hanging="142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F791B3" w14:textId="77777777" w:rsidR="00143654" w:rsidRPr="00FE4BD9" w:rsidRDefault="00143654" w:rsidP="00143654">
            <w:pPr>
              <w:rPr>
                <w:sz w:val="22"/>
                <w:szCs w:val="22"/>
                <w:lang w:val="pt-BR"/>
              </w:rPr>
            </w:pPr>
          </w:p>
          <w:p w14:paraId="2A87D6A7" w14:textId="77777777" w:rsidR="00143654" w:rsidRPr="00FE4BD9" w:rsidRDefault="00143654" w:rsidP="00143654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0.04</w:t>
            </w:r>
          </w:p>
          <w:p w14:paraId="209D67F5" w14:textId="0677E0BF" w:rsidR="00143654" w:rsidRPr="00FE4BD9" w:rsidRDefault="00143654" w:rsidP="00143654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A9D302" w14:textId="41E39B36" w:rsidR="00143654" w:rsidRPr="00FE4BD9" w:rsidRDefault="00143654" w:rsidP="0014365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domeniului </w:t>
            </w:r>
            <w:r w:rsidR="00616073" w:rsidRPr="00FE4BD9">
              <w:rPr>
                <w:sz w:val="22"/>
                <w:szCs w:val="22"/>
              </w:rPr>
              <w:t>(Ingineri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0C59F" w14:textId="4D52566B" w:rsidR="00143654" w:rsidRPr="00FE4BD9" w:rsidRDefault="00143654" w:rsidP="00143654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Prof. univ. dr.ing. Luminița Bibi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A530E" w14:textId="6ACA22A8" w:rsidR="00143654" w:rsidRPr="00FE4BD9" w:rsidRDefault="00143654" w:rsidP="00143654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11-13 (2 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1284F" w14:textId="67A0746D" w:rsidR="00143654" w:rsidRPr="00FE4BD9" w:rsidRDefault="00143654" w:rsidP="00143654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BP 21</w:t>
            </w:r>
          </w:p>
        </w:tc>
      </w:tr>
      <w:tr w:rsidR="00C4748D" w:rsidRPr="00FE4BD9" w14:paraId="437D63A9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C84BF7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170C29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A5B09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Psihopedagogia adolescenților, tinerilor și adulțilo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32F74" w14:textId="12B5B859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Conf. univ. dr. Sandovici Anișoar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03E0B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fr-FR"/>
              </w:rPr>
              <w:t>13-19 (6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92216" w14:textId="2084F431" w:rsidR="006850B1" w:rsidRPr="00FE4BD9" w:rsidRDefault="00C8219C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662869CA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6510AE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3DA53A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1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85685" w14:textId="77777777" w:rsidR="006850B1" w:rsidRPr="00FE4BD9" w:rsidRDefault="006850B1" w:rsidP="006850B1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C0BD9" w14:textId="77777777" w:rsidR="006850B1" w:rsidRPr="00FE4BD9" w:rsidRDefault="006850B1" w:rsidP="006850B1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F7460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059F9" w14:textId="77777777" w:rsidR="006850B1" w:rsidRPr="00FE4BD9" w:rsidRDefault="006850B1" w:rsidP="006850B1">
            <w:pPr>
              <w:jc w:val="center"/>
              <w:rPr>
                <w:bCs/>
                <w:sz w:val="22"/>
                <w:szCs w:val="22"/>
                <w:lang w:val="pt-BR"/>
              </w:rPr>
            </w:pPr>
          </w:p>
        </w:tc>
      </w:tr>
      <w:tr w:rsidR="00C4748D" w:rsidRPr="00FE4BD9" w14:paraId="65F835B5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76F5D66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465EE4ED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41812DE4" w14:textId="77777777" w:rsidR="006850B1" w:rsidRPr="00FE4BD9" w:rsidRDefault="006850B1" w:rsidP="006850B1">
            <w:pPr>
              <w:rPr>
                <w:b/>
                <w:sz w:val="16"/>
                <w:szCs w:val="16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13CA5CD9" w14:textId="77777777" w:rsidR="006850B1" w:rsidRPr="00FE4BD9" w:rsidRDefault="006850B1" w:rsidP="006850B1">
            <w:pPr>
              <w:rPr>
                <w:b/>
                <w:sz w:val="16"/>
                <w:szCs w:val="16"/>
                <w:lang w:val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5589C37" w14:textId="77777777" w:rsidR="006850B1" w:rsidRPr="00FE4BD9" w:rsidRDefault="006850B1" w:rsidP="006850B1">
            <w:pPr>
              <w:rPr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436DCA57" w14:textId="77777777" w:rsidR="006850B1" w:rsidRPr="00FE4BD9" w:rsidRDefault="006850B1" w:rsidP="006850B1">
            <w:pPr>
              <w:rPr>
                <w:sz w:val="16"/>
                <w:szCs w:val="16"/>
              </w:rPr>
            </w:pPr>
          </w:p>
        </w:tc>
      </w:tr>
      <w:tr w:rsidR="00C4748D" w:rsidRPr="00FE4BD9" w14:paraId="36E0CC60" w14:textId="77777777" w:rsidTr="00A218D4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31533E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  <w:r w:rsidRPr="00FE4BD9">
              <w:rPr>
                <w:b/>
                <w:sz w:val="22"/>
                <w:szCs w:val="22"/>
                <w:lang w:val="fr-FR"/>
              </w:rPr>
              <w:lastRenderedPageBreak/>
              <w:t>9.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36058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4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A3DC53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81326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1CDB" w14:textId="77777777" w:rsidR="00703716" w:rsidRPr="00FE4BD9" w:rsidRDefault="00703716" w:rsidP="00703716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FE4BD9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6</w:t>
            </w:r>
            <w:r w:rsidRPr="00FE4BD9">
              <w:rPr>
                <w:sz w:val="22"/>
                <w:szCs w:val="22"/>
              </w:rPr>
              <w:t xml:space="preserve"> </w:t>
            </w:r>
          </w:p>
          <w:p w14:paraId="51FF2038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3EB25" w14:textId="75328077" w:rsidR="006850B1" w:rsidRPr="00FE4BD9" w:rsidRDefault="00614A6D" w:rsidP="00614A6D">
            <w:pPr>
              <w:jc w:val="center"/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>D2</w:t>
            </w:r>
            <w:r w:rsidR="00C8219C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C4748D" w:rsidRPr="00FE4BD9" w14:paraId="0D8F7316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0D41DC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47D99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25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7326E9" w14:textId="45E1AFED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A86155" w14:textId="4E804324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AC58E" w14:textId="63218806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5 (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9C3F5" w14:textId="2798C096" w:rsidR="006850B1" w:rsidRPr="00FE4BD9" w:rsidRDefault="00C8219C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32064C9E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3EC7D1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8478F0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6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06B20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Psihopedagogia adolescenților, tinerilor și adulțilo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A7F97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DC350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fr-FR"/>
              </w:rPr>
              <w:t>13-19 (6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A867C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51F12A50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B60FC2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874E76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7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D9B532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91F13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9EE07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D3904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1151BD5B" w14:textId="77777777" w:rsidTr="00AC1A4D">
        <w:trPr>
          <w:trHeight w:val="74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F1336D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4EB9CF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28.04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3B128A" w14:textId="77777777" w:rsidR="006850B1" w:rsidRPr="00FE4BD9" w:rsidRDefault="006850B1" w:rsidP="006850B1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317E3" w14:textId="77777777" w:rsidR="006850B1" w:rsidRPr="00FE4BD9" w:rsidRDefault="006850B1" w:rsidP="006850B1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864E9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42BD1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4D426266" w14:textId="77777777" w:rsidTr="00AC1A4D">
        <w:trPr>
          <w:trHeight w:val="224"/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07DA0A07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2BF6A56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145F3D23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4B91DAA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6CB3D434" w14:textId="77777777" w:rsidR="006850B1" w:rsidRPr="00FE4BD9" w:rsidRDefault="006850B1" w:rsidP="006850B1">
            <w:pPr>
              <w:jc w:val="center"/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49E0B9BD" w14:textId="77777777" w:rsidR="006850B1" w:rsidRPr="00FE4BD9" w:rsidRDefault="006850B1" w:rsidP="006850B1">
            <w:pPr>
              <w:rPr>
                <w:sz w:val="16"/>
                <w:szCs w:val="16"/>
                <w:lang w:val="pt-BR"/>
              </w:rPr>
            </w:pPr>
          </w:p>
        </w:tc>
      </w:tr>
      <w:tr w:rsidR="00C4748D" w:rsidRPr="00FE4BD9" w14:paraId="7134C7FB" w14:textId="77777777" w:rsidTr="00AC1A4D">
        <w:trPr>
          <w:trHeight w:val="224"/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C5BBA0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  <w:r w:rsidRPr="00FE4BD9">
              <w:rPr>
                <w:b/>
                <w:sz w:val="22"/>
                <w:szCs w:val="22"/>
                <w:lang w:val="fr-FR"/>
              </w:rPr>
              <w:t>10.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BB910F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1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B8E589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IBE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4A80A1" w14:textId="77777777" w:rsidR="006850B1" w:rsidRPr="00FE4BD9" w:rsidRDefault="006850B1" w:rsidP="006850B1">
            <w:pPr>
              <w:rPr>
                <w:bCs/>
                <w:sz w:val="22"/>
                <w:szCs w:val="22"/>
                <w:lang w:val="pt-B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55B62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F8F9A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45465241" w14:textId="77777777" w:rsidTr="00A218D4">
        <w:trPr>
          <w:trHeight w:val="224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E8DB80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985F4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2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D4D448" w14:textId="615793FC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E0A48D" w14:textId="742F6D7C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57942" w14:textId="098D936D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5 (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9B01F" w14:textId="2A210A98" w:rsidR="006850B1" w:rsidRPr="00FE4BD9" w:rsidRDefault="00C8219C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19702118" w14:textId="77777777" w:rsidTr="00AC1A4D">
        <w:trPr>
          <w:trHeight w:val="58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CE5BE9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A8BA62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3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03190C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E493DC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94918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460666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63CD5967" w14:textId="77777777" w:rsidTr="00A218D4">
        <w:trPr>
          <w:trHeight w:val="224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B2455F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1C49CD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pt-BR"/>
              </w:rPr>
              <w:t>4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805EE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847BD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4F40E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38120" w14:textId="7919AB57" w:rsidR="006850B1" w:rsidRPr="00FE4BD9" w:rsidRDefault="00616073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672273BD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E1500E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8FC42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5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23B47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901B0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2902E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13-17 (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2D59" w14:textId="159663B1" w:rsidR="006850B1" w:rsidRPr="00FE4BD9" w:rsidRDefault="009D34A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3E96D202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FBF13A5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0616FB1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4506AF78" w14:textId="77777777" w:rsidR="006850B1" w:rsidRPr="00FE4BD9" w:rsidRDefault="006850B1" w:rsidP="006850B1">
            <w:pPr>
              <w:rPr>
                <w:b/>
                <w:sz w:val="16"/>
                <w:szCs w:val="16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C866417" w14:textId="77777777" w:rsidR="006850B1" w:rsidRPr="00FE4BD9" w:rsidRDefault="006850B1" w:rsidP="006850B1">
            <w:pPr>
              <w:rPr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ABA837F" w14:textId="77777777" w:rsidR="006850B1" w:rsidRPr="00FE4BD9" w:rsidRDefault="006850B1" w:rsidP="006850B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053815F" w14:textId="77777777" w:rsidR="006850B1" w:rsidRPr="00FE4BD9" w:rsidRDefault="006850B1" w:rsidP="006850B1">
            <w:pPr>
              <w:rPr>
                <w:sz w:val="16"/>
                <w:szCs w:val="16"/>
              </w:rPr>
            </w:pPr>
          </w:p>
        </w:tc>
      </w:tr>
      <w:tr w:rsidR="00C4748D" w:rsidRPr="00FE4BD9" w14:paraId="3D62B5E2" w14:textId="77777777" w:rsidTr="00A218D4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036EEB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  <w:r w:rsidRPr="00FE4BD9">
              <w:rPr>
                <w:b/>
                <w:sz w:val="22"/>
                <w:szCs w:val="22"/>
                <w:lang w:val="fr-FR"/>
              </w:rPr>
              <w:t>11.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2FF32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8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C4E221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23D1F8" w14:textId="77777777" w:rsidR="006850B1" w:rsidRPr="00FE4BD9" w:rsidRDefault="006850B1" w:rsidP="006850B1">
            <w:pPr>
              <w:rPr>
                <w:bCs/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D6CD" w14:textId="77777777" w:rsidR="00703716" w:rsidRPr="00FE4BD9" w:rsidRDefault="00703716" w:rsidP="00703716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FE4BD9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6</w:t>
            </w:r>
            <w:r w:rsidRPr="00FE4BD9">
              <w:rPr>
                <w:sz w:val="22"/>
                <w:szCs w:val="22"/>
              </w:rPr>
              <w:t xml:space="preserve"> </w:t>
            </w:r>
          </w:p>
          <w:p w14:paraId="20F9E761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E32E1" w14:textId="4F8FB3D2" w:rsidR="006850B1" w:rsidRPr="00FE4BD9" w:rsidRDefault="00614A6D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25</w:t>
            </w:r>
          </w:p>
        </w:tc>
      </w:tr>
      <w:tr w:rsidR="00C4748D" w:rsidRPr="00FE4BD9" w14:paraId="3E4763DE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E87845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AA864" w14:textId="77777777" w:rsidR="006850B1" w:rsidRPr="00FE4BD9" w:rsidRDefault="006850B1" w:rsidP="006850B1">
            <w:pPr>
              <w:jc w:val="center"/>
            </w:pPr>
            <w:r w:rsidRPr="00FE4BD9">
              <w:rPr>
                <w:sz w:val="22"/>
                <w:szCs w:val="22"/>
                <w:lang w:val="fr-FR"/>
              </w:rPr>
              <w:t>9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FAB615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 xml:space="preserve">Educație interculturală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280E7C" w14:textId="77777777" w:rsidR="006850B1" w:rsidRPr="00FE4BD9" w:rsidRDefault="006850B1" w:rsidP="006850B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8DF6" w14:textId="45416639" w:rsidR="006850B1" w:rsidRPr="00FE4BD9" w:rsidRDefault="006850B1" w:rsidP="00EF348B">
            <w:pPr>
              <w:jc w:val="center"/>
              <w:rPr>
                <w:bCs/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9</w:t>
            </w:r>
            <w:r w:rsidR="00EF348B" w:rsidRPr="00FE4BD9">
              <w:rPr>
                <w:bCs/>
                <w:sz w:val="22"/>
                <w:szCs w:val="22"/>
              </w:rPr>
              <w:t xml:space="preserve"> </w:t>
            </w:r>
            <w:r w:rsidRPr="00FE4BD9">
              <w:rPr>
                <w:bCs/>
                <w:sz w:val="22"/>
                <w:szCs w:val="22"/>
              </w:rPr>
              <w:t>(2C+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4E665" w14:textId="50A0235D" w:rsidR="006850B1" w:rsidRPr="00FE4BD9" w:rsidRDefault="00C8219C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49F5F63E" w14:textId="77777777" w:rsidTr="00AC1A4D">
        <w:trPr>
          <w:trHeight w:val="58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F17CF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D14A13" w14:textId="77777777" w:rsidR="006850B1" w:rsidRPr="00FE4BD9" w:rsidRDefault="006850B1" w:rsidP="006850B1">
            <w:pPr>
              <w:jc w:val="center"/>
            </w:pPr>
            <w:r w:rsidRPr="00FE4BD9">
              <w:rPr>
                <w:sz w:val="22"/>
                <w:szCs w:val="22"/>
                <w:lang w:val="fr-FR"/>
              </w:rPr>
              <w:t>10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1387A1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470554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A43930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32BFD4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7441353A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F47446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1D93C5" w14:textId="77777777" w:rsidR="006850B1" w:rsidRPr="00FE4BD9" w:rsidRDefault="006850B1" w:rsidP="006850B1">
            <w:pPr>
              <w:jc w:val="center"/>
            </w:pPr>
            <w:r w:rsidRPr="00FE4BD9">
              <w:rPr>
                <w:sz w:val="22"/>
                <w:szCs w:val="22"/>
                <w:lang w:val="fr-FR"/>
              </w:rPr>
              <w:t>11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CD99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E491D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7B1E7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13-17 (2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0D8FD" w14:textId="68CF1D7E" w:rsidR="006850B1" w:rsidRPr="00FE4BD9" w:rsidRDefault="00616073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6ACCD2C0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A3F1AD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7B3A37" w14:textId="77777777" w:rsidR="006850B1" w:rsidRPr="00FE4BD9" w:rsidRDefault="006850B1" w:rsidP="006850B1">
            <w:pPr>
              <w:jc w:val="center"/>
            </w:pPr>
            <w:r w:rsidRPr="00FE4BD9">
              <w:rPr>
                <w:sz w:val="22"/>
                <w:szCs w:val="22"/>
                <w:lang w:val="fr-FR"/>
              </w:rPr>
              <w:t>12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50495" w14:textId="77777777" w:rsidR="006850B1" w:rsidRPr="00FE4BD9" w:rsidRDefault="006850B1" w:rsidP="006850B1">
            <w:pPr>
              <w:jc w:val="both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ro-RO"/>
              </w:rPr>
              <w:t>Metodologia cercetării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D8F3C" w14:textId="77777777" w:rsidR="006850B1" w:rsidRPr="00FE4BD9" w:rsidRDefault="006850B1" w:rsidP="006850B1">
            <w:pPr>
              <w:rPr>
                <w:b/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CD919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ro-RO"/>
              </w:rPr>
              <w:t>13-17 (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167ED" w14:textId="457B34E6" w:rsidR="006850B1" w:rsidRPr="00FE4BD9" w:rsidRDefault="009D34A1" w:rsidP="006850B1">
            <w:pPr>
              <w:jc w:val="center"/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5670E2D1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4EBDFFEB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6A0FB110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770892B8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1EF189DE" w14:textId="77777777" w:rsidR="006850B1" w:rsidRPr="00FE4BD9" w:rsidRDefault="006850B1" w:rsidP="006850B1">
            <w:pPr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342C837" w14:textId="77777777" w:rsidR="006850B1" w:rsidRPr="00FE4BD9" w:rsidRDefault="006850B1" w:rsidP="006850B1">
            <w:pPr>
              <w:jc w:val="center"/>
              <w:rPr>
                <w:b/>
                <w:sz w:val="16"/>
                <w:szCs w:val="16"/>
                <w:lang w:val="pt-BR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407B329" w14:textId="77777777" w:rsidR="006850B1" w:rsidRPr="00FE4BD9" w:rsidRDefault="006850B1" w:rsidP="006850B1">
            <w:pPr>
              <w:rPr>
                <w:sz w:val="16"/>
                <w:szCs w:val="16"/>
                <w:lang w:val="pt-BR"/>
              </w:rPr>
            </w:pPr>
          </w:p>
        </w:tc>
      </w:tr>
      <w:tr w:rsidR="00C4748D" w:rsidRPr="00FE4BD9" w14:paraId="1137B1E0" w14:textId="77777777" w:rsidTr="00AC1A4D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BA4B3C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  <w:r w:rsidRPr="00FE4BD9">
              <w:rPr>
                <w:b/>
                <w:sz w:val="22"/>
                <w:szCs w:val="22"/>
                <w:lang w:val="fr-FR"/>
              </w:rPr>
              <w:t>12.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E5186F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15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E739C8" w14:textId="77777777" w:rsidR="006850B1" w:rsidRPr="00FE4BD9" w:rsidRDefault="006850B1" w:rsidP="006850B1">
            <w:pPr>
              <w:jc w:val="both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A0973B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436C3" w14:textId="77777777" w:rsidR="00703716" w:rsidRPr="00FE4BD9" w:rsidRDefault="00703716" w:rsidP="00703716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3</w:t>
            </w:r>
            <w:r w:rsidRPr="00FE4BD9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6</w:t>
            </w:r>
            <w:r w:rsidRPr="00FE4BD9">
              <w:rPr>
                <w:sz w:val="22"/>
                <w:szCs w:val="22"/>
              </w:rPr>
              <w:t xml:space="preserve"> </w:t>
            </w:r>
          </w:p>
          <w:p w14:paraId="306B8FA1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(2C, 1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1E3AA" w14:textId="23F6BD20" w:rsidR="006850B1" w:rsidRPr="00FE4BD9" w:rsidRDefault="00614A6D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</w:t>
            </w:r>
            <w:r w:rsidR="00C8219C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C4748D" w:rsidRPr="00FE4BD9" w14:paraId="06541A69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AF8BEF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81416" w14:textId="77777777" w:rsidR="006850B1" w:rsidRPr="00FE4BD9" w:rsidRDefault="006850B1" w:rsidP="006850B1">
            <w:r w:rsidRPr="00FE4BD9">
              <w:rPr>
                <w:sz w:val="22"/>
                <w:szCs w:val="22"/>
                <w:lang w:val="fr-FR"/>
              </w:rPr>
              <w:t>16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4755AD" w14:textId="111557C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AEA4D8" w14:textId="15D520DB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6A185" w14:textId="760341AF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5 (4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F6E38" w14:textId="2A797ED4" w:rsidR="006850B1" w:rsidRPr="00FE4BD9" w:rsidRDefault="00C8219C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1C6298B7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85ED3B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EAEE64" w14:textId="77777777" w:rsidR="006850B1" w:rsidRPr="00FE4BD9" w:rsidRDefault="006850B1" w:rsidP="006850B1">
            <w:r w:rsidRPr="00FE4BD9">
              <w:rPr>
                <w:sz w:val="22"/>
                <w:szCs w:val="22"/>
                <w:lang w:val="fr-FR"/>
              </w:rPr>
              <w:t>17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C832C5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506B22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AE0B4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B1BB3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FE4BD9" w14:paraId="751D3836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897389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21F415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18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DB500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Psihopedagogia adolescenților, tinerilor și adulțilo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5A615" w14:textId="5C4A8009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Conf. univ. dr. Sandovici Anișoar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12860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fr-FR"/>
              </w:rPr>
              <w:t>13-19 (6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6E648" w14:textId="4F2A841B" w:rsidR="006850B1" w:rsidRPr="00FE4BD9" w:rsidRDefault="009D34A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52478553" w14:textId="77777777" w:rsidTr="00A218D4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D6E227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AEBEAC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19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5916C" w14:textId="77777777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>Psihopedagogia adolescenților, tinerilor și adulților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893E7" w14:textId="0367F83A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Conf. univ. dr. Sandovici Anișoar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F038B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fr-FR"/>
              </w:rPr>
              <w:t>13-15 (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7EACD" w14:textId="22A92CDB" w:rsidR="006850B1" w:rsidRPr="00FE4BD9" w:rsidRDefault="009D34A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P13</w:t>
            </w:r>
          </w:p>
        </w:tc>
      </w:tr>
      <w:tr w:rsidR="00C4748D" w:rsidRPr="00FE4BD9" w14:paraId="0454EF5A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1CD2AC9A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5934558D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47C2F89C" w14:textId="77777777" w:rsidR="006850B1" w:rsidRPr="00FE4BD9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1DC85237" w14:textId="77777777" w:rsidR="006850B1" w:rsidRPr="00FE4BD9" w:rsidRDefault="006850B1" w:rsidP="006850B1">
            <w:pPr>
              <w:rPr>
                <w:b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906BDC8" w14:textId="77777777" w:rsidR="006850B1" w:rsidRPr="00FE4BD9" w:rsidRDefault="006850B1" w:rsidP="006850B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02AB652C" w14:textId="77777777" w:rsidR="006850B1" w:rsidRPr="00FE4BD9" w:rsidRDefault="006850B1" w:rsidP="006850B1">
            <w:pPr>
              <w:rPr>
                <w:sz w:val="16"/>
                <w:szCs w:val="16"/>
              </w:rPr>
            </w:pPr>
          </w:p>
        </w:tc>
      </w:tr>
      <w:tr w:rsidR="00C4748D" w:rsidRPr="00FE4BD9" w14:paraId="135F8254" w14:textId="77777777" w:rsidTr="00A218D4">
        <w:trPr>
          <w:jc w:val="center"/>
        </w:trPr>
        <w:tc>
          <w:tcPr>
            <w:tcW w:w="7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6F032C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  <w:r w:rsidRPr="00FE4BD9">
              <w:rPr>
                <w:b/>
                <w:sz w:val="22"/>
                <w:szCs w:val="22"/>
                <w:lang w:val="fr-FR"/>
              </w:rPr>
              <w:t>13.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D997A6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22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BA2B5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Proiectarea </w:t>
            </w:r>
            <w:r w:rsidRPr="00FE4BD9">
              <w:rPr>
                <w:sz w:val="22"/>
                <w:szCs w:val="22"/>
                <w:lang w:val="ro-RO"/>
              </w:rPr>
              <w:t>și managementul programelor educațional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BDC6B4" w14:textId="77777777" w:rsidR="006850B1" w:rsidRPr="00FE4BD9" w:rsidRDefault="006850B1" w:rsidP="006850B1">
            <w:pPr>
              <w:rPr>
                <w:bCs/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fr-FR"/>
              </w:rPr>
              <w:t>Prof. univ. dr. Cojocariu Venera-Mihael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D622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13-19 </w:t>
            </w:r>
          </w:p>
          <w:p w14:paraId="542FC206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ro-RO"/>
              </w:rPr>
            </w:pPr>
            <w:r w:rsidRPr="00FE4BD9">
              <w:rPr>
                <w:sz w:val="22"/>
                <w:szCs w:val="22"/>
              </w:rPr>
              <w:t>(4C, 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33AB1" w14:textId="53609450" w:rsidR="006850B1" w:rsidRPr="00FE4BD9" w:rsidRDefault="00F60C60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D2</w:t>
            </w:r>
            <w:r w:rsidR="00C8219C">
              <w:rPr>
                <w:sz w:val="22"/>
                <w:szCs w:val="22"/>
              </w:rPr>
              <w:t>1</w:t>
            </w:r>
            <w:r w:rsidRPr="00FE4BD9">
              <w:rPr>
                <w:sz w:val="22"/>
                <w:szCs w:val="22"/>
              </w:rPr>
              <w:t>5</w:t>
            </w:r>
          </w:p>
        </w:tc>
      </w:tr>
      <w:tr w:rsidR="00C4748D" w:rsidRPr="00FE4BD9" w14:paraId="10378DC1" w14:textId="77777777" w:rsidTr="00AC1A4D">
        <w:trPr>
          <w:jc w:val="center"/>
        </w:trPr>
        <w:tc>
          <w:tcPr>
            <w:tcW w:w="72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1784D1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4F1785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23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46421A" w14:textId="0D29247D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 xml:space="preserve">Didactica </w:t>
            </w:r>
            <w:r w:rsidR="0082347A" w:rsidRPr="00FE4BD9">
              <w:rPr>
                <w:sz w:val="22"/>
                <w:szCs w:val="22"/>
              </w:rPr>
              <w:t>domeniului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62B1CB" w14:textId="59F066E8" w:rsidR="006850B1" w:rsidRPr="00FE4BD9" w:rsidRDefault="006850B1" w:rsidP="006850B1">
            <w:pPr>
              <w:rPr>
                <w:sz w:val="22"/>
                <w:szCs w:val="22"/>
                <w:lang w:val="it-IT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B8420" w14:textId="1EE01436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1-13 (2S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88F1F" w14:textId="3B26A41E" w:rsidR="006850B1" w:rsidRPr="00FE4BD9" w:rsidRDefault="00C8219C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334DB009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45D165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EF6F2" w14:textId="77777777" w:rsidR="006850B1" w:rsidRPr="00FE4BD9" w:rsidRDefault="006850B1" w:rsidP="006850B1">
            <w:pPr>
              <w:jc w:val="center"/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D460ED" w14:textId="300B98EF" w:rsidR="006850B1" w:rsidRPr="00FE4BD9" w:rsidRDefault="006850B1" w:rsidP="006850B1">
            <w:pPr>
              <w:rPr>
                <w:sz w:val="22"/>
                <w:szCs w:val="22"/>
                <w:lang w:val="pt-BR"/>
              </w:rPr>
            </w:pPr>
            <w:r w:rsidRPr="00FE4BD9">
              <w:rPr>
                <w:sz w:val="22"/>
                <w:szCs w:val="22"/>
                <w:lang w:val="pt-BR"/>
              </w:rPr>
              <w:t xml:space="preserve">Practica </w:t>
            </w:r>
            <w:r w:rsidR="0082347A" w:rsidRPr="00FE4BD9">
              <w:rPr>
                <w:sz w:val="22"/>
                <w:szCs w:val="22"/>
              </w:rPr>
              <w:t>pedagogică (Socio-</w:t>
            </w:r>
            <w:r w:rsidR="00820A4E" w:rsidRPr="00FE4BD9">
              <w:rPr>
                <w:sz w:val="22"/>
                <w:szCs w:val="22"/>
              </w:rPr>
              <w:t>u</w:t>
            </w:r>
            <w:r w:rsidR="0082347A" w:rsidRPr="00FE4BD9">
              <w:rPr>
                <w:sz w:val="22"/>
                <w:szCs w:val="22"/>
              </w:rPr>
              <w:t>mane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975B15" w14:textId="4CD343EE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Lect. univ. dr. Gabriel MAREȘ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E1F8E" w14:textId="308A3F7C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  <w:r w:rsidRPr="00FE4BD9">
              <w:rPr>
                <w:bCs/>
                <w:sz w:val="22"/>
                <w:szCs w:val="22"/>
              </w:rPr>
              <w:t>13-1</w:t>
            </w:r>
            <w:r w:rsidR="00AD3B7C" w:rsidRPr="00FE4BD9">
              <w:rPr>
                <w:bCs/>
                <w:sz w:val="22"/>
                <w:szCs w:val="22"/>
              </w:rPr>
              <w:t>5</w:t>
            </w:r>
            <w:r w:rsidR="00C8219C">
              <w:rPr>
                <w:bCs/>
                <w:sz w:val="22"/>
                <w:szCs w:val="22"/>
              </w:rPr>
              <w:t xml:space="preserve"> (2</w:t>
            </w:r>
            <w:r w:rsidR="006D1F3F">
              <w:rPr>
                <w:bCs/>
                <w:sz w:val="22"/>
                <w:szCs w:val="22"/>
              </w:rPr>
              <w:t>P</w:t>
            </w:r>
            <w:r w:rsidR="00C8219C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D45DB" w14:textId="5472F1AF" w:rsidR="006850B1" w:rsidRPr="00FE4BD9" w:rsidRDefault="00C8219C" w:rsidP="006850B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C4748D" w:rsidRPr="00FE4BD9" w14:paraId="3B186FF6" w14:textId="77777777" w:rsidTr="00A218D4">
        <w:trPr>
          <w:trHeight w:val="58"/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671C11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AC86FF" w14:textId="77777777" w:rsidR="006850B1" w:rsidRPr="00FE4BD9" w:rsidRDefault="006850B1" w:rsidP="006850B1">
            <w:pPr>
              <w:jc w:val="center"/>
            </w:pPr>
            <w:r w:rsidRPr="00FE4BD9">
              <w:rPr>
                <w:sz w:val="22"/>
                <w:szCs w:val="22"/>
                <w:lang w:val="fr-FR"/>
              </w:rPr>
              <w:t>24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E824" w14:textId="77777777" w:rsidR="006850B1" w:rsidRPr="00FE4BD9" w:rsidRDefault="006850B1" w:rsidP="006850B1">
            <w:pPr>
              <w:rPr>
                <w:sz w:val="22"/>
                <w:szCs w:val="22"/>
              </w:rPr>
            </w:pPr>
            <w:r w:rsidRPr="00FE4BD9">
              <w:rPr>
                <w:sz w:val="22"/>
                <w:szCs w:val="22"/>
              </w:rPr>
              <w:t>Psihopedagogia adolescenților, tinerilor și adulților (C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5829" w14:textId="77777777" w:rsidR="006850B1" w:rsidRPr="00FE4BD9" w:rsidRDefault="006850B1" w:rsidP="006850B1">
            <w:pPr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ro-RO"/>
              </w:rPr>
              <w:t>Lect. univ. dr. Robu Viore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C07BF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  <w:r w:rsidRPr="00FE4BD9">
              <w:rPr>
                <w:sz w:val="22"/>
                <w:szCs w:val="22"/>
                <w:lang w:val="fr-FR"/>
              </w:rPr>
              <w:t>13-17 (4C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61F59E" w14:textId="73F99D5E" w:rsidR="006850B1" w:rsidRPr="00FE4BD9" w:rsidRDefault="006850B1" w:rsidP="009D34A1">
            <w:pPr>
              <w:rPr>
                <w:sz w:val="22"/>
                <w:szCs w:val="22"/>
              </w:rPr>
            </w:pPr>
          </w:p>
        </w:tc>
      </w:tr>
      <w:tr w:rsidR="00C4748D" w:rsidRPr="00FE4BD9" w14:paraId="28A75253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8C07BC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118932" w14:textId="77777777" w:rsidR="006850B1" w:rsidRPr="00FE4BD9" w:rsidRDefault="006850B1" w:rsidP="006850B1">
            <w:pPr>
              <w:jc w:val="center"/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25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C90B19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7FF2" w14:textId="77777777" w:rsidR="006850B1" w:rsidRPr="00FE4BD9" w:rsidRDefault="006850B1" w:rsidP="006850B1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833CB" w14:textId="77777777" w:rsidR="006850B1" w:rsidRPr="00FE4BD9" w:rsidRDefault="006850B1" w:rsidP="006850B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7B428" w14:textId="77777777" w:rsidR="006850B1" w:rsidRPr="00FE4BD9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</w:tr>
      <w:tr w:rsidR="00C4748D" w:rsidRPr="00C4748D" w14:paraId="694DBF4D" w14:textId="77777777" w:rsidTr="00AC1A4D">
        <w:trPr>
          <w:jc w:val="center"/>
        </w:trPr>
        <w:tc>
          <w:tcPr>
            <w:tcW w:w="7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81E702" w14:textId="77777777" w:rsidR="006850B1" w:rsidRPr="00FE4BD9" w:rsidRDefault="006850B1" w:rsidP="006850B1">
            <w:pPr>
              <w:ind w:left="142" w:hanging="142"/>
              <w:jc w:val="center"/>
              <w:rPr>
                <w:b/>
                <w:sz w:val="22"/>
                <w:szCs w:val="22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81E3A" w14:textId="77777777" w:rsidR="006850B1" w:rsidRPr="00C4748D" w:rsidRDefault="006850B1" w:rsidP="006850B1">
            <w:pPr>
              <w:jc w:val="center"/>
              <w:rPr>
                <w:sz w:val="22"/>
                <w:szCs w:val="22"/>
                <w:lang w:val="fr-FR"/>
              </w:rPr>
            </w:pPr>
            <w:r w:rsidRPr="00FE4BD9">
              <w:rPr>
                <w:sz w:val="22"/>
                <w:szCs w:val="22"/>
                <w:lang w:val="fr-FR"/>
              </w:rPr>
              <w:t>26.05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FC837E" w14:textId="77777777" w:rsidR="006850B1" w:rsidRPr="00C4748D" w:rsidRDefault="006850B1" w:rsidP="006850B1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4D4C3E" w14:textId="77777777" w:rsidR="006850B1" w:rsidRPr="00C4748D" w:rsidRDefault="006850B1" w:rsidP="006850B1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2CDB4" w14:textId="77777777" w:rsidR="006850B1" w:rsidRPr="00C4748D" w:rsidRDefault="006850B1" w:rsidP="006850B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A2A83" w14:textId="77777777" w:rsidR="006850B1" w:rsidRPr="00C4748D" w:rsidRDefault="006850B1" w:rsidP="006850B1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C4748D" w:rsidRPr="00C4748D" w14:paraId="244D8C82" w14:textId="77777777" w:rsidTr="00AC1A4D">
        <w:trPr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66B0D366" w14:textId="77777777" w:rsidR="006850B1" w:rsidRPr="00C4748D" w:rsidRDefault="006850B1" w:rsidP="006850B1">
            <w:pPr>
              <w:ind w:left="142" w:hanging="142"/>
              <w:jc w:val="center"/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28AAD582" w14:textId="77777777" w:rsidR="006850B1" w:rsidRPr="00C4748D" w:rsidRDefault="006850B1" w:rsidP="006850B1">
            <w:pPr>
              <w:rPr>
                <w:b/>
                <w:sz w:val="16"/>
                <w:szCs w:val="16"/>
                <w:lang w:val="fr-FR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CCDB3D1" w14:textId="77777777" w:rsidR="006850B1" w:rsidRPr="00C4748D" w:rsidRDefault="006850B1" w:rsidP="006850B1">
            <w:pPr>
              <w:rPr>
                <w:b/>
                <w:sz w:val="16"/>
                <w:szCs w:val="16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A783FBA" w14:textId="77777777" w:rsidR="006850B1" w:rsidRPr="00C4748D" w:rsidRDefault="006850B1" w:rsidP="006850B1">
            <w:pPr>
              <w:rPr>
                <w:b/>
                <w:sz w:val="16"/>
                <w:szCs w:val="16"/>
                <w:lang w:val="ro-RO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231A481" w14:textId="77777777" w:rsidR="006850B1" w:rsidRPr="00C4748D" w:rsidRDefault="006850B1" w:rsidP="006850B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3634" w:themeFill="accent2" w:themeFillShade="BF"/>
          </w:tcPr>
          <w:p w14:paraId="3580ABDA" w14:textId="77777777" w:rsidR="006850B1" w:rsidRPr="00C4748D" w:rsidRDefault="006850B1" w:rsidP="006850B1">
            <w:pPr>
              <w:rPr>
                <w:sz w:val="16"/>
                <w:szCs w:val="16"/>
              </w:rPr>
            </w:pPr>
          </w:p>
        </w:tc>
      </w:tr>
    </w:tbl>
    <w:p w14:paraId="4E14278D" w14:textId="77777777" w:rsidR="00C07414" w:rsidRPr="00C4748D" w:rsidRDefault="004101CB" w:rsidP="004101CB">
      <w:pPr>
        <w:rPr>
          <w:sz w:val="16"/>
          <w:szCs w:val="16"/>
          <w:lang w:val="ro-RO"/>
        </w:rPr>
      </w:pPr>
      <w:r w:rsidRPr="00C4748D">
        <w:rPr>
          <w:sz w:val="16"/>
          <w:szCs w:val="16"/>
          <w:lang w:val="ro-RO"/>
        </w:rPr>
        <w:t>* Practica pedagogică se desfășoară în licee din învățământul preuniversitar.</w:t>
      </w:r>
    </w:p>
    <w:p w14:paraId="763E1B45" w14:textId="77777777" w:rsidR="004101CB" w:rsidRPr="00C4748D" w:rsidRDefault="004101CB" w:rsidP="00C07414">
      <w:pPr>
        <w:rPr>
          <w:sz w:val="16"/>
          <w:szCs w:val="16"/>
          <w:lang w:val="ro-RO"/>
        </w:rPr>
      </w:pPr>
    </w:p>
    <w:p w14:paraId="66B3DD09" w14:textId="77777777" w:rsidR="006E6B4D" w:rsidRDefault="006E6B4D" w:rsidP="006E6B4D">
      <w:pPr>
        <w:rPr>
          <w:lang w:val="pt-BR"/>
        </w:rPr>
      </w:pPr>
      <w:bookmarkStart w:id="0" w:name="_GoBack"/>
      <w:bookmarkEnd w:id="0"/>
    </w:p>
    <w:sectPr w:rsidR="006E6B4D" w:rsidSect="00261A7F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7B057E" w14:textId="77777777" w:rsidR="005A48E6" w:rsidRDefault="005A48E6" w:rsidP="006850B1">
      <w:r>
        <w:separator/>
      </w:r>
    </w:p>
  </w:endnote>
  <w:endnote w:type="continuationSeparator" w:id="0">
    <w:p w14:paraId="02F7A8C2" w14:textId="77777777" w:rsidR="005A48E6" w:rsidRDefault="005A48E6" w:rsidP="00685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AF699C" w14:textId="77777777" w:rsidR="005A48E6" w:rsidRDefault="005A48E6" w:rsidP="006850B1">
      <w:r>
        <w:separator/>
      </w:r>
    </w:p>
  </w:footnote>
  <w:footnote w:type="continuationSeparator" w:id="0">
    <w:p w14:paraId="2CECAAAE" w14:textId="77777777" w:rsidR="005A48E6" w:rsidRDefault="005A48E6" w:rsidP="00685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FA3A68"/>
    <w:multiLevelType w:val="hybridMultilevel"/>
    <w:tmpl w:val="B47CA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5B4C7A"/>
    <w:multiLevelType w:val="hybridMultilevel"/>
    <w:tmpl w:val="558A118A"/>
    <w:lvl w:ilvl="0" w:tplc="0418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IxsTAxNzY0NbdU0lEKTi0uzszPAykwqQUA+k9awiwAAAA="/>
  </w:docVars>
  <w:rsids>
    <w:rsidRoot w:val="000771D3"/>
    <w:rsid w:val="000003B5"/>
    <w:rsid w:val="00001FF4"/>
    <w:rsid w:val="000024EE"/>
    <w:rsid w:val="000058BC"/>
    <w:rsid w:val="000108AB"/>
    <w:rsid w:val="00013214"/>
    <w:rsid w:val="00013990"/>
    <w:rsid w:val="00013EBD"/>
    <w:rsid w:val="000146E7"/>
    <w:rsid w:val="00014C19"/>
    <w:rsid w:val="00016C14"/>
    <w:rsid w:val="00020B18"/>
    <w:rsid w:val="00022985"/>
    <w:rsid w:val="00023648"/>
    <w:rsid w:val="000239D9"/>
    <w:rsid w:val="000248D6"/>
    <w:rsid w:val="00025AD4"/>
    <w:rsid w:val="00025D18"/>
    <w:rsid w:val="00026804"/>
    <w:rsid w:val="000269A6"/>
    <w:rsid w:val="00035D03"/>
    <w:rsid w:val="00036A3C"/>
    <w:rsid w:val="00037006"/>
    <w:rsid w:val="0004042F"/>
    <w:rsid w:val="0004092C"/>
    <w:rsid w:val="0004280E"/>
    <w:rsid w:val="00043B8D"/>
    <w:rsid w:val="000440EB"/>
    <w:rsid w:val="000445FA"/>
    <w:rsid w:val="00044B27"/>
    <w:rsid w:val="000464F9"/>
    <w:rsid w:val="00050ABA"/>
    <w:rsid w:val="00051F8B"/>
    <w:rsid w:val="00053E16"/>
    <w:rsid w:val="00053EBA"/>
    <w:rsid w:val="00056B47"/>
    <w:rsid w:val="00060FAA"/>
    <w:rsid w:val="0006215F"/>
    <w:rsid w:val="000658F3"/>
    <w:rsid w:val="00066865"/>
    <w:rsid w:val="0007015F"/>
    <w:rsid w:val="0007167E"/>
    <w:rsid w:val="000721EC"/>
    <w:rsid w:val="00072803"/>
    <w:rsid w:val="000771D3"/>
    <w:rsid w:val="00077404"/>
    <w:rsid w:val="00080611"/>
    <w:rsid w:val="0008083F"/>
    <w:rsid w:val="00081870"/>
    <w:rsid w:val="00084DC8"/>
    <w:rsid w:val="00086230"/>
    <w:rsid w:val="000869B2"/>
    <w:rsid w:val="00090A66"/>
    <w:rsid w:val="0009177E"/>
    <w:rsid w:val="000955BB"/>
    <w:rsid w:val="000966E6"/>
    <w:rsid w:val="00097703"/>
    <w:rsid w:val="000A04B2"/>
    <w:rsid w:val="000A1ED1"/>
    <w:rsid w:val="000A4379"/>
    <w:rsid w:val="000A68EA"/>
    <w:rsid w:val="000A7750"/>
    <w:rsid w:val="000A7944"/>
    <w:rsid w:val="000A79EC"/>
    <w:rsid w:val="000B26C3"/>
    <w:rsid w:val="000B38A8"/>
    <w:rsid w:val="000B3BDE"/>
    <w:rsid w:val="000B40A0"/>
    <w:rsid w:val="000B494F"/>
    <w:rsid w:val="000B67B2"/>
    <w:rsid w:val="000B7166"/>
    <w:rsid w:val="000C163C"/>
    <w:rsid w:val="000C2B2A"/>
    <w:rsid w:val="000C4AB8"/>
    <w:rsid w:val="000C5DD9"/>
    <w:rsid w:val="000C749D"/>
    <w:rsid w:val="000C7DC8"/>
    <w:rsid w:val="000C7E78"/>
    <w:rsid w:val="000D05BC"/>
    <w:rsid w:val="000D205F"/>
    <w:rsid w:val="000D2BB7"/>
    <w:rsid w:val="000D3ED1"/>
    <w:rsid w:val="000D5771"/>
    <w:rsid w:val="000D5819"/>
    <w:rsid w:val="000D62B8"/>
    <w:rsid w:val="000D6D78"/>
    <w:rsid w:val="000D7613"/>
    <w:rsid w:val="000E015D"/>
    <w:rsid w:val="000E10C1"/>
    <w:rsid w:val="000E4A37"/>
    <w:rsid w:val="000E5960"/>
    <w:rsid w:val="000F192C"/>
    <w:rsid w:val="0010145E"/>
    <w:rsid w:val="001039BA"/>
    <w:rsid w:val="001046C4"/>
    <w:rsid w:val="00106409"/>
    <w:rsid w:val="0011378B"/>
    <w:rsid w:val="00114987"/>
    <w:rsid w:val="00114BA5"/>
    <w:rsid w:val="00115470"/>
    <w:rsid w:val="00115FA3"/>
    <w:rsid w:val="001164F1"/>
    <w:rsid w:val="00121030"/>
    <w:rsid w:val="001216D4"/>
    <w:rsid w:val="00125EE1"/>
    <w:rsid w:val="0012622F"/>
    <w:rsid w:val="001318FF"/>
    <w:rsid w:val="00131BC4"/>
    <w:rsid w:val="001322ED"/>
    <w:rsid w:val="0013612F"/>
    <w:rsid w:val="001375F6"/>
    <w:rsid w:val="001377B7"/>
    <w:rsid w:val="00143654"/>
    <w:rsid w:val="001437E6"/>
    <w:rsid w:val="0014397F"/>
    <w:rsid w:val="00144015"/>
    <w:rsid w:val="001441F7"/>
    <w:rsid w:val="001444A6"/>
    <w:rsid w:val="001444E4"/>
    <w:rsid w:val="001449DE"/>
    <w:rsid w:val="00144A9A"/>
    <w:rsid w:val="00144CF9"/>
    <w:rsid w:val="0014565C"/>
    <w:rsid w:val="00147F92"/>
    <w:rsid w:val="00155DA2"/>
    <w:rsid w:val="00156005"/>
    <w:rsid w:val="001572EB"/>
    <w:rsid w:val="00157CBA"/>
    <w:rsid w:val="00157D61"/>
    <w:rsid w:val="00161D79"/>
    <w:rsid w:val="00162301"/>
    <w:rsid w:val="001629CE"/>
    <w:rsid w:val="00164499"/>
    <w:rsid w:val="00164665"/>
    <w:rsid w:val="00165BA9"/>
    <w:rsid w:val="00165BBE"/>
    <w:rsid w:val="00167EB4"/>
    <w:rsid w:val="00173FDF"/>
    <w:rsid w:val="0017471E"/>
    <w:rsid w:val="00174AD4"/>
    <w:rsid w:val="00175A8E"/>
    <w:rsid w:val="00176850"/>
    <w:rsid w:val="00177084"/>
    <w:rsid w:val="00181ECE"/>
    <w:rsid w:val="00181F9A"/>
    <w:rsid w:val="001829EE"/>
    <w:rsid w:val="00182C45"/>
    <w:rsid w:val="001835B2"/>
    <w:rsid w:val="00185D54"/>
    <w:rsid w:val="00191F31"/>
    <w:rsid w:val="00192B36"/>
    <w:rsid w:val="00192EA8"/>
    <w:rsid w:val="00193333"/>
    <w:rsid w:val="00193939"/>
    <w:rsid w:val="001947B5"/>
    <w:rsid w:val="00194C62"/>
    <w:rsid w:val="001A019F"/>
    <w:rsid w:val="001A0E89"/>
    <w:rsid w:val="001A1ECC"/>
    <w:rsid w:val="001A3769"/>
    <w:rsid w:val="001A4D70"/>
    <w:rsid w:val="001A5782"/>
    <w:rsid w:val="001A6763"/>
    <w:rsid w:val="001A705A"/>
    <w:rsid w:val="001B00EB"/>
    <w:rsid w:val="001B0641"/>
    <w:rsid w:val="001B4D3C"/>
    <w:rsid w:val="001B5182"/>
    <w:rsid w:val="001B62DF"/>
    <w:rsid w:val="001B6579"/>
    <w:rsid w:val="001B6636"/>
    <w:rsid w:val="001B789A"/>
    <w:rsid w:val="001C1EF7"/>
    <w:rsid w:val="001C2D65"/>
    <w:rsid w:val="001C45B4"/>
    <w:rsid w:val="001C5D5B"/>
    <w:rsid w:val="001D00E0"/>
    <w:rsid w:val="001D49FD"/>
    <w:rsid w:val="001D52AD"/>
    <w:rsid w:val="001D5D95"/>
    <w:rsid w:val="001E0069"/>
    <w:rsid w:val="001E086E"/>
    <w:rsid w:val="001E667D"/>
    <w:rsid w:val="001E7137"/>
    <w:rsid w:val="001E79DF"/>
    <w:rsid w:val="001F6B75"/>
    <w:rsid w:val="00200D48"/>
    <w:rsid w:val="00200E7D"/>
    <w:rsid w:val="00204F84"/>
    <w:rsid w:val="00207C55"/>
    <w:rsid w:val="00207DFC"/>
    <w:rsid w:val="002102A6"/>
    <w:rsid w:val="00210DFB"/>
    <w:rsid w:val="00211A4E"/>
    <w:rsid w:val="00212E89"/>
    <w:rsid w:val="00212EF0"/>
    <w:rsid w:val="002133D5"/>
    <w:rsid w:val="00213791"/>
    <w:rsid w:val="00213B75"/>
    <w:rsid w:val="00214689"/>
    <w:rsid w:val="00214A7B"/>
    <w:rsid w:val="00215203"/>
    <w:rsid w:val="002165B0"/>
    <w:rsid w:val="00216885"/>
    <w:rsid w:val="00224B40"/>
    <w:rsid w:val="00224EB6"/>
    <w:rsid w:val="00225002"/>
    <w:rsid w:val="002258DB"/>
    <w:rsid w:val="00225CAA"/>
    <w:rsid w:val="00225CD0"/>
    <w:rsid w:val="00231387"/>
    <w:rsid w:val="002320B1"/>
    <w:rsid w:val="00233807"/>
    <w:rsid w:val="0023661E"/>
    <w:rsid w:val="00237E25"/>
    <w:rsid w:val="00240146"/>
    <w:rsid w:val="00240283"/>
    <w:rsid w:val="00241BD4"/>
    <w:rsid w:val="00243794"/>
    <w:rsid w:val="002437F6"/>
    <w:rsid w:val="002449C4"/>
    <w:rsid w:val="0024651F"/>
    <w:rsid w:val="00247514"/>
    <w:rsid w:val="00247D6A"/>
    <w:rsid w:val="0025028A"/>
    <w:rsid w:val="002508C1"/>
    <w:rsid w:val="002517D6"/>
    <w:rsid w:val="00251942"/>
    <w:rsid w:val="002538F6"/>
    <w:rsid w:val="002539FD"/>
    <w:rsid w:val="0025434D"/>
    <w:rsid w:val="0025495C"/>
    <w:rsid w:val="00254A58"/>
    <w:rsid w:val="00254C8E"/>
    <w:rsid w:val="00255622"/>
    <w:rsid w:val="0025577A"/>
    <w:rsid w:val="002573C1"/>
    <w:rsid w:val="00257AA1"/>
    <w:rsid w:val="0026024C"/>
    <w:rsid w:val="00260BF7"/>
    <w:rsid w:val="00261A7F"/>
    <w:rsid w:val="00265C17"/>
    <w:rsid w:val="00266138"/>
    <w:rsid w:val="00266F2B"/>
    <w:rsid w:val="002747DB"/>
    <w:rsid w:val="00274ED6"/>
    <w:rsid w:val="002769A7"/>
    <w:rsid w:val="00277DF4"/>
    <w:rsid w:val="0028001E"/>
    <w:rsid w:val="002809C2"/>
    <w:rsid w:val="00282719"/>
    <w:rsid w:val="00286243"/>
    <w:rsid w:val="002866DC"/>
    <w:rsid w:val="00287251"/>
    <w:rsid w:val="00287FBF"/>
    <w:rsid w:val="00292BF1"/>
    <w:rsid w:val="002957C3"/>
    <w:rsid w:val="002962F8"/>
    <w:rsid w:val="00296B56"/>
    <w:rsid w:val="00296D25"/>
    <w:rsid w:val="002A075C"/>
    <w:rsid w:val="002A1585"/>
    <w:rsid w:val="002A2022"/>
    <w:rsid w:val="002A7D27"/>
    <w:rsid w:val="002B03C4"/>
    <w:rsid w:val="002B436D"/>
    <w:rsid w:val="002B514C"/>
    <w:rsid w:val="002B5CAC"/>
    <w:rsid w:val="002B6EE4"/>
    <w:rsid w:val="002C125E"/>
    <w:rsid w:val="002C41F4"/>
    <w:rsid w:val="002C4C54"/>
    <w:rsid w:val="002D1CB7"/>
    <w:rsid w:val="002D256A"/>
    <w:rsid w:val="002D28C9"/>
    <w:rsid w:val="002D7980"/>
    <w:rsid w:val="002E392F"/>
    <w:rsid w:val="002E44C6"/>
    <w:rsid w:val="002E46C8"/>
    <w:rsid w:val="002E5375"/>
    <w:rsid w:val="002E6BFA"/>
    <w:rsid w:val="002E79C4"/>
    <w:rsid w:val="002F0BC4"/>
    <w:rsid w:val="002F27BD"/>
    <w:rsid w:val="002F2A5E"/>
    <w:rsid w:val="002F3379"/>
    <w:rsid w:val="002F4144"/>
    <w:rsid w:val="002F47E2"/>
    <w:rsid w:val="002F4CFA"/>
    <w:rsid w:val="002F54DA"/>
    <w:rsid w:val="002F5EB2"/>
    <w:rsid w:val="002F675C"/>
    <w:rsid w:val="002F72D2"/>
    <w:rsid w:val="003007F5"/>
    <w:rsid w:val="00300B93"/>
    <w:rsid w:val="003012C5"/>
    <w:rsid w:val="0030299F"/>
    <w:rsid w:val="00302E9B"/>
    <w:rsid w:val="003031CF"/>
    <w:rsid w:val="003035CC"/>
    <w:rsid w:val="00303D23"/>
    <w:rsid w:val="003058FD"/>
    <w:rsid w:val="00306A38"/>
    <w:rsid w:val="00307140"/>
    <w:rsid w:val="00307F6C"/>
    <w:rsid w:val="00310117"/>
    <w:rsid w:val="00313E80"/>
    <w:rsid w:val="00315D16"/>
    <w:rsid w:val="0032191E"/>
    <w:rsid w:val="00321D77"/>
    <w:rsid w:val="00323091"/>
    <w:rsid w:val="00325168"/>
    <w:rsid w:val="00325D7F"/>
    <w:rsid w:val="003309CF"/>
    <w:rsid w:val="00330D3E"/>
    <w:rsid w:val="00331D3F"/>
    <w:rsid w:val="003333B0"/>
    <w:rsid w:val="00334037"/>
    <w:rsid w:val="003340BB"/>
    <w:rsid w:val="00336BE0"/>
    <w:rsid w:val="00341626"/>
    <w:rsid w:val="00341992"/>
    <w:rsid w:val="003419F6"/>
    <w:rsid w:val="00346D7C"/>
    <w:rsid w:val="00346DB2"/>
    <w:rsid w:val="00347F2D"/>
    <w:rsid w:val="00350498"/>
    <w:rsid w:val="00351854"/>
    <w:rsid w:val="00355D10"/>
    <w:rsid w:val="00356465"/>
    <w:rsid w:val="003571C9"/>
    <w:rsid w:val="00357EBB"/>
    <w:rsid w:val="003613B5"/>
    <w:rsid w:val="00362664"/>
    <w:rsid w:val="00363093"/>
    <w:rsid w:val="003633F1"/>
    <w:rsid w:val="0036625E"/>
    <w:rsid w:val="003673C5"/>
    <w:rsid w:val="00373974"/>
    <w:rsid w:val="003739AB"/>
    <w:rsid w:val="00376960"/>
    <w:rsid w:val="00380254"/>
    <w:rsid w:val="00380E2E"/>
    <w:rsid w:val="00380F3B"/>
    <w:rsid w:val="00381440"/>
    <w:rsid w:val="003849B9"/>
    <w:rsid w:val="00384F5F"/>
    <w:rsid w:val="0038666F"/>
    <w:rsid w:val="00386C96"/>
    <w:rsid w:val="00391742"/>
    <w:rsid w:val="003941BF"/>
    <w:rsid w:val="003A2A84"/>
    <w:rsid w:val="003A3E88"/>
    <w:rsid w:val="003A3EDA"/>
    <w:rsid w:val="003A489E"/>
    <w:rsid w:val="003A48BB"/>
    <w:rsid w:val="003A7278"/>
    <w:rsid w:val="003B0653"/>
    <w:rsid w:val="003B07BC"/>
    <w:rsid w:val="003B28A6"/>
    <w:rsid w:val="003B4656"/>
    <w:rsid w:val="003B4DFB"/>
    <w:rsid w:val="003B5006"/>
    <w:rsid w:val="003B78C9"/>
    <w:rsid w:val="003C106C"/>
    <w:rsid w:val="003C11DD"/>
    <w:rsid w:val="003C454F"/>
    <w:rsid w:val="003C49D0"/>
    <w:rsid w:val="003C4FEB"/>
    <w:rsid w:val="003D012C"/>
    <w:rsid w:val="003D1337"/>
    <w:rsid w:val="003D1BFB"/>
    <w:rsid w:val="003D1C20"/>
    <w:rsid w:val="003D2511"/>
    <w:rsid w:val="003D3422"/>
    <w:rsid w:val="003D3E12"/>
    <w:rsid w:val="003D4367"/>
    <w:rsid w:val="003D444B"/>
    <w:rsid w:val="003D537E"/>
    <w:rsid w:val="003D7D8C"/>
    <w:rsid w:val="003E22BF"/>
    <w:rsid w:val="003E2BC4"/>
    <w:rsid w:val="003E2E04"/>
    <w:rsid w:val="003E5FD2"/>
    <w:rsid w:val="003E6185"/>
    <w:rsid w:val="003E670B"/>
    <w:rsid w:val="003E7081"/>
    <w:rsid w:val="003F15A2"/>
    <w:rsid w:val="003F1F20"/>
    <w:rsid w:val="003F29E1"/>
    <w:rsid w:val="003F2B85"/>
    <w:rsid w:val="003F3852"/>
    <w:rsid w:val="003F39A7"/>
    <w:rsid w:val="003F429E"/>
    <w:rsid w:val="003F5023"/>
    <w:rsid w:val="003F6316"/>
    <w:rsid w:val="004030ED"/>
    <w:rsid w:val="00403696"/>
    <w:rsid w:val="00403829"/>
    <w:rsid w:val="00403A8D"/>
    <w:rsid w:val="00403FF9"/>
    <w:rsid w:val="00405B8F"/>
    <w:rsid w:val="00406224"/>
    <w:rsid w:val="004101CB"/>
    <w:rsid w:val="00410213"/>
    <w:rsid w:val="0041066E"/>
    <w:rsid w:val="00412895"/>
    <w:rsid w:val="004140A2"/>
    <w:rsid w:val="0041438F"/>
    <w:rsid w:val="004201C6"/>
    <w:rsid w:val="004205DE"/>
    <w:rsid w:val="004265B5"/>
    <w:rsid w:val="00430B91"/>
    <w:rsid w:val="00432365"/>
    <w:rsid w:val="00432AEB"/>
    <w:rsid w:val="00434555"/>
    <w:rsid w:val="004347EF"/>
    <w:rsid w:val="00435057"/>
    <w:rsid w:val="00437A56"/>
    <w:rsid w:val="00441CB4"/>
    <w:rsid w:val="0044302F"/>
    <w:rsid w:val="0044332D"/>
    <w:rsid w:val="00444DC6"/>
    <w:rsid w:val="00453179"/>
    <w:rsid w:val="004531E3"/>
    <w:rsid w:val="00453790"/>
    <w:rsid w:val="00454925"/>
    <w:rsid w:val="0045646C"/>
    <w:rsid w:val="00456FC9"/>
    <w:rsid w:val="00457000"/>
    <w:rsid w:val="004618F1"/>
    <w:rsid w:val="00464A1B"/>
    <w:rsid w:val="00465A51"/>
    <w:rsid w:val="00467C85"/>
    <w:rsid w:val="00470ECB"/>
    <w:rsid w:val="00473919"/>
    <w:rsid w:val="00477663"/>
    <w:rsid w:val="00480659"/>
    <w:rsid w:val="0048120C"/>
    <w:rsid w:val="00481456"/>
    <w:rsid w:val="00483666"/>
    <w:rsid w:val="00483B2E"/>
    <w:rsid w:val="00483BA1"/>
    <w:rsid w:val="00484D2F"/>
    <w:rsid w:val="00485BDD"/>
    <w:rsid w:val="00485E28"/>
    <w:rsid w:val="0049060C"/>
    <w:rsid w:val="00492C87"/>
    <w:rsid w:val="00493583"/>
    <w:rsid w:val="00494B50"/>
    <w:rsid w:val="004951DD"/>
    <w:rsid w:val="004A0212"/>
    <w:rsid w:val="004A2213"/>
    <w:rsid w:val="004A3841"/>
    <w:rsid w:val="004A4DE9"/>
    <w:rsid w:val="004A6092"/>
    <w:rsid w:val="004A673C"/>
    <w:rsid w:val="004B0339"/>
    <w:rsid w:val="004B13E3"/>
    <w:rsid w:val="004B1873"/>
    <w:rsid w:val="004B1D00"/>
    <w:rsid w:val="004B3961"/>
    <w:rsid w:val="004B5596"/>
    <w:rsid w:val="004B5F32"/>
    <w:rsid w:val="004B6778"/>
    <w:rsid w:val="004B73E4"/>
    <w:rsid w:val="004C0C2E"/>
    <w:rsid w:val="004C0DF9"/>
    <w:rsid w:val="004C34DD"/>
    <w:rsid w:val="004C4882"/>
    <w:rsid w:val="004C599F"/>
    <w:rsid w:val="004C59ED"/>
    <w:rsid w:val="004D2721"/>
    <w:rsid w:val="004D3665"/>
    <w:rsid w:val="004D3DE4"/>
    <w:rsid w:val="004D7996"/>
    <w:rsid w:val="004E08F8"/>
    <w:rsid w:val="004E12DE"/>
    <w:rsid w:val="004E167F"/>
    <w:rsid w:val="004E6F61"/>
    <w:rsid w:val="004F0356"/>
    <w:rsid w:val="004F1317"/>
    <w:rsid w:val="004F21A5"/>
    <w:rsid w:val="004F2787"/>
    <w:rsid w:val="004F2BD5"/>
    <w:rsid w:val="004F5C63"/>
    <w:rsid w:val="004F68B6"/>
    <w:rsid w:val="004F799C"/>
    <w:rsid w:val="005003DC"/>
    <w:rsid w:val="005050B7"/>
    <w:rsid w:val="00506D8E"/>
    <w:rsid w:val="005100F0"/>
    <w:rsid w:val="00510CEF"/>
    <w:rsid w:val="0051124F"/>
    <w:rsid w:val="005142AD"/>
    <w:rsid w:val="0051628C"/>
    <w:rsid w:val="005166DF"/>
    <w:rsid w:val="00521660"/>
    <w:rsid w:val="00523795"/>
    <w:rsid w:val="00525F0F"/>
    <w:rsid w:val="00527257"/>
    <w:rsid w:val="00530210"/>
    <w:rsid w:val="00530673"/>
    <w:rsid w:val="0053142B"/>
    <w:rsid w:val="00531995"/>
    <w:rsid w:val="005359C7"/>
    <w:rsid w:val="00537A3A"/>
    <w:rsid w:val="00540999"/>
    <w:rsid w:val="00541412"/>
    <w:rsid w:val="005416C2"/>
    <w:rsid w:val="0054229D"/>
    <w:rsid w:val="00543CF5"/>
    <w:rsid w:val="0054419D"/>
    <w:rsid w:val="005459B3"/>
    <w:rsid w:val="00545C29"/>
    <w:rsid w:val="00547009"/>
    <w:rsid w:val="00551C4F"/>
    <w:rsid w:val="005529A2"/>
    <w:rsid w:val="005544CB"/>
    <w:rsid w:val="005547B9"/>
    <w:rsid w:val="00556065"/>
    <w:rsid w:val="005603BA"/>
    <w:rsid w:val="00561183"/>
    <w:rsid w:val="0056137E"/>
    <w:rsid w:val="00564911"/>
    <w:rsid w:val="00565475"/>
    <w:rsid w:val="00570231"/>
    <w:rsid w:val="00570FE2"/>
    <w:rsid w:val="005726BA"/>
    <w:rsid w:val="00573003"/>
    <w:rsid w:val="005752C2"/>
    <w:rsid w:val="00575726"/>
    <w:rsid w:val="0057595E"/>
    <w:rsid w:val="005766B6"/>
    <w:rsid w:val="00576C2E"/>
    <w:rsid w:val="005771A2"/>
    <w:rsid w:val="00583B6A"/>
    <w:rsid w:val="005847DC"/>
    <w:rsid w:val="00587455"/>
    <w:rsid w:val="00587CD1"/>
    <w:rsid w:val="00592E9E"/>
    <w:rsid w:val="00592FC0"/>
    <w:rsid w:val="00593269"/>
    <w:rsid w:val="00593D42"/>
    <w:rsid w:val="00593E6B"/>
    <w:rsid w:val="0059434B"/>
    <w:rsid w:val="00595D42"/>
    <w:rsid w:val="00596894"/>
    <w:rsid w:val="00596957"/>
    <w:rsid w:val="00596992"/>
    <w:rsid w:val="005A0900"/>
    <w:rsid w:val="005A11F5"/>
    <w:rsid w:val="005A1EC9"/>
    <w:rsid w:val="005A1FCA"/>
    <w:rsid w:val="005A2583"/>
    <w:rsid w:val="005A2781"/>
    <w:rsid w:val="005A2885"/>
    <w:rsid w:val="005A2A88"/>
    <w:rsid w:val="005A2E24"/>
    <w:rsid w:val="005A33F9"/>
    <w:rsid w:val="005A3FFF"/>
    <w:rsid w:val="005A48E6"/>
    <w:rsid w:val="005A49AB"/>
    <w:rsid w:val="005A620E"/>
    <w:rsid w:val="005A62C4"/>
    <w:rsid w:val="005A7946"/>
    <w:rsid w:val="005B211D"/>
    <w:rsid w:val="005B2C8F"/>
    <w:rsid w:val="005B300E"/>
    <w:rsid w:val="005B3BDF"/>
    <w:rsid w:val="005B61B4"/>
    <w:rsid w:val="005C324F"/>
    <w:rsid w:val="005C41A3"/>
    <w:rsid w:val="005C6D8A"/>
    <w:rsid w:val="005C745E"/>
    <w:rsid w:val="005C7643"/>
    <w:rsid w:val="005D10ED"/>
    <w:rsid w:val="005D1AB8"/>
    <w:rsid w:val="005D3C1D"/>
    <w:rsid w:val="005D3D48"/>
    <w:rsid w:val="005D575A"/>
    <w:rsid w:val="005D7CD9"/>
    <w:rsid w:val="005E14A5"/>
    <w:rsid w:val="005E3746"/>
    <w:rsid w:val="005E3D43"/>
    <w:rsid w:val="005E3E77"/>
    <w:rsid w:val="005E47DA"/>
    <w:rsid w:val="005E689A"/>
    <w:rsid w:val="005E7D08"/>
    <w:rsid w:val="005F2D52"/>
    <w:rsid w:val="005F3635"/>
    <w:rsid w:val="005F6683"/>
    <w:rsid w:val="006001D0"/>
    <w:rsid w:val="0060128B"/>
    <w:rsid w:val="00601684"/>
    <w:rsid w:val="00602CE9"/>
    <w:rsid w:val="00610F7A"/>
    <w:rsid w:val="00611179"/>
    <w:rsid w:val="00611365"/>
    <w:rsid w:val="0061153B"/>
    <w:rsid w:val="0061248A"/>
    <w:rsid w:val="00612EB4"/>
    <w:rsid w:val="00614A6D"/>
    <w:rsid w:val="00616073"/>
    <w:rsid w:val="0061750A"/>
    <w:rsid w:val="0061767D"/>
    <w:rsid w:val="00620659"/>
    <w:rsid w:val="00621019"/>
    <w:rsid w:val="00623AF2"/>
    <w:rsid w:val="00625C32"/>
    <w:rsid w:val="00626AA6"/>
    <w:rsid w:val="006317D8"/>
    <w:rsid w:val="006335A4"/>
    <w:rsid w:val="00633E00"/>
    <w:rsid w:val="0063471D"/>
    <w:rsid w:val="006368F8"/>
    <w:rsid w:val="00636D24"/>
    <w:rsid w:val="006402D1"/>
    <w:rsid w:val="006413C3"/>
    <w:rsid w:val="00642C6C"/>
    <w:rsid w:val="00644B18"/>
    <w:rsid w:val="006455E3"/>
    <w:rsid w:val="00646AF0"/>
    <w:rsid w:val="00647A97"/>
    <w:rsid w:val="006515E3"/>
    <w:rsid w:val="00654628"/>
    <w:rsid w:val="00654763"/>
    <w:rsid w:val="00655B33"/>
    <w:rsid w:val="006564B6"/>
    <w:rsid w:val="00656FBA"/>
    <w:rsid w:val="00664708"/>
    <w:rsid w:val="00666B6C"/>
    <w:rsid w:val="006674B1"/>
    <w:rsid w:val="00667E4B"/>
    <w:rsid w:val="00670F34"/>
    <w:rsid w:val="00671EE2"/>
    <w:rsid w:val="00674A25"/>
    <w:rsid w:val="006755EE"/>
    <w:rsid w:val="0067601F"/>
    <w:rsid w:val="006833AA"/>
    <w:rsid w:val="00683EF4"/>
    <w:rsid w:val="00684067"/>
    <w:rsid w:val="00684B81"/>
    <w:rsid w:val="006850B1"/>
    <w:rsid w:val="0068564C"/>
    <w:rsid w:val="00685D0D"/>
    <w:rsid w:val="0068624A"/>
    <w:rsid w:val="00686E07"/>
    <w:rsid w:val="00691663"/>
    <w:rsid w:val="006918D4"/>
    <w:rsid w:val="00693100"/>
    <w:rsid w:val="006936C9"/>
    <w:rsid w:val="00693788"/>
    <w:rsid w:val="00695E2A"/>
    <w:rsid w:val="00697C53"/>
    <w:rsid w:val="006A0105"/>
    <w:rsid w:val="006A2447"/>
    <w:rsid w:val="006A379F"/>
    <w:rsid w:val="006A4C0C"/>
    <w:rsid w:val="006A50C2"/>
    <w:rsid w:val="006A59DA"/>
    <w:rsid w:val="006A63DA"/>
    <w:rsid w:val="006A63EF"/>
    <w:rsid w:val="006B08C4"/>
    <w:rsid w:val="006B1D8C"/>
    <w:rsid w:val="006B209A"/>
    <w:rsid w:val="006B303D"/>
    <w:rsid w:val="006B642A"/>
    <w:rsid w:val="006B65A6"/>
    <w:rsid w:val="006C134D"/>
    <w:rsid w:val="006C383B"/>
    <w:rsid w:val="006C4671"/>
    <w:rsid w:val="006C4AD7"/>
    <w:rsid w:val="006C61FF"/>
    <w:rsid w:val="006C6FA6"/>
    <w:rsid w:val="006D1F3F"/>
    <w:rsid w:val="006D3DDD"/>
    <w:rsid w:val="006D40FF"/>
    <w:rsid w:val="006D548A"/>
    <w:rsid w:val="006D5E26"/>
    <w:rsid w:val="006D70D9"/>
    <w:rsid w:val="006D7DDF"/>
    <w:rsid w:val="006E20E7"/>
    <w:rsid w:val="006E2966"/>
    <w:rsid w:val="006E4152"/>
    <w:rsid w:val="006E59FE"/>
    <w:rsid w:val="006E646A"/>
    <w:rsid w:val="006E6B4D"/>
    <w:rsid w:val="006F0A9B"/>
    <w:rsid w:val="006F10C7"/>
    <w:rsid w:val="006F1161"/>
    <w:rsid w:val="006F3222"/>
    <w:rsid w:val="006F3B42"/>
    <w:rsid w:val="006F4031"/>
    <w:rsid w:val="006F4844"/>
    <w:rsid w:val="006F5A3D"/>
    <w:rsid w:val="006F77E4"/>
    <w:rsid w:val="00700B99"/>
    <w:rsid w:val="00700E11"/>
    <w:rsid w:val="00702EC6"/>
    <w:rsid w:val="00703135"/>
    <w:rsid w:val="00703716"/>
    <w:rsid w:val="00703776"/>
    <w:rsid w:val="00706C63"/>
    <w:rsid w:val="00706C8D"/>
    <w:rsid w:val="00707F1A"/>
    <w:rsid w:val="0071109A"/>
    <w:rsid w:val="00711B7C"/>
    <w:rsid w:val="00716749"/>
    <w:rsid w:val="00716D81"/>
    <w:rsid w:val="007200E4"/>
    <w:rsid w:val="00720D5B"/>
    <w:rsid w:val="00721B79"/>
    <w:rsid w:val="00722CD2"/>
    <w:rsid w:val="00723CC3"/>
    <w:rsid w:val="007248A4"/>
    <w:rsid w:val="00727E7C"/>
    <w:rsid w:val="0073059E"/>
    <w:rsid w:val="0073095F"/>
    <w:rsid w:val="00731BDD"/>
    <w:rsid w:val="007343FB"/>
    <w:rsid w:val="0073594A"/>
    <w:rsid w:val="007360F6"/>
    <w:rsid w:val="00737AA9"/>
    <w:rsid w:val="0074308F"/>
    <w:rsid w:val="007433E3"/>
    <w:rsid w:val="00745B4C"/>
    <w:rsid w:val="0074634C"/>
    <w:rsid w:val="00747FA0"/>
    <w:rsid w:val="0075026F"/>
    <w:rsid w:val="00750823"/>
    <w:rsid w:val="00754652"/>
    <w:rsid w:val="00754951"/>
    <w:rsid w:val="00755EB9"/>
    <w:rsid w:val="00761075"/>
    <w:rsid w:val="007629FE"/>
    <w:rsid w:val="00763AC6"/>
    <w:rsid w:val="00764B14"/>
    <w:rsid w:val="00765726"/>
    <w:rsid w:val="00765AFE"/>
    <w:rsid w:val="00766350"/>
    <w:rsid w:val="00767AFE"/>
    <w:rsid w:val="00767B0D"/>
    <w:rsid w:val="00773E63"/>
    <w:rsid w:val="00774522"/>
    <w:rsid w:val="007756E9"/>
    <w:rsid w:val="007761BF"/>
    <w:rsid w:val="00777232"/>
    <w:rsid w:val="0078251F"/>
    <w:rsid w:val="007830B5"/>
    <w:rsid w:val="00785C6A"/>
    <w:rsid w:val="0078613E"/>
    <w:rsid w:val="00787CCE"/>
    <w:rsid w:val="00790695"/>
    <w:rsid w:val="007909BD"/>
    <w:rsid w:val="00792D0D"/>
    <w:rsid w:val="00793D90"/>
    <w:rsid w:val="00793DB7"/>
    <w:rsid w:val="0079582F"/>
    <w:rsid w:val="00795D55"/>
    <w:rsid w:val="00797FB0"/>
    <w:rsid w:val="007A0BC6"/>
    <w:rsid w:val="007A1EBB"/>
    <w:rsid w:val="007A6AFA"/>
    <w:rsid w:val="007A6D33"/>
    <w:rsid w:val="007B0C52"/>
    <w:rsid w:val="007B2962"/>
    <w:rsid w:val="007B31D4"/>
    <w:rsid w:val="007B3718"/>
    <w:rsid w:val="007C2521"/>
    <w:rsid w:val="007C2FEC"/>
    <w:rsid w:val="007C3035"/>
    <w:rsid w:val="007C36AA"/>
    <w:rsid w:val="007C7044"/>
    <w:rsid w:val="007D164C"/>
    <w:rsid w:val="007D1CBC"/>
    <w:rsid w:val="007D27DA"/>
    <w:rsid w:val="007D7BE1"/>
    <w:rsid w:val="007D7E6F"/>
    <w:rsid w:val="007E033E"/>
    <w:rsid w:val="007E0758"/>
    <w:rsid w:val="007E1AC1"/>
    <w:rsid w:val="007E266E"/>
    <w:rsid w:val="007E3C12"/>
    <w:rsid w:val="007E48AC"/>
    <w:rsid w:val="007E69ED"/>
    <w:rsid w:val="007E6D40"/>
    <w:rsid w:val="007E7210"/>
    <w:rsid w:val="007F0476"/>
    <w:rsid w:val="007F0854"/>
    <w:rsid w:val="007F085E"/>
    <w:rsid w:val="007F1017"/>
    <w:rsid w:val="007F1CFA"/>
    <w:rsid w:val="007F1D15"/>
    <w:rsid w:val="007F33C0"/>
    <w:rsid w:val="007F3B6C"/>
    <w:rsid w:val="007F5D2D"/>
    <w:rsid w:val="007F6476"/>
    <w:rsid w:val="008021A2"/>
    <w:rsid w:val="0080283B"/>
    <w:rsid w:val="008032C6"/>
    <w:rsid w:val="008048E9"/>
    <w:rsid w:val="008067C5"/>
    <w:rsid w:val="008079D0"/>
    <w:rsid w:val="00810DC8"/>
    <w:rsid w:val="00810F07"/>
    <w:rsid w:val="00813068"/>
    <w:rsid w:val="00815240"/>
    <w:rsid w:val="008153D7"/>
    <w:rsid w:val="00815D1F"/>
    <w:rsid w:val="00820A4E"/>
    <w:rsid w:val="0082347A"/>
    <w:rsid w:val="0082565D"/>
    <w:rsid w:val="00826C1F"/>
    <w:rsid w:val="00830042"/>
    <w:rsid w:val="0083238B"/>
    <w:rsid w:val="008324C8"/>
    <w:rsid w:val="00832C22"/>
    <w:rsid w:val="00832C94"/>
    <w:rsid w:val="00835B11"/>
    <w:rsid w:val="00836254"/>
    <w:rsid w:val="00837813"/>
    <w:rsid w:val="00840A69"/>
    <w:rsid w:val="0084299B"/>
    <w:rsid w:val="00844412"/>
    <w:rsid w:val="008445FB"/>
    <w:rsid w:val="00845E97"/>
    <w:rsid w:val="00846BCE"/>
    <w:rsid w:val="00846C63"/>
    <w:rsid w:val="00847673"/>
    <w:rsid w:val="0085024F"/>
    <w:rsid w:val="00851424"/>
    <w:rsid w:val="008518E5"/>
    <w:rsid w:val="00851E29"/>
    <w:rsid w:val="00851F56"/>
    <w:rsid w:val="00853A74"/>
    <w:rsid w:val="00855967"/>
    <w:rsid w:val="0086374E"/>
    <w:rsid w:val="00864ED7"/>
    <w:rsid w:val="008653AD"/>
    <w:rsid w:val="00866AA5"/>
    <w:rsid w:val="00866FF9"/>
    <w:rsid w:val="0087023E"/>
    <w:rsid w:val="00870905"/>
    <w:rsid w:val="008727B4"/>
    <w:rsid w:val="00874A0E"/>
    <w:rsid w:val="00875074"/>
    <w:rsid w:val="00875253"/>
    <w:rsid w:val="00881807"/>
    <w:rsid w:val="008820EF"/>
    <w:rsid w:val="00882782"/>
    <w:rsid w:val="00882866"/>
    <w:rsid w:val="00882917"/>
    <w:rsid w:val="00882E30"/>
    <w:rsid w:val="00887B3E"/>
    <w:rsid w:val="008918C5"/>
    <w:rsid w:val="00893407"/>
    <w:rsid w:val="00893E89"/>
    <w:rsid w:val="00894064"/>
    <w:rsid w:val="0089498B"/>
    <w:rsid w:val="008960EF"/>
    <w:rsid w:val="008A16D2"/>
    <w:rsid w:val="008A4FB6"/>
    <w:rsid w:val="008A579C"/>
    <w:rsid w:val="008B01DD"/>
    <w:rsid w:val="008B02E7"/>
    <w:rsid w:val="008B0962"/>
    <w:rsid w:val="008B0D5F"/>
    <w:rsid w:val="008B3997"/>
    <w:rsid w:val="008B4E8F"/>
    <w:rsid w:val="008B6599"/>
    <w:rsid w:val="008C077C"/>
    <w:rsid w:val="008C1E02"/>
    <w:rsid w:val="008C1F1D"/>
    <w:rsid w:val="008C24C7"/>
    <w:rsid w:val="008C302A"/>
    <w:rsid w:val="008C5026"/>
    <w:rsid w:val="008D11D4"/>
    <w:rsid w:val="008D126C"/>
    <w:rsid w:val="008D3113"/>
    <w:rsid w:val="008D4CB7"/>
    <w:rsid w:val="008D6BB1"/>
    <w:rsid w:val="008D73FA"/>
    <w:rsid w:val="008E2B4D"/>
    <w:rsid w:val="008E64FF"/>
    <w:rsid w:val="008E67C3"/>
    <w:rsid w:val="008E6FC7"/>
    <w:rsid w:val="008E7A26"/>
    <w:rsid w:val="008E7CDF"/>
    <w:rsid w:val="008F067D"/>
    <w:rsid w:val="008F0A6C"/>
    <w:rsid w:val="008F477B"/>
    <w:rsid w:val="008F4BC2"/>
    <w:rsid w:val="008F5C12"/>
    <w:rsid w:val="008F6DD0"/>
    <w:rsid w:val="008F7724"/>
    <w:rsid w:val="009010C2"/>
    <w:rsid w:val="00901C71"/>
    <w:rsid w:val="009020D1"/>
    <w:rsid w:val="00904F9F"/>
    <w:rsid w:val="00911EA4"/>
    <w:rsid w:val="00912A58"/>
    <w:rsid w:val="00913847"/>
    <w:rsid w:val="009143E0"/>
    <w:rsid w:val="00914FEC"/>
    <w:rsid w:val="00915C1A"/>
    <w:rsid w:val="00916710"/>
    <w:rsid w:val="0092151C"/>
    <w:rsid w:val="0092247A"/>
    <w:rsid w:val="00923F5A"/>
    <w:rsid w:val="00926AB6"/>
    <w:rsid w:val="00930A84"/>
    <w:rsid w:val="00930C08"/>
    <w:rsid w:val="0093191C"/>
    <w:rsid w:val="00931C80"/>
    <w:rsid w:val="009328F7"/>
    <w:rsid w:val="009345AD"/>
    <w:rsid w:val="0094160B"/>
    <w:rsid w:val="009421BB"/>
    <w:rsid w:val="0094247C"/>
    <w:rsid w:val="00942665"/>
    <w:rsid w:val="00942681"/>
    <w:rsid w:val="00944A5D"/>
    <w:rsid w:val="00944F0B"/>
    <w:rsid w:val="00952894"/>
    <w:rsid w:val="00952C54"/>
    <w:rsid w:val="00953B53"/>
    <w:rsid w:val="00953D4B"/>
    <w:rsid w:val="00954202"/>
    <w:rsid w:val="009555D3"/>
    <w:rsid w:val="00955BDF"/>
    <w:rsid w:val="00960AE8"/>
    <w:rsid w:val="009620BC"/>
    <w:rsid w:val="00962490"/>
    <w:rsid w:val="0096258E"/>
    <w:rsid w:val="009646F8"/>
    <w:rsid w:val="00964CB6"/>
    <w:rsid w:val="00965224"/>
    <w:rsid w:val="009665D9"/>
    <w:rsid w:val="00970938"/>
    <w:rsid w:val="009711F4"/>
    <w:rsid w:val="00971E09"/>
    <w:rsid w:val="009749EE"/>
    <w:rsid w:val="00976604"/>
    <w:rsid w:val="00976B75"/>
    <w:rsid w:val="00977E8E"/>
    <w:rsid w:val="00985239"/>
    <w:rsid w:val="009863BF"/>
    <w:rsid w:val="009902D3"/>
    <w:rsid w:val="0099288D"/>
    <w:rsid w:val="00993D88"/>
    <w:rsid w:val="009963C1"/>
    <w:rsid w:val="00996BB3"/>
    <w:rsid w:val="009A58D6"/>
    <w:rsid w:val="009A5A7F"/>
    <w:rsid w:val="009A6200"/>
    <w:rsid w:val="009A6D85"/>
    <w:rsid w:val="009B08F7"/>
    <w:rsid w:val="009B74A3"/>
    <w:rsid w:val="009B784D"/>
    <w:rsid w:val="009C0C1C"/>
    <w:rsid w:val="009C0D18"/>
    <w:rsid w:val="009C1934"/>
    <w:rsid w:val="009C327E"/>
    <w:rsid w:val="009C6BB1"/>
    <w:rsid w:val="009D1381"/>
    <w:rsid w:val="009D32B5"/>
    <w:rsid w:val="009D33D0"/>
    <w:rsid w:val="009D34A1"/>
    <w:rsid w:val="009D6E58"/>
    <w:rsid w:val="009E112A"/>
    <w:rsid w:val="009E11A6"/>
    <w:rsid w:val="009E213D"/>
    <w:rsid w:val="009E35A9"/>
    <w:rsid w:val="009E4C44"/>
    <w:rsid w:val="009E5C58"/>
    <w:rsid w:val="009F2553"/>
    <w:rsid w:val="00A0105D"/>
    <w:rsid w:val="00A02012"/>
    <w:rsid w:val="00A032C4"/>
    <w:rsid w:val="00A05606"/>
    <w:rsid w:val="00A1027D"/>
    <w:rsid w:val="00A10B57"/>
    <w:rsid w:val="00A11BB9"/>
    <w:rsid w:val="00A123FE"/>
    <w:rsid w:val="00A127A8"/>
    <w:rsid w:val="00A13F07"/>
    <w:rsid w:val="00A149ED"/>
    <w:rsid w:val="00A14A08"/>
    <w:rsid w:val="00A20260"/>
    <w:rsid w:val="00A20A5A"/>
    <w:rsid w:val="00A20DAE"/>
    <w:rsid w:val="00A218D4"/>
    <w:rsid w:val="00A2391D"/>
    <w:rsid w:val="00A26502"/>
    <w:rsid w:val="00A27527"/>
    <w:rsid w:val="00A2781E"/>
    <w:rsid w:val="00A3080B"/>
    <w:rsid w:val="00A309DD"/>
    <w:rsid w:val="00A3246C"/>
    <w:rsid w:val="00A328BB"/>
    <w:rsid w:val="00A3349A"/>
    <w:rsid w:val="00A3488E"/>
    <w:rsid w:val="00A349A5"/>
    <w:rsid w:val="00A367F7"/>
    <w:rsid w:val="00A40061"/>
    <w:rsid w:val="00A41A93"/>
    <w:rsid w:val="00A42180"/>
    <w:rsid w:val="00A430DF"/>
    <w:rsid w:val="00A43F46"/>
    <w:rsid w:val="00A443B4"/>
    <w:rsid w:val="00A44BBA"/>
    <w:rsid w:val="00A456D6"/>
    <w:rsid w:val="00A45FEB"/>
    <w:rsid w:val="00A46D09"/>
    <w:rsid w:val="00A47318"/>
    <w:rsid w:val="00A47E18"/>
    <w:rsid w:val="00A52A29"/>
    <w:rsid w:val="00A53BC5"/>
    <w:rsid w:val="00A546E4"/>
    <w:rsid w:val="00A54BA0"/>
    <w:rsid w:val="00A54DBD"/>
    <w:rsid w:val="00A558CE"/>
    <w:rsid w:val="00A5624B"/>
    <w:rsid w:val="00A623D2"/>
    <w:rsid w:val="00A62980"/>
    <w:rsid w:val="00A657B8"/>
    <w:rsid w:val="00A66263"/>
    <w:rsid w:val="00A66F96"/>
    <w:rsid w:val="00A67825"/>
    <w:rsid w:val="00A67F4A"/>
    <w:rsid w:val="00A71827"/>
    <w:rsid w:val="00A72BE4"/>
    <w:rsid w:val="00A7578D"/>
    <w:rsid w:val="00A77DEA"/>
    <w:rsid w:val="00A815F1"/>
    <w:rsid w:val="00A8422B"/>
    <w:rsid w:val="00A85320"/>
    <w:rsid w:val="00A877B7"/>
    <w:rsid w:val="00A90895"/>
    <w:rsid w:val="00A9353D"/>
    <w:rsid w:val="00A951DB"/>
    <w:rsid w:val="00A961AD"/>
    <w:rsid w:val="00A96BF3"/>
    <w:rsid w:val="00AA0E0B"/>
    <w:rsid w:val="00AA12E6"/>
    <w:rsid w:val="00AA2C17"/>
    <w:rsid w:val="00AA43A9"/>
    <w:rsid w:val="00AA59C7"/>
    <w:rsid w:val="00AB021C"/>
    <w:rsid w:val="00AB022C"/>
    <w:rsid w:val="00AB1EC1"/>
    <w:rsid w:val="00AB461F"/>
    <w:rsid w:val="00AB7857"/>
    <w:rsid w:val="00AC0663"/>
    <w:rsid w:val="00AC1151"/>
    <w:rsid w:val="00AC1A4D"/>
    <w:rsid w:val="00AC2936"/>
    <w:rsid w:val="00AC3447"/>
    <w:rsid w:val="00AC4116"/>
    <w:rsid w:val="00AC4AF1"/>
    <w:rsid w:val="00AC5D47"/>
    <w:rsid w:val="00AD0CA7"/>
    <w:rsid w:val="00AD3B7C"/>
    <w:rsid w:val="00AD4CEE"/>
    <w:rsid w:val="00AD5D22"/>
    <w:rsid w:val="00AD6768"/>
    <w:rsid w:val="00AD6C70"/>
    <w:rsid w:val="00AD6EE5"/>
    <w:rsid w:val="00AD7A1B"/>
    <w:rsid w:val="00AD7B3F"/>
    <w:rsid w:val="00AD7E92"/>
    <w:rsid w:val="00AE0447"/>
    <w:rsid w:val="00AE1986"/>
    <w:rsid w:val="00AE1D6B"/>
    <w:rsid w:val="00AE1DCA"/>
    <w:rsid w:val="00AE3E5A"/>
    <w:rsid w:val="00AE3FAA"/>
    <w:rsid w:val="00AE61AA"/>
    <w:rsid w:val="00AE7E58"/>
    <w:rsid w:val="00AF16F6"/>
    <w:rsid w:val="00AF2858"/>
    <w:rsid w:val="00AF2DE5"/>
    <w:rsid w:val="00AF4710"/>
    <w:rsid w:val="00AF4F65"/>
    <w:rsid w:val="00AF55A5"/>
    <w:rsid w:val="00B04F2D"/>
    <w:rsid w:val="00B05388"/>
    <w:rsid w:val="00B0563A"/>
    <w:rsid w:val="00B103AD"/>
    <w:rsid w:val="00B1240D"/>
    <w:rsid w:val="00B13C23"/>
    <w:rsid w:val="00B1447D"/>
    <w:rsid w:val="00B14511"/>
    <w:rsid w:val="00B15CB6"/>
    <w:rsid w:val="00B16FA6"/>
    <w:rsid w:val="00B20956"/>
    <w:rsid w:val="00B21299"/>
    <w:rsid w:val="00B21780"/>
    <w:rsid w:val="00B21D52"/>
    <w:rsid w:val="00B2298B"/>
    <w:rsid w:val="00B22EF6"/>
    <w:rsid w:val="00B23EDC"/>
    <w:rsid w:val="00B2600D"/>
    <w:rsid w:val="00B26901"/>
    <w:rsid w:val="00B271AD"/>
    <w:rsid w:val="00B27DEB"/>
    <w:rsid w:val="00B306EB"/>
    <w:rsid w:val="00B3180E"/>
    <w:rsid w:val="00B33047"/>
    <w:rsid w:val="00B33719"/>
    <w:rsid w:val="00B34012"/>
    <w:rsid w:val="00B3478D"/>
    <w:rsid w:val="00B366B8"/>
    <w:rsid w:val="00B376FF"/>
    <w:rsid w:val="00B405E6"/>
    <w:rsid w:val="00B410AE"/>
    <w:rsid w:val="00B411C8"/>
    <w:rsid w:val="00B4154D"/>
    <w:rsid w:val="00B44767"/>
    <w:rsid w:val="00B47E22"/>
    <w:rsid w:val="00B5093F"/>
    <w:rsid w:val="00B50AF2"/>
    <w:rsid w:val="00B51F14"/>
    <w:rsid w:val="00B537DF"/>
    <w:rsid w:val="00B54326"/>
    <w:rsid w:val="00B55652"/>
    <w:rsid w:val="00B55E7E"/>
    <w:rsid w:val="00B56908"/>
    <w:rsid w:val="00B62D5F"/>
    <w:rsid w:val="00B62F63"/>
    <w:rsid w:val="00B63100"/>
    <w:rsid w:val="00B63B6F"/>
    <w:rsid w:val="00B63F99"/>
    <w:rsid w:val="00B64D15"/>
    <w:rsid w:val="00B66022"/>
    <w:rsid w:val="00B67DD4"/>
    <w:rsid w:val="00B7189E"/>
    <w:rsid w:val="00B71CC4"/>
    <w:rsid w:val="00B71D79"/>
    <w:rsid w:val="00B73137"/>
    <w:rsid w:val="00B732B5"/>
    <w:rsid w:val="00B749EF"/>
    <w:rsid w:val="00B74A73"/>
    <w:rsid w:val="00B75A2E"/>
    <w:rsid w:val="00B770CA"/>
    <w:rsid w:val="00B80AD2"/>
    <w:rsid w:val="00B80FF1"/>
    <w:rsid w:val="00B855A1"/>
    <w:rsid w:val="00B86D67"/>
    <w:rsid w:val="00B878E0"/>
    <w:rsid w:val="00B92E12"/>
    <w:rsid w:val="00B93886"/>
    <w:rsid w:val="00B94CB8"/>
    <w:rsid w:val="00B94E9B"/>
    <w:rsid w:val="00BA164A"/>
    <w:rsid w:val="00BA6157"/>
    <w:rsid w:val="00BA7016"/>
    <w:rsid w:val="00BB0FCE"/>
    <w:rsid w:val="00BB1F3E"/>
    <w:rsid w:val="00BB2309"/>
    <w:rsid w:val="00BB3CA6"/>
    <w:rsid w:val="00BB40E3"/>
    <w:rsid w:val="00BB4C45"/>
    <w:rsid w:val="00BB6FF7"/>
    <w:rsid w:val="00BC2FF6"/>
    <w:rsid w:val="00BC3194"/>
    <w:rsid w:val="00BC33ED"/>
    <w:rsid w:val="00BC4535"/>
    <w:rsid w:val="00BC4D07"/>
    <w:rsid w:val="00BC6733"/>
    <w:rsid w:val="00BD188A"/>
    <w:rsid w:val="00BD27DA"/>
    <w:rsid w:val="00BD355A"/>
    <w:rsid w:val="00BD66C1"/>
    <w:rsid w:val="00BD7BD7"/>
    <w:rsid w:val="00BE07F7"/>
    <w:rsid w:val="00BE2C98"/>
    <w:rsid w:val="00BE409D"/>
    <w:rsid w:val="00BE4928"/>
    <w:rsid w:val="00BE4D0B"/>
    <w:rsid w:val="00BE580D"/>
    <w:rsid w:val="00BE5C33"/>
    <w:rsid w:val="00BE5E4A"/>
    <w:rsid w:val="00BE6BA4"/>
    <w:rsid w:val="00BF0EC6"/>
    <w:rsid w:val="00BF3165"/>
    <w:rsid w:val="00BF62F0"/>
    <w:rsid w:val="00BF68EF"/>
    <w:rsid w:val="00BF6FC0"/>
    <w:rsid w:val="00BF72C5"/>
    <w:rsid w:val="00C00AEE"/>
    <w:rsid w:val="00C00B21"/>
    <w:rsid w:val="00C03E94"/>
    <w:rsid w:val="00C04C21"/>
    <w:rsid w:val="00C04DC7"/>
    <w:rsid w:val="00C05F59"/>
    <w:rsid w:val="00C06F54"/>
    <w:rsid w:val="00C07414"/>
    <w:rsid w:val="00C0746E"/>
    <w:rsid w:val="00C15E4E"/>
    <w:rsid w:val="00C16272"/>
    <w:rsid w:val="00C167EF"/>
    <w:rsid w:val="00C16F48"/>
    <w:rsid w:val="00C17093"/>
    <w:rsid w:val="00C17F02"/>
    <w:rsid w:val="00C23768"/>
    <w:rsid w:val="00C23DF6"/>
    <w:rsid w:val="00C261D4"/>
    <w:rsid w:val="00C27FE9"/>
    <w:rsid w:val="00C30CF7"/>
    <w:rsid w:val="00C33796"/>
    <w:rsid w:val="00C34691"/>
    <w:rsid w:val="00C357D8"/>
    <w:rsid w:val="00C36D8F"/>
    <w:rsid w:val="00C4423D"/>
    <w:rsid w:val="00C442ED"/>
    <w:rsid w:val="00C45B96"/>
    <w:rsid w:val="00C4649D"/>
    <w:rsid w:val="00C47389"/>
    <w:rsid w:val="00C4748D"/>
    <w:rsid w:val="00C50CB0"/>
    <w:rsid w:val="00C51302"/>
    <w:rsid w:val="00C51EBE"/>
    <w:rsid w:val="00C533F1"/>
    <w:rsid w:val="00C56BA2"/>
    <w:rsid w:val="00C61752"/>
    <w:rsid w:val="00C61F32"/>
    <w:rsid w:val="00C6478F"/>
    <w:rsid w:val="00C6511D"/>
    <w:rsid w:val="00C707B8"/>
    <w:rsid w:val="00C70B4C"/>
    <w:rsid w:val="00C71BD8"/>
    <w:rsid w:val="00C72143"/>
    <w:rsid w:val="00C74EAD"/>
    <w:rsid w:val="00C77A03"/>
    <w:rsid w:val="00C80414"/>
    <w:rsid w:val="00C8219C"/>
    <w:rsid w:val="00C82221"/>
    <w:rsid w:val="00C83F7B"/>
    <w:rsid w:val="00C85B57"/>
    <w:rsid w:val="00C90D02"/>
    <w:rsid w:val="00C90E47"/>
    <w:rsid w:val="00C910C0"/>
    <w:rsid w:val="00C917C5"/>
    <w:rsid w:val="00C91BE3"/>
    <w:rsid w:val="00C92918"/>
    <w:rsid w:val="00C9344E"/>
    <w:rsid w:val="00C93965"/>
    <w:rsid w:val="00C94373"/>
    <w:rsid w:val="00C944AD"/>
    <w:rsid w:val="00C94967"/>
    <w:rsid w:val="00C949CF"/>
    <w:rsid w:val="00CA0047"/>
    <w:rsid w:val="00CA350E"/>
    <w:rsid w:val="00CA54B2"/>
    <w:rsid w:val="00CB1A11"/>
    <w:rsid w:val="00CB1A6A"/>
    <w:rsid w:val="00CB3459"/>
    <w:rsid w:val="00CB5714"/>
    <w:rsid w:val="00CC0B97"/>
    <w:rsid w:val="00CC1794"/>
    <w:rsid w:val="00CC1BD4"/>
    <w:rsid w:val="00CC1D34"/>
    <w:rsid w:val="00CC42B0"/>
    <w:rsid w:val="00CC45EA"/>
    <w:rsid w:val="00CC4AA6"/>
    <w:rsid w:val="00CC5693"/>
    <w:rsid w:val="00CC729E"/>
    <w:rsid w:val="00CD0C1F"/>
    <w:rsid w:val="00CD191E"/>
    <w:rsid w:val="00CD264F"/>
    <w:rsid w:val="00CD52DD"/>
    <w:rsid w:val="00CD5754"/>
    <w:rsid w:val="00CD57B2"/>
    <w:rsid w:val="00CD6255"/>
    <w:rsid w:val="00CE4077"/>
    <w:rsid w:val="00CE6113"/>
    <w:rsid w:val="00CE7516"/>
    <w:rsid w:val="00CF07D8"/>
    <w:rsid w:val="00CF082C"/>
    <w:rsid w:val="00CF4739"/>
    <w:rsid w:val="00CF694C"/>
    <w:rsid w:val="00D02E1C"/>
    <w:rsid w:val="00D05303"/>
    <w:rsid w:val="00D05F20"/>
    <w:rsid w:val="00D133F5"/>
    <w:rsid w:val="00D15681"/>
    <w:rsid w:val="00D15A2F"/>
    <w:rsid w:val="00D209AD"/>
    <w:rsid w:val="00D223BF"/>
    <w:rsid w:val="00D22471"/>
    <w:rsid w:val="00D26550"/>
    <w:rsid w:val="00D308B3"/>
    <w:rsid w:val="00D32C3B"/>
    <w:rsid w:val="00D349DE"/>
    <w:rsid w:val="00D37605"/>
    <w:rsid w:val="00D37EC1"/>
    <w:rsid w:val="00D41BB0"/>
    <w:rsid w:val="00D425FD"/>
    <w:rsid w:val="00D43326"/>
    <w:rsid w:val="00D4601D"/>
    <w:rsid w:val="00D46F10"/>
    <w:rsid w:val="00D4716A"/>
    <w:rsid w:val="00D50D4E"/>
    <w:rsid w:val="00D52683"/>
    <w:rsid w:val="00D5301C"/>
    <w:rsid w:val="00D53953"/>
    <w:rsid w:val="00D53BEF"/>
    <w:rsid w:val="00D571D4"/>
    <w:rsid w:val="00D57DF5"/>
    <w:rsid w:val="00D615C1"/>
    <w:rsid w:val="00D6222F"/>
    <w:rsid w:val="00D662DC"/>
    <w:rsid w:val="00D6668C"/>
    <w:rsid w:val="00D851D2"/>
    <w:rsid w:val="00D85267"/>
    <w:rsid w:val="00D90C20"/>
    <w:rsid w:val="00D90CEF"/>
    <w:rsid w:val="00D92F5E"/>
    <w:rsid w:val="00D93A5F"/>
    <w:rsid w:val="00D965E2"/>
    <w:rsid w:val="00D96849"/>
    <w:rsid w:val="00DA03CC"/>
    <w:rsid w:val="00DA170D"/>
    <w:rsid w:val="00DA2316"/>
    <w:rsid w:val="00DA299F"/>
    <w:rsid w:val="00DA309F"/>
    <w:rsid w:val="00DA51AC"/>
    <w:rsid w:val="00DA5F3F"/>
    <w:rsid w:val="00DA6143"/>
    <w:rsid w:val="00DA6A7A"/>
    <w:rsid w:val="00DA73CB"/>
    <w:rsid w:val="00DA7D18"/>
    <w:rsid w:val="00DB028F"/>
    <w:rsid w:val="00DB2365"/>
    <w:rsid w:val="00DB7289"/>
    <w:rsid w:val="00DB78A6"/>
    <w:rsid w:val="00DC3C85"/>
    <w:rsid w:val="00DC43F2"/>
    <w:rsid w:val="00DC53EE"/>
    <w:rsid w:val="00DC55AA"/>
    <w:rsid w:val="00DC6FA1"/>
    <w:rsid w:val="00DC7D5C"/>
    <w:rsid w:val="00DD0492"/>
    <w:rsid w:val="00DD1647"/>
    <w:rsid w:val="00DD1CEE"/>
    <w:rsid w:val="00DD1E90"/>
    <w:rsid w:val="00DD3C09"/>
    <w:rsid w:val="00DD491E"/>
    <w:rsid w:val="00DD57B6"/>
    <w:rsid w:val="00DD6EEA"/>
    <w:rsid w:val="00DD7E23"/>
    <w:rsid w:val="00DE4A5E"/>
    <w:rsid w:val="00DE5988"/>
    <w:rsid w:val="00DE60CA"/>
    <w:rsid w:val="00DE62D8"/>
    <w:rsid w:val="00DE6412"/>
    <w:rsid w:val="00DE6782"/>
    <w:rsid w:val="00DE6B0B"/>
    <w:rsid w:val="00DF09B5"/>
    <w:rsid w:val="00DF3DF4"/>
    <w:rsid w:val="00DF60ED"/>
    <w:rsid w:val="00DF7485"/>
    <w:rsid w:val="00DF78DE"/>
    <w:rsid w:val="00E01BD7"/>
    <w:rsid w:val="00E01EE2"/>
    <w:rsid w:val="00E02A62"/>
    <w:rsid w:val="00E0375D"/>
    <w:rsid w:val="00E03FDE"/>
    <w:rsid w:val="00E044A7"/>
    <w:rsid w:val="00E04AAF"/>
    <w:rsid w:val="00E070AF"/>
    <w:rsid w:val="00E072FF"/>
    <w:rsid w:val="00E07440"/>
    <w:rsid w:val="00E10FDB"/>
    <w:rsid w:val="00E10FF1"/>
    <w:rsid w:val="00E13CF3"/>
    <w:rsid w:val="00E15ACD"/>
    <w:rsid w:val="00E178AF"/>
    <w:rsid w:val="00E2009F"/>
    <w:rsid w:val="00E21654"/>
    <w:rsid w:val="00E2170C"/>
    <w:rsid w:val="00E2778B"/>
    <w:rsid w:val="00E27C6C"/>
    <w:rsid w:val="00E30864"/>
    <w:rsid w:val="00E33B1B"/>
    <w:rsid w:val="00E343F5"/>
    <w:rsid w:val="00E34527"/>
    <w:rsid w:val="00E40A0B"/>
    <w:rsid w:val="00E40F10"/>
    <w:rsid w:val="00E424B9"/>
    <w:rsid w:val="00E43F3D"/>
    <w:rsid w:val="00E456DF"/>
    <w:rsid w:val="00E46DEA"/>
    <w:rsid w:val="00E47D51"/>
    <w:rsid w:val="00E5070E"/>
    <w:rsid w:val="00E51365"/>
    <w:rsid w:val="00E51B37"/>
    <w:rsid w:val="00E5306E"/>
    <w:rsid w:val="00E5410C"/>
    <w:rsid w:val="00E55329"/>
    <w:rsid w:val="00E57116"/>
    <w:rsid w:val="00E57DBB"/>
    <w:rsid w:val="00E62882"/>
    <w:rsid w:val="00E657EA"/>
    <w:rsid w:val="00E65E9F"/>
    <w:rsid w:val="00E72B3D"/>
    <w:rsid w:val="00E74B47"/>
    <w:rsid w:val="00E765F1"/>
    <w:rsid w:val="00E7736F"/>
    <w:rsid w:val="00E80003"/>
    <w:rsid w:val="00E800EF"/>
    <w:rsid w:val="00E805B5"/>
    <w:rsid w:val="00E811D0"/>
    <w:rsid w:val="00E85515"/>
    <w:rsid w:val="00E901D3"/>
    <w:rsid w:val="00E90AAC"/>
    <w:rsid w:val="00E9388E"/>
    <w:rsid w:val="00E96D9C"/>
    <w:rsid w:val="00E97555"/>
    <w:rsid w:val="00EA1AD8"/>
    <w:rsid w:val="00EA69C7"/>
    <w:rsid w:val="00EA6A97"/>
    <w:rsid w:val="00EA71BD"/>
    <w:rsid w:val="00EB256B"/>
    <w:rsid w:val="00EB6AAE"/>
    <w:rsid w:val="00EB733B"/>
    <w:rsid w:val="00EC1F3D"/>
    <w:rsid w:val="00EC348F"/>
    <w:rsid w:val="00EC450F"/>
    <w:rsid w:val="00ED01B4"/>
    <w:rsid w:val="00ED097B"/>
    <w:rsid w:val="00ED126B"/>
    <w:rsid w:val="00ED2306"/>
    <w:rsid w:val="00ED35A1"/>
    <w:rsid w:val="00ED4785"/>
    <w:rsid w:val="00ED47C7"/>
    <w:rsid w:val="00ED7F3F"/>
    <w:rsid w:val="00EE044A"/>
    <w:rsid w:val="00EE076E"/>
    <w:rsid w:val="00EE19DF"/>
    <w:rsid w:val="00EE1AEC"/>
    <w:rsid w:val="00EE1B9C"/>
    <w:rsid w:val="00EE1F96"/>
    <w:rsid w:val="00EE2161"/>
    <w:rsid w:val="00EE3AE9"/>
    <w:rsid w:val="00EE4B4A"/>
    <w:rsid w:val="00EE5E27"/>
    <w:rsid w:val="00EE5F7A"/>
    <w:rsid w:val="00EF1F7C"/>
    <w:rsid w:val="00EF30C1"/>
    <w:rsid w:val="00EF348B"/>
    <w:rsid w:val="00EF3586"/>
    <w:rsid w:val="00EF3C9A"/>
    <w:rsid w:val="00EF7DDE"/>
    <w:rsid w:val="00EF7E99"/>
    <w:rsid w:val="00F01493"/>
    <w:rsid w:val="00F019FC"/>
    <w:rsid w:val="00F033D1"/>
    <w:rsid w:val="00F05F82"/>
    <w:rsid w:val="00F13CB7"/>
    <w:rsid w:val="00F17DF2"/>
    <w:rsid w:val="00F206CF"/>
    <w:rsid w:val="00F21635"/>
    <w:rsid w:val="00F21BD8"/>
    <w:rsid w:val="00F2257E"/>
    <w:rsid w:val="00F22DC8"/>
    <w:rsid w:val="00F2445C"/>
    <w:rsid w:val="00F25563"/>
    <w:rsid w:val="00F304CC"/>
    <w:rsid w:val="00F3134F"/>
    <w:rsid w:val="00F34B0E"/>
    <w:rsid w:val="00F35FD0"/>
    <w:rsid w:val="00F362B5"/>
    <w:rsid w:val="00F40971"/>
    <w:rsid w:val="00F41AF3"/>
    <w:rsid w:val="00F41DCD"/>
    <w:rsid w:val="00F43900"/>
    <w:rsid w:val="00F44288"/>
    <w:rsid w:val="00F46D2F"/>
    <w:rsid w:val="00F530F4"/>
    <w:rsid w:val="00F53237"/>
    <w:rsid w:val="00F53D47"/>
    <w:rsid w:val="00F53F42"/>
    <w:rsid w:val="00F54A1F"/>
    <w:rsid w:val="00F54D12"/>
    <w:rsid w:val="00F54D62"/>
    <w:rsid w:val="00F55391"/>
    <w:rsid w:val="00F6011D"/>
    <w:rsid w:val="00F6055F"/>
    <w:rsid w:val="00F60BA6"/>
    <w:rsid w:val="00F60C60"/>
    <w:rsid w:val="00F62014"/>
    <w:rsid w:val="00F656FE"/>
    <w:rsid w:val="00F66907"/>
    <w:rsid w:val="00F71A67"/>
    <w:rsid w:val="00F728C7"/>
    <w:rsid w:val="00F73A29"/>
    <w:rsid w:val="00F74202"/>
    <w:rsid w:val="00F74CCC"/>
    <w:rsid w:val="00F761B2"/>
    <w:rsid w:val="00F8025D"/>
    <w:rsid w:val="00F80C14"/>
    <w:rsid w:val="00F818CA"/>
    <w:rsid w:val="00F833AA"/>
    <w:rsid w:val="00F83772"/>
    <w:rsid w:val="00F8440E"/>
    <w:rsid w:val="00F858EC"/>
    <w:rsid w:val="00F8622F"/>
    <w:rsid w:val="00F86655"/>
    <w:rsid w:val="00F86ADF"/>
    <w:rsid w:val="00F91AA3"/>
    <w:rsid w:val="00F941CC"/>
    <w:rsid w:val="00F944C0"/>
    <w:rsid w:val="00F96DBF"/>
    <w:rsid w:val="00FA11CD"/>
    <w:rsid w:val="00FA219D"/>
    <w:rsid w:val="00FA21B0"/>
    <w:rsid w:val="00FA346F"/>
    <w:rsid w:val="00FA56BA"/>
    <w:rsid w:val="00FA6B38"/>
    <w:rsid w:val="00FA7803"/>
    <w:rsid w:val="00FA7F2B"/>
    <w:rsid w:val="00FB2015"/>
    <w:rsid w:val="00FB2F56"/>
    <w:rsid w:val="00FB305D"/>
    <w:rsid w:val="00FB353A"/>
    <w:rsid w:val="00FB6EF6"/>
    <w:rsid w:val="00FB78DF"/>
    <w:rsid w:val="00FC24B0"/>
    <w:rsid w:val="00FC7159"/>
    <w:rsid w:val="00FC77D7"/>
    <w:rsid w:val="00FC7F40"/>
    <w:rsid w:val="00FD4E92"/>
    <w:rsid w:val="00FD59AD"/>
    <w:rsid w:val="00FD6506"/>
    <w:rsid w:val="00FD680D"/>
    <w:rsid w:val="00FE2DDC"/>
    <w:rsid w:val="00FE2F29"/>
    <w:rsid w:val="00FE384B"/>
    <w:rsid w:val="00FE3FAC"/>
    <w:rsid w:val="00FE45C7"/>
    <w:rsid w:val="00FE4BD9"/>
    <w:rsid w:val="00FE4CFA"/>
    <w:rsid w:val="00FE7205"/>
    <w:rsid w:val="00FF15DF"/>
    <w:rsid w:val="00FF2364"/>
    <w:rsid w:val="00FF2B32"/>
    <w:rsid w:val="00FF3AD3"/>
    <w:rsid w:val="00FF51B6"/>
    <w:rsid w:val="00FF63B5"/>
    <w:rsid w:val="00FF67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3373A"/>
  <w15:docId w15:val="{4A5127B2-7E40-4E2B-837B-05C391437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1D3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0771D3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0771D3"/>
    <w:pPr>
      <w:tabs>
        <w:tab w:val="center" w:pos="4153"/>
        <w:tab w:val="right" w:pos="8306"/>
      </w:tabs>
    </w:pPr>
    <w:rPr>
      <w:lang w:val="en-GB"/>
    </w:rPr>
  </w:style>
  <w:style w:type="character" w:customStyle="1" w:styleId="HeaderChar">
    <w:name w:val="Header Char"/>
    <w:link w:val="Header"/>
    <w:rsid w:val="000771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1D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71D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6C1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850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0B1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8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b.r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3</Pages>
  <Words>1251</Words>
  <Characters>7257</Characters>
  <Application>Microsoft Office Word</Application>
  <DocSecurity>0</DocSecurity>
  <Lines>60</Lines>
  <Paragraphs>16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492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rector@ub.ro</vt:lpwstr>
      </vt:variant>
      <vt:variant>
        <vt:lpwstr/>
      </vt:variant>
      <vt:variant>
        <vt:i4>2031680</vt:i4>
      </vt:variant>
      <vt:variant>
        <vt:i4>0</vt:i4>
      </vt:variant>
      <vt:variant>
        <vt:i4>0</vt:i4>
      </vt:variant>
      <vt:variant>
        <vt:i4>5</vt:i4>
      </vt:variant>
      <vt:variant>
        <vt:lpwstr>http://www.ub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tere Decan</dc:creator>
  <cp:lastModifiedBy>Gina Balean</cp:lastModifiedBy>
  <cp:revision>39</cp:revision>
  <cp:lastPrinted>2023-02-28T09:11:00Z</cp:lastPrinted>
  <dcterms:created xsi:type="dcterms:W3CDTF">2023-02-22T17:49:00Z</dcterms:created>
  <dcterms:modified xsi:type="dcterms:W3CDTF">2023-02-28T09:12:00Z</dcterms:modified>
</cp:coreProperties>
</file>